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82BF3" w14:textId="7E1C25B6" w:rsidR="00E66881" w:rsidRPr="001146A4" w:rsidRDefault="00054FF9">
      <w:pPr>
        <w:rPr>
          <w:rFonts w:asciiTheme="majorBidi" w:hAnsiTheme="majorBidi" w:cstheme="majorBidi"/>
          <w:sz w:val="24"/>
          <w:szCs w:val="24"/>
          <w:lang w:val="en-US"/>
        </w:rPr>
      </w:pPr>
      <w:bookmarkStart w:id="0" w:name="_Hlk121006400"/>
      <w:bookmarkEnd w:id="0"/>
      <w:r w:rsidRPr="001146A4">
        <w:rPr>
          <w:rFonts w:asciiTheme="majorBidi" w:hAnsiTheme="majorBidi" w:cstheme="majorBidi"/>
          <w:sz w:val="24"/>
          <w:szCs w:val="24"/>
          <w:lang w:val="en-US"/>
        </w:rPr>
        <w:t xml:space="preserve">Figures and Tables </w:t>
      </w:r>
    </w:p>
    <w:p w14:paraId="10F30609" w14:textId="2957624E" w:rsidR="00054FF9" w:rsidRPr="001146A4" w:rsidRDefault="00FB6DD0">
      <w:pPr>
        <w:rPr>
          <w:rFonts w:asciiTheme="majorBidi" w:hAnsiTheme="majorBidi" w:cstheme="majorBidi"/>
        </w:rPr>
      </w:pPr>
      <w:r w:rsidRPr="001146A4">
        <w:rPr>
          <w:rFonts w:asciiTheme="majorBidi" w:hAnsiTheme="majorBidi" w:cstheme="majorBidi"/>
          <w:sz w:val="24"/>
          <w:szCs w:val="24"/>
          <w:lang w:val="en-US"/>
        </w:rPr>
        <w:t>Table 1</w:t>
      </w:r>
      <w:r w:rsidR="006A32B8" w:rsidRPr="001146A4">
        <w:rPr>
          <w:rFonts w:asciiTheme="majorBidi" w:hAnsiTheme="majorBidi" w:cstheme="majorBidi"/>
          <w:sz w:val="24"/>
          <w:szCs w:val="24"/>
          <w:lang w:val="en-US"/>
        </w:rPr>
        <w:t xml:space="preserve">.1 </w:t>
      </w:r>
      <w:bookmarkStart w:id="1" w:name="_Hlk126526683"/>
      <w:r w:rsidR="006A32B8" w:rsidRPr="001146A4">
        <w:rPr>
          <w:rFonts w:asciiTheme="majorBidi" w:hAnsiTheme="majorBidi" w:cstheme="majorBidi"/>
        </w:rPr>
        <w:t>A summary of the software used and their purpose in creating the AR recipe book application</w:t>
      </w:r>
    </w:p>
    <w:tbl>
      <w:tblPr>
        <w:tblStyle w:val="TableGrid"/>
        <w:tblW w:w="10916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2127"/>
        <w:gridCol w:w="3828"/>
        <w:gridCol w:w="4961"/>
      </w:tblGrid>
      <w:tr w:rsidR="003B7C61" w:rsidRPr="001146A4" w14:paraId="147F38CD" w14:textId="77777777" w:rsidTr="000F0EAE">
        <w:tc>
          <w:tcPr>
            <w:tcW w:w="2127" w:type="dxa"/>
          </w:tcPr>
          <w:p w14:paraId="0E29D01F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bookmarkStart w:id="2" w:name="_Hlk126526573"/>
            <w:bookmarkEnd w:id="1"/>
            <w:r w:rsidRPr="001146A4">
              <w:rPr>
                <w:rFonts w:asciiTheme="majorBidi" w:hAnsiTheme="majorBidi" w:cstheme="majorBidi"/>
              </w:rPr>
              <w:t>Software</w:t>
            </w:r>
          </w:p>
        </w:tc>
        <w:tc>
          <w:tcPr>
            <w:tcW w:w="3828" w:type="dxa"/>
          </w:tcPr>
          <w:p w14:paraId="7521EF54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Company</w:t>
            </w:r>
          </w:p>
        </w:tc>
        <w:tc>
          <w:tcPr>
            <w:tcW w:w="4961" w:type="dxa"/>
          </w:tcPr>
          <w:p w14:paraId="31E760F4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 xml:space="preserve">Reason for use </w:t>
            </w:r>
          </w:p>
        </w:tc>
      </w:tr>
      <w:tr w:rsidR="003B7C61" w:rsidRPr="001146A4" w14:paraId="5AD76A02" w14:textId="77777777" w:rsidTr="000F0EAE">
        <w:trPr>
          <w:trHeight w:val="1482"/>
        </w:trPr>
        <w:tc>
          <w:tcPr>
            <w:tcW w:w="2127" w:type="dxa"/>
          </w:tcPr>
          <w:p w14:paraId="6FB2C0E0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  <w:noProof/>
                <w:color w:val="2B579A"/>
                <w:shd w:val="clear" w:color="auto" w:fill="E6E6E6"/>
                <w:lang w:eastAsia="en-GB"/>
              </w:rPr>
              <w:drawing>
                <wp:anchor distT="0" distB="0" distL="114300" distR="114300" simplePos="0" relativeHeight="251661312" behindDoc="0" locked="0" layoutInCell="1" allowOverlap="1" wp14:anchorId="51AB946C" wp14:editId="764C59D6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184727</wp:posOffset>
                  </wp:positionV>
                  <wp:extent cx="757382" cy="687877"/>
                  <wp:effectExtent l="0" t="0" r="5080" b="0"/>
                  <wp:wrapSquare wrapText="bothSides"/>
                  <wp:docPr id="254" name="Picture 254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Picture 254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7382" cy="6878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1146A4">
              <w:rPr>
                <w:rFonts w:asciiTheme="majorBidi" w:hAnsiTheme="majorBidi" w:cstheme="majorBidi"/>
              </w:rPr>
              <w:t>Vuforia Engine</w:t>
            </w:r>
          </w:p>
        </w:tc>
        <w:tc>
          <w:tcPr>
            <w:tcW w:w="3828" w:type="dxa"/>
          </w:tcPr>
          <w:p w14:paraId="379E3841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PTC, Inc</w:t>
            </w:r>
          </w:p>
          <w:p w14:paraId="4BE0D839" w14:textId="77777777" w:rsidR="003B7C61" w:rsidRPr="001146A4" w:rsidRDefault="00000000" w:rsidP="00D61DB0">
            <w:pPr>
              <w:rPr>
                <w:rFonts w:asciiTheme="majorBidi" w:hAnsiTheme="majorBidi" w:cstheme="majorBidi"/>
              </w:rPr>
            </w:pPr>
            <w:hyperlink r:id="rId7" w:history="1">
              <w:r w:rsidR="003B7C61" w:rsidRPr="001146A4">
                <w:rPr>
                  <w:rStyle w:val="Hyperlink"/>
                  <w:rFonts w:asciiTheme="majorBidi" w:hAnsiTheme="majorBidi" w:cstheme="majorBidi"/>
                </w:rPr>
                <w:t>https://www.ptc.com/en</w:t>
              </w:r>
            </w:hyperlink>
          </w:p>
          <w:p w14:paraId="0BD3EEE8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961" w:type="dxa"/>
          </w:tcPr>
          <w:p w14:paraId="5C80F8D8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This software is compatible and user-friendly with Unity 3D and android devices.</w:t>
            </w:r>
          </w:p>
        </w:tc>
      </w:tr>
      <w:tr w:rsidR="003B7C61" w:rsidRPr="001146A4" w14:paraId="16501B11" w14:textId="77777777" w:rsidTr="000F0EAE">
        <w:trPr>
          <w:trHeight w:val="1389"/>
        </w:trPr>
        <w:tc>
          <w:tcPr>
            <w:tcW w:w="2127" w:type="dxa"/>
          </w:tcPr>
          <w:p w14:paraId="150AAC04" w14:textId="1DA303B2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Unity 3D</w:t>
            </w:r>
          </w:p>
          <w:p w14:paraId="5575CE66" w14:textId="74834C1E" w:rsidR="003B7C61" w:rsidRPr="001146A4" w:rsidRDefault="00FB6DD0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  <w:noProof/>
                <w:color w:val="2B579A"/>
                <w:shd w:val="clear" w:color="auto" w:fill="E6E6E6"/>
                <w:lang w:eastAsia="en-GB"/>
              </w:rPr>
              <w:drawing>
                <wp:anchor distT="0" distB="0" distL="114300" distR="114300" simplePos="0" relativeHeight="251662336" behindDoc="0" locked="0" layoutInCell="1" allowOverlap="1" wp14:anchorId="7EB043C2" wp14:editId="10914770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25920</wp:posOffset>
                  </wp:positionV>
                  <wp:extent cx="766407" cy="665018"/>
                  <wp:effectExtent l="0" t="0" r="0" b="1905"/>
                  <wp:wrapSquare wrapText="bothSides"/>
                  <wp:docPr id="255" name="Picture 255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6407" cy="665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237BFAB2" w14:textId="07AE6B8C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664D37C2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28" w:type="dxa"/>
          </w:tcPr>
          <w:p w14:paraId="3B60F70D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Unity Technologies</w:t>
            </w:r>
          </w:p>
          <w:p w14:paraId="11F284F1" w14:textId="77777777" w:rsidR="003B7C61" w:rsidRPr="001146A4" w:rsidRDefault="00000000" w:rsidP="00D61DB0">
            <w:pPr>
              <w:rPr>
                <w:rFonts w:asciiTheme="majorBidi" w:hAnsiTheme="majorBidi" w:cstheme="majorBidi"/>
              </w:rPr>
            </w:pPr>
            <w:hyperlink r:id="rId9" w:history="1">
              <w:r w:rsidR="003B7C61" w:rsidRPr="001146A4">
                <w:rPr>
                  <w:rStyle w:val="Hyperlink"/>
                  <w:rFonts w:asciiTheme="majorBidi" w:hAnsiTheme="majorBidi" w:cstheme="majorBidi"/>
                </w:rPr>
                <w:t>https://unity.com/</w:t>
              </w:r>
            </w:hyperlink>
          </w:p>
          <w:p w14:paraId="1FE2D583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64560F97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54A0FFE7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961" w:type="dxa"/>
          </w:tcPr>
          <w:p w14:paraId="3F8617E9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To build augmented reality applications and features.</w:t>
            </w:r>
          </w:p>
        </w:tc>
      </w:tr>
      <w:tr w:rsidR="003B7C61" w:rsidRPr="001146A4" w14:paraId="6E878F03" w14:textId="77777777" w:rsidTr="000F0EAE">
        <w:trPr>
          <w:trHeight w:val="1423"/>
        </w:trPr>
        <w:tc>
          <w:tcPr>
            <w:tcW w:w="2127" w:type="dxa"/>
          </w:tcPr>
          <w:p w14:paraId="27FC2581" w14:textId="77777777" w:rsidR="00FB6DD0" w:rsidRPr="001146A4" w:rsidRDefault="00FB6DD0" w:rsidP="00FB6DD0">
            <w:pPr>
              <w:rPr>
                <w:rFonts w:asciiTheme="majorBidi" w:hAnsiTheme="majorBidi" w:cstheme="majorBidi"/>
                <w:lang w:val="pt-PT"/>
              </w:rPr>
            </w:pPr>
            <w:r w:rsidRPr="001146A4">
              <w:rPr>
                <w:rFonts w:asciiTheme="majorBidi" w:hAnsiTheme="majorBidi" w:cstheme="majorBidi"/>
                <w:lang w:val="pt-PT"/>
              </w:rPr>
              <w:t xml:space="preserve">Visual </w:t>
            </w:r>
            <w:proofErr w:type="spellStart"/>
            <w:r w:rsidRPr="001146A4">
              <w:rPr>
                <w:rFonts w:asciiTheme="majorBidi" w:hAnsiTheme="majorBidi" w:cstheme="majorBidi"/>
                <w:lang w:val="pt-PT"/>
              </w:rPr>
              <w:t>Studio</w:t>
            </w:r>
            <w:proofErr w:type="spellEnd"/>
          </w:p>
          <w:p w14:paraId="1A2B115A" w14:textId="16380EB5" w:rsidR="003B7C61" w:rsidRPr="001146A4" w:rsidRDefault="00FB6DD0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  <w:noProof/>
                <w:lang w:eastAsia="en-GB"/>
              </w:rPr>
              <w:drawing>
                <wp:anchor distT="0" distB="0" distL="114300" distR="114300" simplePos="0" relativeHeight="251659264" behindDoc="0" locked="0" layoutInCell="1" allowOverlap="1" wp14:anchorId="4C7326ED" wp14:editId="4548C172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54956</wp:posOffset>
                  </wp:positionV>
                  <wp:extent cx="756920" cy="675005"/>
                  <wp:effectExtent l="0" t="0" r="5080" b="0"/>
                  <wp:wrapSquare wrapText="bothSides"/>
                  <wp:docPr id="260" name="Picture 260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Picture 260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876" r="17039"/>
                          <a:stretch/>
                        </pic:blipFill>
                        <pic:spPr bwMode="auto">
                          <a:xfrm>
                            <a:off x="0" y="0"/>
                            <a:ext cx="756920" cy="675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14569B0" w14:textId="37B0D715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42965E75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28" w:type="dxa"/>
          </w:tcPr>
          <w:p w14:paraId="1DB27563" w14:textId="77777777" w:rsidR="003B7C61" w:rsidRPr="001146A4" w:rsidRDefault="003B7C61" w:rsidP="00D61DB0">
            <w:pPr>
              <w:rPr>
                <w:rFonts w:asciiTheme="majorBidi" w:hAnsiTheme="majorBidi" w:cstheme="majorBidi"/>
                <w:lang w:val="pt-PT"/>
              </w:rPr>
            </w:pPr>
          </w:p>
          <w:p w14:paraId="624E2A5C" w14:textId="77777777" w:rsidR="003B7C61" w:rsidRPr="001146A4" w:rsidRDefault="003B7C61" w:rsidP="00D61DB0">
            <w:pPr>
              <w:rPr>
                <w:rFonts w:asciiTheme="majorBidi" w:hAnsiTheme="majorBidi" w:cstheme="majorBidi"/>
                <w:lang w:val="pt-PT"/>
              </w:rPr>
            </w:pPr>
            <w:r w:rsidRPr="001146A4">
              <w:rPr>
                <w:rFonts w:asciiTheme="majorBidi" w:hAnsiTheme="majorBidi" w:cstheme="majorBidi"/>
                <w:lang w:val="pt-PT"/>
              </w:rPr>
              <w:t xml:space="preserve">Visual </w:t>
            </w:r>
            <w:proofErr w:type="spellStart"/>
            <w:r w:rsidRPr="001146A4">
              <w:rPr>
                <w:rFonts w:asciiTheme="majorBidi" w:hAnsiTheme="majorBidi" w:cstheme="majorBidi"/>
                <w:lang w:val="pt-PT"/>
              </w:rPr>
              <w:t>Studio</w:t>
            </w:r>
            <w:proofErr w:type="spellEnd"/>
          </w:p>
          <w:p w14:paraId="234B6205" w14:textId="5A3A2204" w:rsidR="003B7C61" w:rsidRPr="001146A4" w:rsidRDefault="00000000" w:rsidP="00D61DB0">
            <w:pPr>
              <w:rPr>
                <w:rFonts w:asciiTheme="majorBidi" w:hAnsiTheme="majorBidi" w:cstheme="majorBidi"/>
                <w:lang w:val="pt-PT"/>
              </w:rPr>
            </w:pPr>
            <w:hyperlink r:id="rId11" w:history="1">
              <w:r w:rsidR="003B7C61" w:rsidRPr="001146A4">
                <w:rPr>
                  <w:rStyle w:val="Hyperlink"/>
                  <w:rFonts w:asciiTheme="majorBidi" w:hAnsiTheme="majorBidi" w:cstheme="majorBidi"/>
                  <w:lang w:val="pt-PT"/>
                </w:rPr>
                <w:t>https://visualstudio.microsoft.com/</w:t>
              </w:r>
            </w:hyperlink>
          </w:p>
        </w:tc>
        <w:tc>
          <w:tcPr>
            <w:tcW w:w="4961" w:type="dxa"/>
          </w:tcPr>
          <w:p w14:paraId="1DFC2E43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To create C# scripts</w:t>
            </w:r>
          </w:p>
        </w:tc>
      </w:tr>
      <w:tr w:rsidR="003B7C61" w:rsidRPr="001146A4" w14:paraId="46C92649" w14:textId="77777777" w:rsidTr="000F0EAE">
        <w:trPr>
          <w:trHeight w:val="1557"/>
        </w:trPr>
        <w:tc>
          <w:tcPr>
            <w:tcW w:w="2127" w:type="dxa"/>
          </w:tcPr>
          <w:p w14:paraId="7A76EF5B" w14:textId="69368C64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DF Zephyr Lite</w:t>
            </w:r>
          </w:p>
          <w:p w14:paraId="3FC96028" w14:textId="6CB4CECA" w:rsidR="003B7C61" w:rsidRPr="001146A4" w:rsidRDefault="00FB6DD0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  <w:noProof/>
                <w:color w:val="2B579A"/>
                <w:shd w:val="clear" w:color="auto" w:fill="E6E6E6"/>
                <w:lang w:eastAsia="en-GB"/>
              </w:rPr>
              <w:drawing>
                <wp:anchor distT="0" distB="0" distL="114300" distR="114300" simplePos="0" relativeHeight="251660288" behindDoc="0" locked="0" layoutInCell="1" allowOverlap="1" wp14:anchorId="0E5D7879" wp14:editId="574D9BA1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15875</wp:posOffset>
                  </wp:positionV>
                  <wp:extent cx="756920" cy="735965"/>
                  <wp:effectExtent l="0" t="0" r="5080" b="6985"/>
                  <wp:wrapSquare wrapText="bothSides"/>
                  <wp:docPr id="263" name="Picture 26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3" name="Picture 263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6920" cy="735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B7AC02A" w14:textId="0FE03AE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1F2AD8BC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49C97718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2EC4DE34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28" w:type="dxa"/>
          </w:tcPr>
          <w:p w14:paraId="518D3B25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DFLOW</w:t>
            </w:r>
          </w:p>
          <w:p w14:paraId="3222D482" w14:textId="77777777" w:rsidR="003B7C61" w:rsidRPr="001146A4" w:rsidRDefault="00000000" w:rsidP="00D61DB0">
            <w:pPr>
              <w:rPr>
                <w:rFonts w:asciiTheme="majorBidi" w:hAnsiTheme="majorBidi" w:cstheme="majorBidi"/>
              </w:rPr>
            </w:pPr>
            <w:hyperlink r:id="rId13" w:history="1">
              <w:r w:rsidR="003B7C61" w:rsidRPr="001146A4">
                <w:rPr>
                  <w:rStyle w:val="Hyperlink"/>
                  <w:rFonts w:asciiTheme="majorBidi" w:hAnsiTheme="majorBidi" w:cstheme="majorBidi"/>
                </w:rPr>
                <w:t>https://www.3dflow.net/</w:t>
              </w:r>
            </w:hyperlink>
          </w:p>
          <w:p w14:paraId="7D3F3F70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7E719F13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67F0919D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45A50440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961" w:type="dxa"/>
          </w:tcPr>
          <w:p w14:paraId="66A0EDA1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To generate a 3D model, using multiple photographs (more than 50).</w:t>
            </w:r>
          </w:p>
        </w:tc>
      </w:tr>
      <w:tr w:rsidR="003B7C61" w:rsidRPr="001146A4" w14:paraId="0ACACE67" w14:textId="77777777" w:rsidTr="000F0EAE">
        <w:trPr>
          <w:trHeight w:val="1253"/>
        </w:trPr>
        <w:tc>
          <w:tcPr>
            <w:tcW w:w="2127" w:type="dxa"/>
          </w:tcPr>
          <w:p w14:paraId="2DCE8E78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DF Zephyr</w:t>
            </w:r>
          </w:p>
          <w:p w14:paraId="12D1E71B" w14:textId="57C89D96" w:rsidR="003B7C61" w:rsidRPr="001146A4" w:rsidRDefault="003B7C61" w:rsidP="00D61DB0">
            <w:pPr>
              <w:rPr>
                <w:rFonts w:asciiTheme="majorBidi" w:hAnsiTheme="majorBidi" w:cstheme="majorBidi"/>
                <w:noProof/>
              </w:rPr>
            </w:pPr>
            <w:r w:rsidRPr="001146A4">
              <w:rPr>
                <w:rFonts w:asciiTheme="majorBidi" w:hAnsiTheme="majorBidi" w:cstheme="majorBidi"/>
                <w:noProof/>
                <w:color w:val="2B579A"/>
                <w:shd w:val="clear" w:color="auto" w:fill="E6E6E6"/>
                <w:lang w:eastAsia="en-GB"/>
              </w:rPr>
              <w:drawing>
                <wp:inline distT="0" distB="0" distL="0" distR="0" wp14:anchorId="5B1ABF49" wp14:editId="741552FC">
                  <wp:extent cx="642859" cy="701964"/>
                  <wp:effectExtent l="0" t="0" r="5080" b="3175"/>
                  <wp:docPr id="37" name="Picture 37" descr="A picture containing text, sign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A picture containing text, sign, clip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6495" cy="705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8" w:type="dxa"/>
          </w:tcPr>
          <w:p w14:paraId="199BB8FA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DFLOW</w:t>
            </w:r>
          </w:p>
          <w:p w14:paraId="061401DA" w14:textId="77777777" w:rsidR="003B7C61" w:rsidRPr="001146A4" w:rsidRDefault="00000000" w:rsidP="00D61DB0">
            <w:pPr>
              <w:rPr>
                <w:rFonts w:asciiTheme="majorBidi" w:hAnsiTheme="majorBidi" w:cstheme="majorBidi"/>
              </w:rPr>
            </w:pPr>
            <w:hyperlink r:id="rId15" w:history="1">
              <w:r w:rsidR="003B7C61" w:rsidRPr="001146A4">
                <w:rPr>
                  <w:rStyle w:val="Hyperlink"/>
                  <w:rFonts w:asciiTheme="majorBidi" w:hAnsiTheme="majorBidi" w:cstheme="majorBidi"/>
                </w:rPr>
                <w:t>https://www.3dflow.net/</w:t>
              </w:r>
            </w:hyperlink>
          </w:p>
          <w:p w14:paraId="4897B00F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7E49FB33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52F8BFD0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58DA13BE" w14:textId="487BDDCC" w:rsidR="00FB6DD0" w:rsidRPr="001146A4" w:rsidRDefault="00FB6DD0" w:rsidP="00D61DB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961" w:type="dxa"/>
          </w:tcPr>
          <w:p w14:paraId="41343465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To clean and refine sparse point cloud, dense mesh cloud, mesh and textured mesh of 3D models.</w:t>
            </w:r>
          </w:p>
        </w:tc>
      </w:tr>
      <w:tr w:rsidR="003B7C61" w:rsidRPr="001146A4" w14:paraId="04801D7B" w14:textId="77777777" w:rsidTr="000F0EAE">
        <w:trPr>
          <w:trHeight w:val="1431"/>
        </w:trPr>
        <w:tc>
          <w:tcPr>
            <w:tcW w:w="2127" w:type="dxa"/>
          </w:tcPr>
          <w:p w14:paraId="215CF261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proofErr w:type="spellStart"/>
            <w:r w:rsidRPr="001146A4">
              <w:rPr>
                <w:rFonts w:asciiTheme="majorBidi" w:hAnsiTheme="majorBidi" w:cstheme="majorBidi"/>
              </w:rPr>
              <w:t>ZBrush</w:t>
            </w:r>
            <w:proofErr w:type="spellEnd"/>
          </w:p>
          <w:p w14:paraId="0BD6738E" w14:textId="65466E0D" w:rsidR="003B7C61" w:rsidRPr="001146A4" w:rsidRDefault="003B7C61" w:rsidP="00D61DB0">
            <w:pPr>
              <w:rPr>
                <w:rFonts w:asciiTheme="majorBidi" w:hAnsiTheme="majorBidi" w:cstheme="majorBidi"/>
                <w:noProof/>
              </w:rPr>
            </w:pPr>
            <w:r w:rsidRPr="001146A4">
              <w:rPr>
                <w:rFonts w:asciiTheme="majorBidi" w:hAnsiTheme="majorBidi" w:cstheme="majorBidi"/>
                <w:noProof/>
                <w:color w:val="2B579A"/>
                <w:shd w:val="clear" w:color="auto" w:fill="E6E6E6"/>
                <w:lang w:eastAsia="en-GB"/>
              </w:rPr>
              <w:drawing>
                <wp:inline distT="0" distB="0" distL="0" distR="0" wp14:anchorId="46334C43" wp14:editId="0DB77C3D">
                  <wp:extent cx="517236" cy="535720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402" cy="542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8" w:type="dxa"/>
          </w:tcPr>
          <w:p w14:paraId="3D1BD026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proofErr w:type="spellStart"/>
            <w:r w:rsidRPr="001146A4">
              <w:rPr>
                <w:rFonts w:asciiTheme="majorBidi" w:hAnsiTheme="majorBidi" w:cstheme="majorBidi"/>
              </w:rPr>
              <w:t>Pixologic</w:t>
            </w:r>
            <w:proofErr w:type="spellEnd"/>
            <w:r w:rsidRPr="001146A4">
              <w:rPr>
                <w:rFonts w:asciiTheme="majorBidi" w:hAnsiTheme="majorBidi" w:cstheme="majorBidi"/>
              </w:rPr>
              <w:t xml:space="preserve"> Inc</w:t>
            </w:r>
          </w:p>
          <w:p w14:paraId="6F0D192B" w14:textId="77777777" w:rsidR="003B7C61" w:rsidRPr="001146A4" w:rsidRDefault="00000000" w:rsidP="00D61DB0">
            <w:pPr>
              <w:rPr>
                <w:rFonts w:asciiTheme="majorBidi" w:hAnsiTheme="majorBidi" w:cstheme="majorBidi"/>
              </w:rPr>
            </w:pPr>
            <w:hyperlink r:id="rId17" w:history="1">
              <w:r w:rsidR="003B7C61" w:rsidRPr="001146A4">
                <w:rPr>
                  <w:rStyle w:val="Hyperlink"/>
                  <w:rFonts w:asciiTheme="majorBidi" w:hAnsiTheme="majorBidi" w:cstheme="majorBidi"/>
                </w:rPr>
                <w:t>https://pixologic.com/</w:t>
              </w:r>
            </w:hyperlink>
          </w:p>
          <w:p w14:paraId="648B7EE1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568F6C1B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57333700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62D1EA1E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2A0F690D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2C3DDDA2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961" w:type="dxa"/>
          </w:tcPr>
          <w:p w14:paraId="5C6C5562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Retopology, Method 1:</w:t>
            </w:r>
          </w:p>
          <w:p w14:paraId="43148005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To convert a high dense mesh with a high polycount into low poly meshes using the software retopology tools and create UVs to apply the textures onto the low poly version and create normal maps.</w:t>
            </w:r>
          </w:p>
        </w:tc>
      </w:tr>
      <w:tr w:rsidR="003B7C61" w:rsidRPr="001146A4" w14:paraId="7879DBB2" w14:textId="77777777" w:rsidTr="000F0EAE">
        <w:trPr>
          <w:trHeight w:val="2259"/>
        </w:trPr>
        <w:tc>
          <w:tcPr>
            <w:tcW w:w="2127" w:type="dxa"/>
          </w:tcPr>
          <w:p w14:paraId="188EA39E" w14:textId="48001EA5" w:rsidR="00FB6DD0" w:rsidRPr="001146A4" w:rsidRDefault="003B7C61" w:rsidP="00FB6DD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Blender</w:t>
            </w:r>
          </w:p>
          <w:p w14:paraId="1F5A69C4" w14:textId="3F616D23" w:rsidR="00FB6DD0" w:rsidRPr="001146A4" w:rsidRDefault="00FB6DD0" w:rsidP="00FB6DD0">
            <w:pPr>
              <w:rPr>
                <w:rFonts w:asciiTheme="majorBidi" w:hAnsiTheme="majorBidi" w:cstheme="majorBidi"/>
                <w:noProof/>
                <w:color w:val="2B579A"/>
                <w:shd w:val="clear" w:color="auto" w:fill="E6E6E6"/>
              </w:rPr>
            </w:pPr>
            <w:r w:rsidRPr="001146A4">
              <w:rPr>
                <w:rFonts w:asciiTheme="majorBidi" w:hAnsiTheme="majorBidi" w:cstheme="majorBidi"/>
                <w:noProof/>
                <w:color w:val="2B579A"/>
                <w:shd w:val="clear" w:color="auto" w:fill="E6E6E6"/>
                <w:lang w:eastAsia="en-GB"/>
              </w:rPr>
              <w:drawing>
                <wp:anchor distT="0" distB="0" distL="114300" distR="114300" simplePos="0" relativeHeight="251663360" behindDoc="0" locked="0" layoutInCell="1" allowOverlap="1" wp14:anchorId="0319E8CE" wp14:editId="23940B8D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18415</wp:posOffset>
                  </wp:positionV>
                  <wp:extent cx="608330" cy="498475"/>
                  <wp:effectExtent l="0" t="0" r="1270" b="0"/>
                  <wp:wrapSquare wrapText="bothSides"/>
                  <wp:docPr id="265" name="Picture 265" descr="Logo,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5" name="Picture 265" descr="Logo, 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8330" cy="498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828" w:type="dxa"/>
          </w:tcPr>
          <w:p w14:paraId="6A98519A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Blender Foundation</w:t>
            </w:r>
          </w:p>
          <w:p w14:paraId="707F7322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6470D8A9" w14:textId="77777777" w:rsidR="003B7C61" w:rsidRPr="001146A4" w:rsidRDefault="00000000" w:rsidP="00D61DB0">
            <w:pPr>
              <w:rPr>
                <w:rFonts w:asciiTheme="majorBidi" w:hAnsiTheme="majorBidi" w:cstheme="majorBidi"/>
              </w:rPr>
            </w:pPr>
            <w:hyperlink r:id="rId19" w:history="1">
              <w:r w:rsidR="003B7C61" w:rsidRPr="001146A4">
                <w:rPr>
                  <w:rStyle w:val="Hyperlink"/>
                  <w:rFonts w:asciiTheme="majorBidi" w:hAnsiTheme="majorBidi" w:cstheme="majorBidi"/>
                </w:rPr>
                <w:t>https://www.blender.org/about/foundation/</w:t>
              </w:r>
            </w:hyperlink>
          </w:p>
          <w:p w14:paraId="5834A83B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34ABDDF5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961" w:type="dxa"/>
          </w:tcPr>
          <w:p w14:paraId="406EDF50" w14:textId="218AEE8D" w:rsidR="00FB6DD0" w:rsidRPr="001146A4" w:rsidRDefault="003B7C61" w:rsidP="00FB6DD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This software was used to create UVs to apply texture and baking.</w:t>
            </w:r>
          </w:p>
        </w:tc>
      </w:tr>
      <w:tr w:rsidR="003B7C61" w:rsidRPr="001146A4" w14:paraId="1B35C040" w14:textId="77777777" w:rsidTr="000F0EAE">
        <w:trPr>
          <w:trHeight w:val="1836"/>
        </w:trPr>
        <w:tc>
          <w:tcPr>
            <w:tcW w:w="2127" w:type="dxa"/>
          </w:tcPr>
          <w:p w14:paraId="75EE417C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lastRenderedPageBreak/>
              <w:t>Instant Meshes</w:t>
            </w:r>
          </w:p>
          <w:p w14:paraId="50531BC5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  <w:noProof/>
                <w:color w:val="2B579A"/>
                <w:shd w:val="clear" w:color="auto" w:fill="E6E6E6"/>
                <w:lang w:eastAsia="en-GB"/>
              </w:rPr>
              <w:drawing>
                <wp:inline distT="0" distB="0" distL="0" distR="0" wp14:anchorId="485B025C" wp14:editId="5F90AE70">
                  <wp:extent cx="655782" cy="586923"/>
                  <wp:effectExtent l="0" t="0" r="0" b="3810"/>
                  <wp:docPr id="266" name="Picture 2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1323" cy="591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5D39CC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567F09CB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28" w:type="dxa"/>
          </w:tcPr>
          <w:p w14:paraId="62A7A3E9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Interactive Geometry Lab</w:t>
            </w:r>
          </w:p>
          <w:p w14:paraId="54480273" w14:textId="77777777" w:rsidR="003B7C61" w:rsidRPr="001146A4" w:rsidRDefault="00000000" w:rsidP="00D61DB0">
            <w:pPr>
              <w:rPr>
                <w:rFonts w:asciiTheme="majorBidi" w:hAnsiTheme="majorBidi" w:cstheme="majorBidi"/>
              </w:rPr>
            </w:pPr>
            <w:hyperlink r:id="rId21" w:history="1">
              <w:r w:rsidR="003B7C61" w:rsidRPr="001146A4">
                <w:rPr>
                  <w:rStyle w:val="Hyperlink"/>
                  <w:rFonts w:asciiTheme="majorBidi" w:hAnsiTheme="majorBidi" w:cstheme="majorBidi"/>
                </w:rPr>
                <w:t>https://igl.ethz.ch/</w:t>
              </w:r>
            </w:hyperlink>
          </w:p>
          <w:p w14:paraId="6992E9B0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441C0511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961" w:type="dxa"/>
          </w:tcPr>
          <w:p w14:paraId="01FB27E2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 xml:space="preserve">Retopology, Method 2: To generate an automatic clean mesh of the original model, with a reduced poly count, while preserving the high details. </w:t>
            </w:r>
          </w:p>
        </w:tc>
      </w:tr>
      <w:tr w:rsidR="003B7C61" w:rsidRPr="001146A4" w14:paraId="09050D3E" w14:textId="77777777" w:rsidTr="000F0EAE">
        <w:tc>
          <w:tcPr>
            <w:tcW w:w="2127" w:type="dxa"/>
          </w:tcPr>
          <w:p w14:paraId="781D251A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Canva</w:t>
            </w:r>
          </w:p>
          <w:p w14:paraId="5EBC93DC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  <w:noProof/>
                <w:color w:val="2B579A"/>
                <w:shd w:val="clear" w:color="auto" w:fill="E6E6E6"/>
                <w:lang w:eastAsia="en-GB"/>
              </w:rPr>
              <w:drawing>
                <wp:inline distT="0" distB="0" distL="0" distR="0" wp14:anchorId="672C5644" wp14:editId="7C70FD01">
                  <wp:extent cx="498763" cy="498763"/>
                  <wp:effectExtent l="0" t="0" r="0" b="0"/>
                  <wp:docPr id="267" name="Picture 267" descr="A blue circle with white tex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7" name="Picture 267" descr="A blue circle with white text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7114" cy="5071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5610C0" w14:textId="088483AF" w:rsidR="00FB6DD0" w:rsidRPr="001146A4" w:rsidRDefault="00FB6DD0" w:rsidP="00D61DB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28" w:type="dxa"/>
          </w:tcPr>
          <w:p w14:paraId="5FCD7E6C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Canva Pty Ltd</w:t>
            </w:r>
          </w:p>
          <w:p w14:paraId="6977EBFE" w14:textId="77777777" w:rsidR="003B7C61" w:rsidRPr="001146A4" w:rsidRDefault="00000000" w:rsidP="00D61DB0">
            <w:pPr>
              <w:rPr>
                <w:rFonts w:asciiTheme="majorBidi" w:hAnsiTheme="majorBidi" w:cstheme="majorBidi"/>
              </w:rPr>
            </w:pPr>
            <w:hyperlink r:id="rId23" w:history="1">
              <w:r w:rsidR="003B7C61" w:rsidRPr="001146A4">
                <w:rPr>
                  <w:rStyle w:val="Hyperlink"/>
                  <w:rFonts w:asciiTheme="majorBidi" w:hAnsiTheme="majorBidi" w:cstheme="majorBidi"/>
                </w:rPr>
                <w:t>https://www.canva.com/</w:t>
              </w:r>
            </w:hyperlink>
          </w:p>
          <w:p w14:paraId="38A56BA8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961" w:type="dxa"/>
          </w:tcPr>
          <w:p w14:paraId="3D1FD397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To design a recipe book and edit raw videos captured from my android mobile device.</w:t>
            </w:r>
          </w:p>
        </w:tc>
      </w:tr>
      <w:tr w:rsidR="003B7C61" w:rsidRPr="001146A4" w14:paraId="78EE0693" w14:textId="77777777" w:rsidTr="000F0EAE">
        <w:trPr>
          <w:trHeight w:val="1523"/>
        </w:trPr>
        <w:tc>
          <w:tcPr>
            <w:tcW w:w="2127" w:type="dxa"/>
          </w:tcPr>
          <w:p w14:paraId="21D9BEA5" w14:textId="40B22543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Epidemic Sound</w:t>
            </w:r>
          </w:p>
          <w:p w14:paraId="3E626AF4" w14:textId="17F23500" w:rsidR="003B7C61" w:rsidRPr="001146A4" w:rsidRDefault="00FB6DD0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  <w:noProof/>
                <w:color w:val="2B579A"/>
                <w:shd w:val="clear" w:color="auto" w:fill="E6E6E6"/>
                <w:lang w:eastAsia="en-GB"/>
              </w:rPr>
              <w:drawing>
                <wp:inline distT="0" distB="0" distL="0" distR="0" wp14:anchorId="018E6508" wp14:editId="4EC68E8A">
                  <wp:extent cx="572654" cy="572654"/>
                  <wp:effectExtent l="0" t="0" r="0" b="0"/>
                  <wp:docPr id="268" name="Picture 268" descr="Logo,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Picture 268" descr="Logo, 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398" cy="584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8" w:type="dxa"/>
          </w:tcPr>
          <w:p w14:paraId="60ADE7E8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 xml:space="preserve">Epidemic Sound </w:t>
            </w:r>
          </w:p>
          <w:p w14:paraId="0AA6A43F" w14:textId="77777777" w:rsidR="003B7C61" w:rsidRPr="001146A4" w:rsidRDefault="00000000" w:rsidP="00D61DB0">
            <w:pPr>
              <w:rPr>
                <w:rFonts w:asciiTheme="majorBidi" w:hAnsiTheme="majorBidi" w:cstheme="majorBidi"/>
              </w:rPr>
            </w:pPr>
            <w:hyperlink r:id="rId25" w:history="1">
              <w:r w:rsidR="003B7C61" w:rsidRPr="001146A4">
                <w:rPr>
                  <w:rStyle w:val="Hyperlink"/>
                  <w:rFonts w:asciiTheme="majorBidi" w:hAnsiTheme="majorBidi" w:cstheme="majorBidi"/>
                </w:rPr>
                <w:t>https://www.epidemicsound.com/music/featured/</w:t>
              </w:r>
            </w:hyperlink>
          </w:p>
          <w:p w14:paraId="35F7CD1E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961" w:type="dxa"/>
          </w:tcPr>
          <w:p w14:paraId="7E84D5A1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Copyright © Epidemic Sound, 2022</w:t>
            </w:r>
          </w:p>
          <w:p w14:paraId="49048A9B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4E4645BB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To access royalty-free soundtracks to add to YouTube videos and Unity.</w:t>
            </w:r>
          </w:p>
        </w:tc>
      </w:tr>
      <w:tr w:rsidR="003B7C61" w:rsidRPr="001146A4" w14:paraId="1A5A3846" w14:textId="77777777" w:rsidTr="000F0EAE">
        <w:trPr>
          <w:trHeight w:val="1261"/>
        </w:trPr>
        <w:tc>
          <w:tcPr>
            <w:tcW w:w="2127" w:type="dxa"/>
          </w:tcPr>
          <w:p w14:paraId="5E7F27F7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proofErr w:type="spellStart"/>
            <w:r w:rsidRPr="001146A4">
              <w:rPr>
                <w:rFonts w:asciiTheme="majorBidi" w:hAnsiTheme="majorBidi" w:cstheme="majorBidi"/>
              </w:rPr>
              <w:t>Clideo</w:t>
            </w:r>
            <w:proofErr w:type="spellEnd"/>
          </w:p>
          <w:p w14:paraId="11E1AA59" w14:textId="5ACB4CA0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  <w:noProof/>
                <w:color w:val="2B579A"/>
                <w:shd w:val="clear" w:color="auto" w:fill="E6E6E6"/>
                <w:lang w:eastAsia="en-GB"/>
              </w:rPr>
              <w:drawing>
                <wp:inline distT="0" distB="0" distL="0" distR="0" wp14:anchorId="49814B5E" wp14:editId="02BE9E73">
                  <wp:extent cx="572135" cy="592581"/>
                  <wp:effectExtent l="0" t="0" r="0" b="0"/>
                  <wp:docPr id="269" name="Picture 26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9" name="Picture 269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4849" cy="5953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8" w:type="dxa"/>
          </w:tcPr>
          <w:p w14:paraId="1950C49E" w14:textId="77777777" w:rsidR="003B7C61" w:rsidRPr="001146A4" w:rsidRDefault="003B7C61" w:rsidP="00D61DB0">
            <w:pPr>
              <w:rPr>
                <w:rFonts w:asciiTheme="majorBidi" w:hAnsiTheme="majorBidi" w:cstheme="majorBidi"/>
                <w:noProof/>
              </w:rPr>
            </w:pPr>
            <w:r w:rsidRPr="001146A4">
              <w:rPr>
                <w:rFonts w:asciiTheme="majorBidi" w:hAnsiTheme="majorBidi" w:cstheme="majorBidi"/>
                <w:noProof/>
              </w:rPr>
              <w:t>Softo</w:t>
            </w:r>
          </w:p>
          <w:p w14:paraId="4A93A249" w14:textId="77777777" w:rsidR="003B7C61" w:rsidRPr="001146A4" w:rsidRDefault="00000000" w:rsidP="00D61DB0">
            <w:pPr>
              <w:rPr>
                <w:rFonts w:asciiTheme="majorBidi" w:hAnsiTheme="majorBidi" w:cstheme="majorBidi"/>
              </w:rPr>
            </w:pPr>
            <w:hyperlink r:id="rId27" w:history="1">
              <w:r w:rsidR="003B7C61" w:rsidRPr="001146A4">
                <w:rPr>
                  <w:rStyle w:val="Hyperlink"/>
                  <w:rFonts w:asciiTheme="majorBidi" w:hAnsiTheme="majorBidi" w:cstheme="majorBidi"/>
                </w:rPr>
                <w:t>https://softo.co/</w:t>
              </w:r>
            </w:hyperlink>
          </w:p>
          <w:p w14:paraId="167016EE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  <w:p w14:paraId="1CC5AFE6" w14:textId="62FABA4D" w:rsidR="00FB6DD0" w:rsidRPr="001146A4" w:rsidRDefault="00FB6DD0" w:rsidP="00FB6D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961" w:type="dxa"/>
          </w:tcPr>
          <w:p w14:paraId="66F9DB2D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To speed up video clips taken from the Samsung android mobile device.</w:t>
            </w:r>
          </w:p>
        </w:tc>
      </w:tr>
      <w:tr w:rsidR="003B7C61" w:rsidRPr="001146A4" w14:paraId="10984E91" w14:textId="77777777" w:rsidTr="000F0EAE">
        <w:tc>
          <w:tcPr>
            <w:tcW w:w="2127" w:type="dxa"/>
          </w:tcPr>
          <w:p w14:paraId="122D90A0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Procreate</w:t>
            </w:r>
          </w:p>
          <w:p w14:paraId="791210A1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  <w:noProof/>
                <w:color w:val="2B579A"/>
                <w:shd w:val="clear" w:color="auto" w:fill="E6E6E6"/>
                <w:lang w:eastAsia="en-GB"/>
              </w:rPr>
              <w:drawing>
                <wp:inline distT="0" distB="0" distL="0" distR="0" wp14:anchorId="11E88224" wp14:editId="07ED4888">
                  <wp:extent cx="572135" cy="566405"/>
                  <wp:effectExtent l="0" t="0" r="0" b="5715"/>
                  <wp:docPr id="279" name="Picture 279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9" name="Picture 279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8010" cy="5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8" w:type="dxa"/>
          </w:tcPr>
          <w:p w14:paraId="4514EDC5" w14:textId="77777777" w:rsidR="003B7C61" w:rsidRPr="001146A4" w:rsidRDefault="003B7C61" w:rsidP="00D61DB0">
            <w:pPr>
              <w:rPr>
                <w:rFonts w:asciiTheme="majorBidi" w:hAnsiTheme="majorBidi" w:cstheme="majorBidi"/>
                <w:lang w:val="fr-FR"/>
              </w:rPr>
            </w:pPr>
            <w:r w:rsidRPr="001146A4">
              <w:rPr>
                <w:rFonts w:asciiTheme="majorBidi" w:hAnsiTheme="majorBidi" w:cstheme="majorBidi"/>
                <w:lang w:val="fr-FR"/>
              </w:rPr>
              <w:t>Savage Interactive</w:t>
            </w:r>
          </w:p>
          <w:p w14:paraId="4EF26D04" w14:textId="77777777" w:rsidR="003B7C61" w:rsidRPr="001146A4" w:rsidRDefault="00000000" w:rsidP="00D61DB0">
            <w:pPr>
              <w:rPr>
                <w:rFonts w:asciiTheme="majorBidi" w:hAnsiTheme="majorBidi" w:cstheme="majorBidi"/>
                <w:lang w:val="fr-FR"/>
              </w:rPr>
            </w:pPr>
            <w:hyperlink r:id="rId29" w:history="1">
              <w:r w:rsidR="003B7C61" w:rsidRPr="001146A4">
                <w:rPr>
                  <w:rStyle w:val="Hyperlink"/>
                  <w:rFonts w:asciiTheme="majorBidi" w:hAnsiTheme="majorBidi" w:cstheme="majorBidi"/>
                  <w:lang w:val="fr-FR"/>
                </w:rPr>
                <w:t>https://savage.si/</w:t>
              </w:r>
            </w:hyperlink>
          </w:p>
          <w:p w14:paraId="454D131C" w14:textId="77777777" w:rsidR="003B7C61" w:rsidRPr="001146A4" w:rsidRDefault="003B7C61" w:rsidP="00D61DB0">
            <w:pPr>
              <w:rPr>
                <w:rFonts w:asciiTheme="majorBidi" w:hAnsiTheme="majorBidi" w:cstheme="majorBidi"/>
                <w:lang w:val="fr-FR"/>
              </w:rPr>
            </w:pPr>
          </w:p>
          <w:p w14:paraId="38E2FF26" w14:textId="77777777" w:rsidR="003B7C61" w:rsidRPr="001146A4" w:rsidRDefault="003B7C61" w:rsidP="00D61DB0">
            <w:pPr>
              <w:rPr>
                <w:rFonts w:asciiTheme="majorBidi" w:hAnsiTheme="majorBidi" w:cstheme="majorBidi"/>
                <w:lang w:val="fr-FR"/>
              </w:rPr>
            </w:pPr>
          </w:p>
          <w:p w14:paraId="776336CF" w14:textId="77777777" w:rsidR="003B7C61" w:rsidRPr="001146A4" w:rsidRDefault="003B7C61" w:rsidP="00D61DB0">
            <w:pPr>
              <w:rPr>
                <w:rFonts w:asciiTheme="majorBidi" w:hAnsiTheme="majorBidi" w:cstheme="majorBidi"/>
                <w:lang w:val="fr-FR"/>
              </w:rPr>
            </w:pPr>
          </w:p>
          <w:p w14:paraId="343A9385" w14:textId="77777777" w:rsidR="003B7C61" w:rsidRPr="001146A4" w:rsidRDefault="003B7C61" w:rsidP="00D61DB0">
            <w:pPr>
              <w:rPr>
                <w:rFonts w:asciiTheme="majorBidi" w:hAnsiTheme="majorBidi" w:cstheme="majorBidi"/>
                <w:lang w:val="fr-FR"/>
              </w:rPr>
            </w:pPr>
          </w:p>
          <w:p w14:paraId="463A1395" w14:textId="77777777" w:rsidR="003B7C61" w:rsidRPr="001146A4" w:rsidRDefault="003B7C61" w:rsidP="00D61DB0">
            <w:pPr>
              <w:rPr>
                <w:rFonts w:asciiTheme="majorBidi" w:hAnsiTheme="majorBidi" w:cstheme="majorBidi"/>
                <w:lang w:val="fr-FR"/>
              </w:rPr>
            </w:pPr>
          </w:p>
          <w:p w14:paraId="3D0E12CC" w14:textId="77777777" w:rsidR="003B7C61" w:rsidRPr="001146A4" w:rsidRDefault="003B7C61" w:rsidP="00D61DB0">
            <w:pPr>
              <w:rPr>
                <w:rFonts w:asciiTheme="majorBidi" w:hAnsiTheme="majorBidi" w:cstheme="majorBidi"/>
                <w:lang w:val="fr-FR"/>
              </w:rPr>
            </w:pPr>
          </w:p>
        </w:tc>
        <w:tc>
          <w:tcPr>
            <w:tcW w:w="4961" w:type="dxa"/>
          </w:tcPr>
          <w:p w14:paraId="5FF3E384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To create illustrations of the brain, lungs and intestines. This application was useful as it contains many artistic tools and is compatible with the iPad Pro, 4</w:t>
            </w:r>
            <w:r w:rsidRPr="001146A4">
              <w:rPr>
                <w:rFonts w:asciiTheme="majorBidi" w:hAnsiTheme="majorBidi" w:cstheme="majorBidi"/>
                <w:vertAlign w:val="superscript"/>
              </w:rPr>
              <w:t>th</w:t>
            </w:r>
            <w:r w:rsidRPr="001146A4">
              <w:rPr>
                <w:rFonts w:asciiTheme="majorBidi" w:hAnsiTheme="majorBidi" w:cstheme="majorBidi"/>
              </w:rPr>
              <w:t xml:space="preserve"> generation and iPad pencil.</w:t>
            </w:r>
          </w:p>
          <w:p w14:paraId="2A6C1CC4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</w:tc>
      </w:tr>
      <w:tr w:rsidR="003B7C61" w:rsidRPr="001146A4" w14:paraId="5C194CFE" w14:textId="77777777" w:rsidTr="000F0EAE">
        <w:tc>
          <w:tcPr>
            <w:tcW w:w="2127" w:type="dxa"/>
          </w:tcPr>
          <w:p w14:paraId="3E0ACF77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YouTube</w:t>
            </w:r>
          </w:p>
          <w:p w14:paraId="3FC5EA50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  <w:noProof/>
                <w:color w:val="2B579A"/>
                <w:shd w:val="clear" w:color="auto" w:fill="E6E6E6"/>
                <w:lang w:eastAsia="en-GB"/>
              </w:rPr>
              <w:drawing>
                <wp:inline distT="0" distB="0" distL="0" distR="0" wp14:anchorId="544BC2F4" wp14:editId="196CF79B">
                  <wp:extent cx="589583" cy="461819"/>
                  <wp:effectExtent l="0" t="0" r="1270" b="0"/>
                  <wp:docPr id="282" name="Picture 282" descr="A red square with a white rectangle in the middl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" name="Picture 282" descr="A red square with a white rectangle in the middle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912" cy="467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6BACFFD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28" w:type="dxa"/>
          </w:tcPr>
          <w:p w14:paraId="67C9D6FA" w14:textId="77777777" w:rsidR="003B7C61" w:rsidRPr="001146A4" w:rsidRDefault="003B7C61" w:rsidP="00D61DB0">
            <w:pPr>
              <w:rPr>
                <w:rFonts w:asciiTheme="majorBidi" w:hAnsiTheme="majorBidi" w:cstheme="majorBidi"/>
                <w:lang w:val="nl-NL"/>
              </w:rPr>
            </w:pPr>
            <w:r w:rsidRPr="001146A4">
              <w:rPr>
                <w:rFonts w:asciiTheme="majorBidi" w:hAnsiTheme="majorBidi" w:cstheme="majorBidi"/>
                <w:lang w:val="nl-NL"/>
              </w:rPr>
              <w:t>Google LLC</w:t>
            </w:r>
          </w:p>
          <w:p w14:paraId="45492C42" w14:textId="77777777" w:rsidR="003B7C61" w:rsidRPr="001146A4" w:rsidRDefault="00000000" w:rsidP="00D61DB0">
            <w:pPr>
              <w:rPr>
                <w:rFonts w:asciiTheme="majorBidi" w:hAnsiTheme="majorBidi" w:cstheme="majorBidi"/>
                <w:lang w:val="nl-NL"/>
              </w:rPr>
            </w:pPr>
            <w:hyperlink r:id="rId31" w:history="1">
              <w:r w:rsidR="003B7C61" w:rsidRPr="001146A4">
                <w:rPr>
                  <w:rStyle w:val="Hyperlink"/>
                  <w:rFonts w:asciiTheme="majorBidi" w:hAnsiTheme="majorBidi" w:cstheme="majorBidi"/>
                  <w:lang w:val="nl-NL"/>
                </w:rPr>
                <w:t>https://about.google/</w:t>
              </w:r>
            </w:hyperlink>
          </w:p>
          <w:p w14:paraId="2333A7FC" w14:textId="77777777" w:rsidR="003B7C61" w:rsidRPr="001146A4" w:rsidRDefault="003B7C61" w:rsidP="00D61DB0">
            <w:pPr>
              <w:rPr>
                <w:rFonts w:asciiTheme="majorBidi" w:hAnsiTheme="majorBidi" w:cstheme="majorBidi"/>
                <w:lang w:val="nl-NL"/>
              </w:rPr>
            </w:pPr>
          </w:p>
        </w:tc>
        <w:tc>
          <w:tcPr>
            <w:tcW w:w="4961" w:type="dxa"/>
          </w:tcPr>
          <w:p w14:paraId="0FC03761" w14:textId="77777777" w:rsidR="003B7C61" w:rsidRPr="001146A4" w:rsidRDefault="003B7C61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To share recipes with the public and to view additional comments and feedback from the wider public.</w:t>
            </w:r>
          </w:p>
        </w:tc>
      </w:tr>
      <w:bookmarkEnd w:id="2"/>
    </w:tbl>
    <w:p w14:paraId="3CD5DA31" w14:textId="1125C1D4" w:rsidR="00054FF9" w:rsidRPr="001146A4" w:rsidRDefault="00054FF9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089A779" w14:textId="249A911D" w:rsidR="006A32B8" w:rsidRPr="001146A4" w:rsidRDefault="006A32B8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8BDC06E" w14:textId="0ECA5A5B" w:rsidR="00E57930" w:rsidRPr="001146A4" w:rsidRDefault="00E57930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3F9102E" w14:textId="62C9352E" w:rsidR="00080C4D" w:rsidRPr="001146A4" w:rsidRDefault="00080C4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C0A204B" w14:textId="0B85BD62" w:rsidR="00080C4D" w:rsidRPr="001146A4" w:rsidRDefault="00080C4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24BF0DCD" w14:textId="508149F6" w:rsidR="00080C4D" w:rsidRPr="001146A4" w:rsidRDefault="00080C4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AFF5011" w14:textId="7FAF4CA7" w:rsidR="00080C4D" w:rsidRPr="001146A4" w:rsidRDefault="00080C4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31C9084" w14:textId="79E0D684" w:rsidR="00080C4D" w:rsidRPr="001146A4" w:rsidRDefault="00080C4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192797F" w14:textId="2B4BCB23" w:rsidR="00080C4D" w:rsidRPr="001146A4" w:rsidRDefault="00080C4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15BCDAEE" w14:textId="09278E71" w:rsidR="00080C4D" w:rsidRPr="001146A4" w:rsidRDefault="00080C4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D903E72" w14:textId="31B87A80" w:rsidR="00080C4D" w:rsidRPr="001146A4" w:rsidRDefault="00080C4D">
      <w:pPr>
        <w:rPr>
          <w:rFonts w:asciiTheme="majorBidi" w:hAnsiTheme="majorBidi" w:cstheme="majorBidi"/>
          <w:sz w:val="24"/>
          <w:szCs w:val="24"/>
          <w:lang w:val="en-US"/>
        </w:rPr>
      </w:pPr>
    </w:p>
    <w:tbl>
      <w:tblPr>
        <w:tblW w:w="10490" w:type="dxa"/>
        <w:tblInd w:w="-856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7"/>
        <w:gridCol w:w="5103"/>
        <w:gridCol w:w="3260"/>
      </w:tblGrid>
      <w:tr w:rsidR="00080C4D" w:rsidRPr="00080C4D" w14:paraId="5E61AC9B" w14:textId="77777777" w:rsidTr="007C77FE"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50D8DE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yp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9C89C0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sset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5D6112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pyright &amp;Link</w:t>
            </w:r>
          </w:p>
        </w:tc>
      </w:tr>
      <w:tr w:rsidR="00080C4D" w:rsidRPr="00080C4D" w14:paraId="673145E4" w14:textId="77777777" w:rsidTr="007C77FE"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279192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</w:rPr>
              <w:t>Audio Source</w:t>
            </w:r>
          </w:p>
          <w:p w14:paraId="5D087105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7E4A4A2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</w:rPr>
              <w:t>Epidemic Sound</w:t>
            </w:r>
          </w:p>
          <w:p w14:paraId="098CB033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56DFC16B" wp14:editId="610C1703">
                  <wp:extent cx="1140460" cy="1140460"/>
                  <wp:effectExtent l="0" t="0" r="2540" b="2540"/>
                  <wp:docPr id="47" name="Picture 47" descr="Logo,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Logo, 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0460" cy="1140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55043BB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Pr="00080C4D">
              <w:rPr>
                <w:rFonts w:asciiTheme="majorBidi" w:hAnsiTheme="majorBidi" w:cstheme="majorBidi"/>
                <w:sz w:val="24"/>
                <w:szCs w:val="24"/>
              </w:rPr>
              <w:br/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434769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</w:rPr>
              <w:t>Soundtracks imported into Unity:</w:t>
            </w:r>
          </w:p>
          <w:p w14:paraId="67173EF7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ES_Anyone_Maiwan</w:t>
            </w:r>
            <w:proofErr w:type="spellEnd"/>
          </w:p>
          <w:p w14:paraId="01D76FF0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ES_Backyard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</w:rPr>
              <w:t xml:space="preserve"> Stories-Sum Wave</w:t>
            </w:r>
          </w:p>
          <w:p w14:paraId="40EDF45F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ES_Be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</w:rPr>
              <w:t xml:space="preserve"> Mine for a While- Blue Topaz</w:t>
            </w:r>
          </w:p>
          <w:p w14:paraId="03C4C479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ES_Into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</w:rPr>
              <w:t xml:space="preserve"> the distance – </w:t>
            </w: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Guustavv</w:t>
            </w:r>
            <w:proofErr w:type="spellEnd"/>
          </w:p>
          <w:p w14:paraId="2EB205EA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</w:rPr>
              <w:t xml:space="preserve">ES_ Oat City-Sarah the </w:t>
            </w: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illustrumentalist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  <w:p w14:paraId="7E999F12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ES_Round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</w:rPr>
              <w:t xml:space="preserve"> on </w:t>
            </w: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Me_Just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</w:rPr>
              <w:t xml:space="preserve"> normal</w:t>
            </w:r>
          </w:p>
          <w:p w14:paraId="6678772A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ES_Summer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Forever_Sum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</w:rPr>
              <w:t xml:space="preserve"> Wave</w:t>
            </w:r>
          </w:p>
          <w:p w14:paraId="36806964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757E0B7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oundtracks for YouTube Videos:</w:t>
            </w:r>
          </w:p>
          <w:p w14:paraId="0154BFF3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OW TO MAKE A LUNG CAKE</w:t>
            </w:r>
          </w:p>
          <w:p w14:paraId="2B547D4F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hyperlink r:id="rId33" w:history="1">
              <w:r w:rsidRPr="00080C4D">
                <w:rPr>
                  <w:rFonts w:asciiTheme="majorBidi" w:hAnsiTheme="majorBidi" w:cstheme="majorBidi"/>
                  <w:b/>
                  <w:bCs/>
                  <w:color w:val="0563C1" w:themeColor="hyperlink"/>
                  <w:sz w:val="24"/>
                  <w:szCs w:val="24"/>
                  <w:u w:val="single"/>
                </w:rPr>
                <w:t>https://www.youtube.com/watch?v=6e6NUtpij_A</w:t>
              </w:r>
            </w:hyperlink>
          </w:p>
          <w:p w14:paraId="635803BC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OW TO MAKE CINNAMON ROLL INTESTINES</w:t>
            </w:r>
          </w:p>
          <w:p w14:paraId="429425F1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hyperlink r:id="rId34" w:history="1">
              <w:r w:rsidRPr="00080C4D">
                <w:rPr>
                  <w:rFonts w:asciiTheme="majorBidi" w:hAnsiTheme="majorBidi" w:cstheme="majorBidi"/>
                  <w:b/>
                  <w:bCs/>
                  <w:color w:val="0563C1" w:themeColor="hyperlink"/>
                  <w:sz w:val="24"/>
                  <w:szCs w:val="24"/>
                  <w:u w:val="single"/>
                </w:rPr>
                <w:t>https://www.youtube.com/watch?v=J7cge0OO7wk</w:t>
              </w:r>
            </w:hyperlink>
          </w:p>
          <w:p w14:paraId="48805A3A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OW TO MAKE A BRAIN CAKE</w:t>
            </w:r>
          </w:p>
          <w:p w14:paraId="7F124E70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hyperlink r:id="rId35" w:history="1">
              <w:r w:rsidRPr="00080C4D">
                <w:rPr>
                  <w:rFonts w:asciiTheme="majorBidi" w:hAnsiTheme="majorBidi" w:cstheme="majorBidi"/>
                  <w:b/>
                  <w:bCs/>
                  <w:color w:val="0563C1" w:themeColor="hyperlink"/>
                  <w:sz w:val="24"/>
                  <w:szCs w:val="24"/>
                  <w:u w:val="single"/>
                </w:rPr>
                <w:t>https://www.youtube.com/watch?v=_9-EjPTbMQo</w:t>
              </w:r>
            </w:hyperlink>
          </w:p>
          <w:p w14:paraId="7C582A0D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D522F3B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ES_Up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</w:rPr>
              <w:t xml:space="preserve"> &amp; Down - Toby Tranter</w:t>
            </w:r>
          </w:p>
          <w:p w14:paraId="34EAC3AD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ES_Your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</w:rPr>
              <w:t xml:space="preserve"> Vibe - </w:t>
            </w: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Yomoti</w:t>
            </w:r>
            <w:proofErr w:type="spellEnd"/>
          </w:p>
          <w:p w14:paraId="2D618423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ES_TNT_BLUE STEEL</w:t>
            </w:r>
          </w:p>
          <w:p w14:paraId="111706B6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ES_Tell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</w:rPr>
              <w:t xml:space="preserve"> Me Again What I'm Missing - </w:t>
            </w: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Oomiee</w:t>
            </w:r>
            <w:proofErr w:type="spellEnd"/>
          </w:p>
          <w:p w14:paraId="3B693F59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ES_Should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</w:rPr>
              <w:t xml:space="preserve"> We Not - Jerry Lacey</w:t>
            </w:r>
          </w:p>
          <w:p w14:paraId="4FAFFAE5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ES_Wake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</w:rPr>
              <w:t xml:space="preserve"> Up in the Morning (Instrumental version) – </w:t>
            </w: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Siine</w:t>
            </w:r>
            <w:proofErr w:type="spellEnd"/>
          </w:p>
          <w:p w14:paraId="2D38FA8F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ES_Intertwined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</w:rPr>
              <w:t>  (Instrumental version) -Ray</w:t>
            </w:r>
          </w:p>
          <w:p w14:paraId="7DF111D8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ES_What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</w:rPr>
              <w:t xml:space="preserve"> About Trust_ (Instrumental Version)-</w:t>
            </w: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Mindme</w:t>
            </w:r>
            <w:proofErr w:type="spellEnd"/>
          </w:p>
          <w:p w14:paraId="244679C4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ES_Purpose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</w:rPr>
              <w:t xml:space="preserve"> of Love (Instrumental Version) - Eden Maze</w:t>
            </w:r>
          </w:p>
          <w:p w14:paraId="3EBA1611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ES_Bother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</w:rPr>
              <w:t xml:space="preserve"> Me - Hallman </w:t>
            </w:r>
          </w:p>
          <w:p w14:paraId="03ED570E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Es_Instinct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</w:rPr>
              <w:t xml:space="preserve"> - STRLIGHT</w:t>
            </w:r>
          </w:p>
          <w:p w14:paraId="43317580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ES_Comes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</w:rPr>
              <w:t xml:space="preserve"> Back Around (Instrumental) - </w:t>
            </w: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Mindme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7578EE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Copyright © Epidemic Sound, 2022</w:t>
            </w:r>
          </w:p>
          <w:p w14:paraId="44AD1C9A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hyperlink r:id="rId36" w:history="1">
              <w:r w:rsidRPr="00080C4D">
                <w:rPr>
                  <w:rFonts w:asciiTheme="majorBidi" w:hAnsiTheme="majorBidi" w:cstheme="majorBidi"/>
                  <w:color w:val="0563C1" w:themeColor="hyperlink"/>
                  <w:sz w:val="24"/>
                  <w:szCs w:val="24"/>
                  <w:u w:val="single"/>
                </w:rPr>
                <w:t>https://www.epidemicsound.com/music/featured/</w:t>
              </w:r>
            </w:hyperlink>
          </w:p>
          <w:p w14:paraId="402F0721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80C4D" w:rsidRPr="00080C4D" w14:paraId="4CFEA399" w14:textId="77777777" w:rsidTr="007C77FE">
        <w:trPr>
          <w:trHeight w:val="2689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5331EA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</w:rPr>
              <w:t>3D Model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AEC209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anchor distT="0" distB="0" distL="114300" distR="114300" simplePos="0" relativeHeight="251770880" behindDoc="0" locked="0" layoutInCell="1" allowOverlap="1" wp14:anchorId="27DBB292" wp14:editId="325E54C5">
                  <wp:simplePos x="0" y="0"/>
                  <wp:positionH relativeFrom="column">
                    <wp:posOffset>26035</wp:posOffset>
                  </wp:positionH>
                  <wp:positionV relativeFrom="paragraph">
                    <wp:posOffset>331470</wp:posOffset>
                  </wp:positionV>
                  <wp:extent cx="1337310" cy="1111250"/>
                  <wp:effectExtent l="0" t="0" r="0" b="0"/>
                  <wp:wrapSquare wrapText="bothSides"/>
                  <wp:docPr id="48" name="Picture 48" descr="Shape, circ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Shape, circ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7310" cy="1111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80C4D">
              <w:rPr>
                <w:rFonts w:asciiTheme="majorBidi" w:hAnsiTheme="majorBidi" w:cstheme="majorBidi"/>
                <w:sz w:val="24"/>
                <w:szCs w:val="24"/>
              </w:rPr>
              <w:t>Plate01 in file ‘Mugs, Bowls and Plates’</w:t>
            </w:r>
          </w:p>
          <w:p w14:paraId="7D56BFEA" w14:textId="77777777" w:rsidR="00080C4D" w:rsidRPr="00080C4D" w:rsidRDefault="00080C4D" w:rsidP="00080C4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40D5C63" w14:textId="77777777" w:rsidR="00080C4D" w:rsidRPr="00080C4D" w:rsidRDefault="00080C4D" w:rsidP="00080C4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F9DF67E" w14:textId="77777777" w:rsidR="00080C4D" w:rsidRPr="00080C4D" w:rsidRDefault="00080C4D" w:rsidP="00080C4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A05FFEA" w14:textId="77777777" w:rsidR="00080C4D" w:rsidRPr="00080C4D" w:rsidRDefault="00080C4D" w:rsidP="00080C4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3377A12" w14:textId="77777777" w:rsidR="00080C4D" w:rsidRPr="00080C4D" w:rsidRDefault="00080C4D" w:rsidP="00080C4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252B1A5" w14:textId="77777777" w:rsidR="00080C4D" w:rsidRPr="00080C4D" w:rsidRDefault="00080C4D" w:rsidP="00080C4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75EE1E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lang w:val="pl-PL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  <w:lang w:val="pl-PL"/>
              </w:rPr>
              <w:t>ROBOT SKELETONS</w:t>
            </w:r>
          </w:p>
          <w:p w14:paraId="4C3CD34F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lang w:val="pl-PL"/>
              </w:rPr>
            </w:pPr>
            <w:hyperlink r:id="rId38" w:history="1">
              <w:r w:rsidRPr="00080C4D">
                <w:rPr>
                  <w:rFonts w:asciiTheme="majorBidi" w:hAnsiTheme="majorBidi" w:cstheme="majorBidi"/>
                  <w:color w:val="0563C1" w:themeColor="hyperlink"/>
                  <w:sz w:val="24"/>
                  <w:szCs w:val="24"/>
                  <w:u w:val="single"/>
                  <w:lang w:val="pl-PL"/>
                </w:rPr>
                <w:t>https://assetstore.unity.com/publishers/40977</w:t>
              </w:r>
            </w:hyperlink>
          </w:p>
          <w:p w14:paraId="54835271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lang w:val="pl-PL"/>
              </w:rPr>
            </w:pPr>
          </w:p>
        </w:tc>
      </w:tr>
      <w:tr w:rsidR="00080C4D" w:rsidRPr="00080C4D" w14:paraId="68E68C05" w14:textId="77777777" w:rsidTr="007C77FE">
        <w:trPr>
          <w:trHeight w:val="396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D709A9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</w:rPr>
              <w:t>Fonts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A7382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anchor distT="0" distB="0" distL="114300" distR="114300" simplePos="0" relativeHeight="251772928" behindDoc="0" locked="0" layoutInCell="1" allowOverlap="1" wp14:anchorId="67E6D937" wp14:editId="1E27F00B">
                  <wp:simplePos x="0" y="0"/>
                  <wp:positionH relativeFrom="column">
                    <wp:posOffset>-4980</wp:posOffset>
                  </wp:positionH>
                  <wp:positionV relativeFrom="paragraph">
                    <wp:posOffset>216178</wp:posOffset>
                  </wp:positionV>
                  <wp:extent cx="3169920" cy="387350"/>
                  <wp:effectExtent l="0" t="0" r="0" b="0"/>
                  <wp:wrapSquare wrapText="bothSides"/>
                  <wp:docPr id="50" name="Picture 50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9920" cy="387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80C4D">
              <w:rPr>
                <w:rFonts w:asciiTheme="majorBidi" w:hAnsiTheme="majorBidi" w:cstheme="majorBidi"/>
                <w:sz w:val="24"/>
                <w:szCs w:val="24"/>
              </w:rPr>
              <w:t>Alphabetized cassette tapes:</w:t>
            </w:r>
          </w:p>
          <w:p w14:paraId="5B4E1745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DDF921F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</w:rPr>
              <w:t>Maybury Demo Regular:</w:t>
            </w:r>
            <w:r w:rsidRPr="00080C4D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7D30A065" wp14:editId="4D86510E">
                  <wp:extent cx="3022118" cy="270663"/>
                  <wp:effectExtent l="0" t="0" r="6985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6629" cy="2728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F5AA38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anchor distT="0" distB="0" distL="114300" distR="114300" simplePos="0" relativeHeight="251771904" behindDoc="0" locked="0" layoutInCell="1" allowOverlap="1" wp14:anchorId="34E0646C" wp14:editId="1F795103">
                  <wp:simplePos x="0" y="0"/>
                  <wp:positionH relativeFrom="column">
                    <wp:posOffset>-27940</wp:posOffset>
                  </wp:positionH>
                  <wp:positionV relativeFrom="paragraph">
                    <wp:posOffset>209550</wp:posOffset>
                  </wp:positionV>
                  <wp:extent cx="3108325" cy="277495"/>
                  <wp:effectExtent l="0" t="0" r="0" b="8255"/>
                  <wp:wrapSquare wrapText="bothSides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08325" cy="277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80C4D">
              <w:rPr>
                <w:rFonts w:asciiTheme="majorBidi" w:hAnsiTheme="majorBidi" w:cstheme="majorBidi"/>
                <w:sz w:val="24"/>
                <w:szCs w:val="24"/>
              </w:rPr>
              <w:t xml:space="preserve">The Philip </w:t>
            </w: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</w:rPr>
              <w:t>Deno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</w:rPr>
              <w:t xml:space="preserve"> Regular: </w:t>
            </w:r>
          </w:p>
          <w:p w14:paraId="3F9002F5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CE37F7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hyperlink r:id="rId42" w:history="1">
              <w:r w:rsidRPr="00080C4D">
                <w:rPr>
                  <w:rFonts w:asciiTheme="majorBidi" w:hAnsiTheme="majorBidi" w:cstheme="majorBidi"/>
                  <w:color w:val="0563C1" w:themeColor="hyperlink"/>
                  <w:sz w:val="24"/>
                  <w:szCs w:val="24"/>
                  <w:u w:val="single"/>
                </w:rPr>
                <w:t>https://www.1001fonts.com/</w:t>
              </w:r>
            </w:hyperlink>
          </w:p>
          <w:p w14:paraId="0C45B2BC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80C4D" w:rsidRPr="00080C4D" w14:paraId="30D69509" w14:textId="77777777" w:rsidTr="007C77FE">
        <w:trPr>
          <w:trHeight w:val="466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967EB8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Graphics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88500D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anchor distT="0" distB="0" distL="114300" distR="114300" simplePos="0" relativeHeight="251773952" behindDoc="0" locked="0" layoutInCell="1" allowOverlap="1" wp14:anchorId="0C25A866" wp14:editId="1BBA0F66">
                  <wp:simplePos x="0" y="0"/>
                  <wp:positionH relativeFrom="column">
                    <wp:posOffset>-65063</wp:posOffset>
                  </wp:positionH>
                  <wp:positionV relativeFrom="paragraph">
                    <wp:posOffset>52754</wp:posOffset>
                  </wp:positionV>
                  <wp:extent cx="1663700" cy="708660"/>
                  <wp:effectExtent l="0" t="0" r="0" b="0"/>
                  <wp:wrapSquare wrapText="bothSides"/>
                  <wp:docPr id="56" name="Picture 56" descr="A picture containing food, chees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picture containing food, chees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3700" cy="708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77402A0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895905C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anchor distT="0" distB="0" distL="114300" distR="114300" simplePos="0" relativeHeight="251777024" behindDoc="0" locked="0" layoutInCell="1" allowOverlap="1" wp14:anchorId="4BED7453" wp14:editId="6F947DCC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117475</wp:posOffset>
                  </wp:positionV>
                  <wp:extent cx="1254125" cy="844550"/>
                  <wp:effectExtent l="0" t="0" r="3175" b="0"/>
                  <wp:wrapSquare wrapText="bothSides"/>
                  <wp:docPr id="57" name="Picture 57" descr="A picture containing monitor, indoor, scree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monitor, indoor, scree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955" t="7740" r="6192" b="10221"/>
                          <a:stretch/>
                        </pic:blipFill>
                        <pic:spPr bwMode="auto">
                          <a:xfrm>
                            <a:off x="0" y="0"/>
                            <a:ext cx="1254125" cy="844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D00A44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4269B75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anchor distT="0" distB="0" distL="114300" distR="114300" simplePos="0" relativeHeight="251778048" behindDoc="0" locked="0" layoutInCell="1" allowOverlap="1" wp14:anchorId="2EAAFFA9" wp14:editId="711EB64E">
                  <wp:simplePos x="0" y="0"/>
                  <wp:positionH relativeFrom="column">
                    <wp:posOffset>-35560</wp:posOffset>
                  </wp:positionH>
                  <wp:positionV relativeFrom="paragraph">
                    <wp:posOffset>254370</wp:posOffset>
                  </wp:positionV>
                  <wp:extent cx="1318260" cy="852170"/>
                  <wp:effectExtent l="0" t="0" r="0" b="0"/>
                  <wp:wrapSquare wrapText="bothSides"/>
                  <wp:docPr id="58" name="Picture 58" descr="A picture containing indoor, case, accessor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picture containing indoor, case, accessory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693" t="9646" b="7591"/>
                          <a:stretch/>
                        </pic:blipFill>
                        <pic:spPr bwMode="auto">
                          <a:xfrm>
                            <a:off x="0" y="0"/>
                            <a:ext cx="1318260" cy="852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826BFA8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anchor distT="0" distB="0" distL="114300" distR="114300" simplePos="0" relativeHeight="251779072" behindDoc="0" locked="0" layoutInCell="1" allowOverlap="1" wp14:anchorId="4244CC37" wp14:editId="645B39D0">
                  <wp:simplePos x="0" y="0"/>
                  <wp:positionH relativeFrom="column">
                    <wp:posOffset>15875</wp:posOffset>
                  </wp:positionH>
                  <wp:positionV relativeFrom="paragraph">
                    <wp:posOffset>794990</wp:posOffset>
                  </wp:positionV>
                  <wp:extent cx="1359535" cy="730250"/>
                  <wp:effectExtent l="0" t="0" r="0" b="0"/>
                  <wp:wrapSquare wrapText="bothSides"/>
                  <wp:docPr id="59" name="Picture 59" descr="A close-up of a piece of pap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-up of a piece of paper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9535" cy="730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80C4D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Pr="00080C4D">
              <w:rPr>
                <w:rFonts w:asciiTheme="majorBidi" w:hAnsiTheme="majorBidi" w:cstheme="majorBidi"/>
                <w:sz w:val="24"/>
                <w:szCs w:val="24"/>
              </w:rPr>
              <w:br/>
            </w:r>
          </w:p>
          <w:p w14:paraId="51935617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C5A83D4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anchor distT="0" distB="0" distL="114300" distR="114300" simplePos="0" relativeHeight="251774976" behindDoc="0" locked="0" layoutInCell="1" allowOverlap="1" wp14:anchorId="1AC5C69E" wp14:editId="30615E03">
                  <wp:simplePos x="0" y="0"/>
                  <wp:positionH relativeFrom="column">
                    <wp:posOffset>48260</wp:posOffset>
                  </wp:positionH>
                  <wp:positionV relativeFrom="paragraph">
                    <wp:posOffset>372110</wp:posOffset>
                  </wp:positionV>
                  <wp:extent cx="1062990" cy="1222375"/>
                  <wp:effectExtent l="0" t="0" r="3810" b="0"/>
                  <wp:wrapSquare wrapText="bothSides"/>
                  <wp:docPr id="7" name="Picture 7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2990" cy="1222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7801CD4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8DECF6C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6C85D57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FB1BD28" w14:textId="77777777" w:rsidR="00080C4D" w:rsidRPr="00080C4D" w:rsidRDefault="00080C4D" w:rsidP="00080C4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0B2663F" w14:textId="77777777" w:rsidR="00080C4D" w:rsidRPr="00080C4D" w:rsidRDefault="00080C4D" w:rsidP="00080C4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anchor distT="0" distB="0" distL="114300" distR="114300" simplePos="0" relativeHeight="251776000" behindDoc="0" locked="0" layoutInCell="1" allowOverlap="1" wp14:anchorId="22605EED" wp14:editId="662668A9">
                  <wp:simplePos x="0" y="0"/>
                  <wp:positionH relativeFrom="column">
                    <wp:posOffset>6350</wp:posOffset>
                  </wp:positionH>
                  <wp:positionV relativeFrom="paragraph">
                    <wp:posOffset>62836</wp:posOffset>
                  </wp:positionV>
                  <wp:extent cx="1868170" cy="474345"/>
                  <wp:effectExtent l="0" t="0" r="0" b="1905"/>
                  <wp:wrapSquare wrapText="bothSides"/>
                  <wp:docPr id="6" name="Picture 6" descr="A picture containing 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background patter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8170" cy="474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7095A00" w14:textId="77777777" w:rsidR="00080C4D" w:rsidRPr="00080C4D" w:rsidRDefault="00080C4D" w:rsidP="00080C4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CCE870B" w14:textId="77777777" w:rsidR="00080C4D" w:rsidRPr="00080C4D" w:rsidRDefault="00080C4D" w:rsidP="00080C4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A1F910E" w14:textId="77777777" w:rsidR="00080C4D" w:rsidRPr="00080C4D" w:rsidRDefault="00080C4D" w:rsidP="00080C4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80C9AAF" w14:textId="77777777" w:rsidR="00080C4D" w:rsidRPr="00080C4D" w:rsidRDefault="00080C4D" w:rsidP="00080C4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96E1D3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hyperlink r:id="rId49" w:history="1">
              <w:r w:rsidRPr="00080C4D">
                <w:rPr>
                  <w:rFonts w:asciiTheme="majorBidi" w:hAnsiTheme="majorBidi" w:cstheme="majorBidi"/>
                  <w:color w:val="0563C1" w:themeColor="hyperlink"/>
                  <w:sz w:val="24"/>
                  <w:szCs w:val="24"/>
                  <w:u w:val="single"/>
                </w:rPr>
                <w:t>https://www.freepik.com/</w:t>
              </w:r>
            </w:hyperlink>
          </w:p>
          <w:p w14:paraId="5562229C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80C4D" w:rsidRPr="00080C4D" w14:paraId="6202D2C3" w14:textId="77777777" w:rsidTr="007C77FE">
        <w:trPr>
          <w:trHeight w:val="339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20565C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</w:rPr>
              <w:t>Sprites</w:t>
            </w:r>
          </w:p>
          <w:p w14:paraId="7A9DC3F6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Pr="00080C4D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Pr="00080C4D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Pr="00080C4D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Pr="00080C4D">
              <w:rPr>
                <w:rFonts w:asciiTheme="majorBidi" w:hAnsiTheme="majorBidi" w:cstheme="majorBidi"/>
                <w:sz w:val="24"/>
                <w:szCs w:val="24"/>
              </w:rPr>
              <w:br/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73AB95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anchor distT="0" distB="0" distL="114300" distR="114300" simplePos="0" relativeHeight="251781120" behindDoc="0" locked="0" layoutInCell="1" allowOverlap="1" wp14:anchorId="6A8A0EEF" wp14:editId="4D6BC41C">
                  <wp:simplePos x="0" y="0"/>
                  <wp:positionH relativeFrom="column">
                    <wp:posOffset>63183</wp:posOffset>
                  </wp:positionH>
                  <wp:positionV relativeFrom="paragraph">
                    <wp:posOffset>1114425</wp:posOffset>
                  </wp:positionV>
                  <wp:extent cx="1975485" cy="609600"/>
                  <wp:effectExtent l="0" t="0" r="5715" b="0"/>
                  <wp:wrapSquare wrapText="bothSides"/>
                  <wp:docPr id="61" name="Picture 61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5485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080C4D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anchor distT="0" distB="0" distL="114300" distR="114300" simplePos="0" relativeHeight="251780096" behindDoc="0" locked="0" layoutInCell="1" allowOverlap="1" wp14:anchorId="3A4F457B" wp14:editId="0E295B53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42863</wp:posOffset>
                  </wp:positionV>
                  <wp:extent cx="2268855" cy="1185545"/>
                  <wp:effectExtent l="0" t="0" r="0" b="0"/>
                  <wp:wrapSquare wrapText="bothSides"/>
                  <wp:docPr id="62" name="Picture 62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68855" cy="1185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080C4D">
              <w:rPr>
                <w:rFonts w:asciiTheme="majorBidi" w:hAnsiTheme="majorBidi" w:cstheme="majorBidi"/>
                <w:sz w:val="24"/>
                <w:szCs w:val="24"/>
              </w:rPr>
              <w:br/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8A264F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lang w:val="pt-PT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  <w:lang w:val="pt-PT"/>
              </w:rPr>
              <w:t>GSA Logo:</w:t>
            </w:r>
          </w:p>
          <w:p w14:paraId="57EC5A7F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lang w:val="pt-PT"/>
              </w:rPr>
            </w:pP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  <w:lang w:val="pt-PT"/>
              </w:rPr>
              <w:t>From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  <w:lang w:val="pt-PT"/>
              </w:rPr>
              <w:t xml:space="preserve"> </w:t>
            </w: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  <w:lang w:val="pt-PT"/>
              </w:rPr>
              <w:t>Dr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  <w:lang w:val="pt-PT"/>
              </w:rPr>
              <w:t xml:space="preserve"> Matthieu </w:t>
            </w: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  <w:lang w:val="pt-PT"/>
              </w:rPr>
              <w:t>Poyade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  <w:lang w:val="pt-PT"/>
              </w:rPr>
              <w:t> </w:t>
            </w:r>
          </w:p>
          <w:p w14:paraId="2158A403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lang w:val="pt-PT"/>
              </w:rPr>
            </w:pPr>
          </w:p>
          <w:p w14:paraId="6098D3D1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lang w:val="pt-PT"/>
              </w:rPr>
            </w:pPr>
            <w:proofErr w:type="spellStart"/>
            <w:r w:rsidRPr="00080C4D">
              <w:rPr>
                <w:rFonts w:asciiTheme="majorBidi" w:hAnsiTheme="majorBidi" w:cstheme="majorBidi"/>
                <w:sz w:val="24"/>
                <w:szCs w:val="24"/>
                <w:lang w:val="pt-PT"/>
              </w:rPr>
              <w:t>UoG</w:t>
            </w:r>
            <w:proofErr w:type="spellEnd"/>
            <w:r w:rsidRPr="00080C4D">
              <w:rPr>
                <w:rFonts w:asciiTheme="majorBidi" w:hAnsiTheme="majorBidi" w:cstheme="majorBidi"/>
                <w:sz w:val="24"/>
                <w:szCs w:val="24"/>
                <w:lang w:val="pt-PT"/>
              </w:rPr>
              <w:t xml:space="preserve"> Logo: </w:t>
            </w:r>
            <w:hyperlink r:id="rId52" w:history="1">
              <w:r w:rsidRPr="00080C4D">
                <w:rPr>
                  <w:rFonts w:asciiTheme="majorBidi" w:hAnsiTheme="majorBidi" w:cstheme="majorBidi"/>
                  <w:color w:val="0563C1" w:themeColor="hyperlink"/>
                  <w:sz w:val="24"/>
                  <w:szCs w:val="24"/>
                  <w:u w:val="single"/>
                  <w:lang w:val="pt-PT"/>
                </w:rPr>
                <w:t>https://www.gla.ac.uk/myglasgow/staff/brandtoolkit/brandelements/logo/</w:t>
              </w:r>
            </w:hyperlink>
          </w:p>
        </w:tc>
      </w:tr>
      <w:tr w:rsidR="00080C4D" w:rsidRPr="00080C4D" w14:paraId="08A5ACB8" w14:textId="77777777" w:rsidTr="007C77FE">
        <w:trPr>
          <w:trHeight w:val="268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5C7AE1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Scripts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E2BCC3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</w:rPr>
              <w:t>Rotate with UI Button</w:t>
            </w:r>
          </w:p>
          <w:p w14:paraId="5C70796D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</w:rPr>
              <w:br/>
            </w:r>
          </w:p>
          <w:p w14:paraId="61EF3CB6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1F90475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</w:rPr>
              <w:t>Scale with UI Button</w:t>
            </w:r>
          </w:p>
          <w:p w14:paraId="392CDD63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Pr="00080C4D">
              <w:rPr>
                <w:rFonts w:asciiTheme="majorBidi" w:hAnsiTheme="majorBidi" w:cstheme="majorBidi"/>
                <w:sz w:val="24"/>
                <w:szCs w:val="24"/>
              </w:rPr>
              <w:br/>
            </w:r>
          </w:p>
          <w:p w14:paraId="0935F37D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</w:rPr>
              <w:t>Change Scenes with UI Button</w:t>
            </w:r>
          </w:p>
          <w:p w14:paraId="75CAB1B0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Pr="00080C4D">
              <w:rPr>
                <w:rFonts w:asciiTheme="majorBidi" w:hAnsiTheme="majorBidi" w:cstheme="majorBidi"/>
                <w:sz w:val="24"/>
                <w:szCs w:val="24"/>
              </w:rPr>
              <w:br/>
            </w:r>
          </w:p>
          <w:p w14:paraId="7C0F9E60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</w:rPr>
              <w:t>Video Playback </w:t>
            </w:r>
          </w:p>
          <w:p w14:paraId="7E3BC960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Pr="00080C4D">
              <w:rPr>
                <w:rFonts w:asciiTheme="majorBidi" w:hAnsiTheme="majorBidi" w:cstheme="majorBidi"/>
                <w:sz w:val="24"/>
                <w:szCs w:val="24"/>
              </w:rPr>
              <w:br/>
            </w:r>
          </w:p>
          <w:p w14:paraId="56A9557E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C4D">
              <w:rPr>
                <w:rFonts w:asciiTheme="majorBidi" w:hAnsiTheme="majorBidi" w:cstheme="majorBidi"/>
                <w:sz w:val="24"/>
                <w:szCs w:val="24"/>
              </w:rPr>
              <w:t>Video Controller </w:t>
            </w:r>
          </w:p>
          <w:p w14:paraId="3941B916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665391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hyperlink r:id="rId53" w:history="1">
              <w:r w:rsidRPr="00080C4D">
                <w:rPr>
                  <w:rFonts w:asciiTheme="majorBidi" w:hAnsiTheme="majorBidi" w:cstheme="majorBidi"/>
                  <w:color w:val="0563C1" w:themeColor="hyperlink"/>
                  <w:sz w:val="24"/>
                  <w:szCs w:val="24"/>
                  <w:u w:val="single"/>
                </w:rPr>
                <w:t>https://www.youtube.com/watch?v=1UUb0vzmc0w&amp;ab_channel=DenysGamersTutorial</w:t>
              </w:r>
            </w:hyperlink>
          </w:p>
          <w:p w14:paraId="55A09B98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D7DFFB9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hyperlink r:id="rId54" w:history="1">
              <w:r w:rsidRPr="00080C4D">
                <w:rPr>
                  <w:rFonts w:asciiTheme="majorBidi" w:hAnsiTheme="majorBidi" w:cstheme="majorBidi"/>
                  <w:color w:val="0563C1" w:themeColor="hyperlink"/>
                  <w:sz w:val="24"/>
                  <w:szCs w:val="24"/>
                  <w:u w:val="single"/>
                </w:rPr>
                <w:t>https://www.youtube.com/watch?v=Js04An85Xh4&amp;ab_channel=DenysGamersTutorial</w:t>
              </w:r>
            </w:hyperlink>
          </w:p>
          <w:p w14:paraId="35C80618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59E8ECC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hyperlink r:id="rId55" w:history="1">
              <w:r w:rsidRPr="00080C4D">
                <w:rPr>
                  <w:rFonts w:asciiTheme="majorBidi" w:hAnsiTheme="majorBidi" w:cstheme="majorBidi"/>
                  <w:color w:val="0563C1" w:themeColor="hyperlink"/>
                  <w:sz w:val="24"/>
                  <w:szCs w:val="24"/>
                  <w:u w:val="single"/>
                </w:rPr>
                <w:t>https://www.youtube.com/watch?v=EMo-MaKkP9s&amp;ab_channel=Hooson</w:t>
              </w:r>
            </w:hyperlink>
          </w:p>
          <w:p w14:paraId="3ED91E46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A6B2811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hyperlink r:id="rId56" w:history="1">
              <w:r w:rsidRPr="00080C4D">
                <w:rPr>
                  <w:rFonts w:asciiTheme="majorBidi" w:hAnsiTheme="majorBidi" w:cstheme="majorBidi"/>
                  <w:color w:val="0563C1" w:themeColor="hyperlink"/>
                  <w:sz w:val="24"/>
                  <w:szCs w:val="24"/>
                  <w:u w:val="single"/>
                </w:rPr>
                <w:t>https://www.youtube.com/watch?v=JyNatFqYHK8&amp;ab_channel=CreatinnoTechSolutions</w:t>
              </w:r>
            </w:hyperlink>
          </w:p>
          <w:p w14:paraId="6BECD656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7E789FD" w14:textId="77777777" w:rsidR="00080C4D" w:rsidRPr="00080C4D" w:rsidRDefault="00080C4D" w:rsidP="00080C4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hyperlink r:id="rId57" w:history="1">
              <w:r w:rsidRPr="00080C4D">
                <w:rPr>
                  <w:rFonts w:asciiTheme="majorBidi" w:hAnsiTheme="majorBidi" w:cstheme="majorBidi"/>
                  <w:color w:val="0563C1" w:themeColor="hyperlink"/>
                  <w:sz w:val="24"/>
                  <w:szCs w:val="24"/>
                  <w:u w:val="single"/>
                </w:rPr>
                <w:t>https://www.youtube.com/watch?v=JyNatFqYHK8&amp;ab_channel=CreatinnoTechSolutions</w:t>
              </w:r>
            </w:hyperlink>
          </w:p>
        </w:tc>
      </w:tr>
    </w:tbl>
    <w:p w14:paraId="0D40473C" w14:textId="75F98E41" w:rsidR="00080C4D" w:rsidRPr="001146A4" w:rsidRDefault="00080C4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841130D" w14:textId="2384C59F" w:rsidR="00080C4D" w:rsidRPr="001146A4" w:rsidRDefault="00080C4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379E2DD1" w14:textId="4A508896" w:rsidR="00080C4D" w:rsidRPr="001146A4" w:rsidRDefault="00080C4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E94BE48" w14:textId="7B54972F" w:rsidR="00080C4D" w:rsidRPr="001146A4" w:rsidRDefault="00080C4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738EDC4" w14:textId="5E06769B" w:rsidR="00080C4D" w:rsidRPr="001146A4" w:rsidRDefault="00080C4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390102A2" w14:textId="76CED106" w:rsidR="00080C4D" w:rsidRPr="001146A4" w:rsidRDefault="00080C4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735BAA7" w14:textId="63469306" w:rsidR="00080C4D" w:rsidRPr="001146A4" w:rsidRDefault="00080C4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25833ED9" w14:textId="370ED35D" w:rsidR="00080C4D" w:rsidRPr="001146A4" w:rsidRDefault="00080C4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ECF6A08" w14:textId="0623872E" w:rsidR="00080C4D" w:rsidRPr="001146A4" w:rsidRDefault="00080C4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1C05B41F" w14:textId="21DBDCE2" w:rsidR="00080C4D" w:rsidRPr="001146A4" w:rsidRDefault="00080C4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AB598DB" w14:textId="73B5B95C" w:rsidR="00080C4D" w:rsidRPr="001146A4" w:rsidRDefault="00080C4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1D94FA48" w14:textId="77777777" w:rsidR="00080C4D" w:rsidRPr="001146A4" w:rsidRDefault="00080C4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3933697" w14:textId="51A222E3" w:rsidR="00E57930" w:rsidRPr="001146A4" w:rsidRDefault="00E57930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4213BC0" w14:textId="19FE1410" w:rsidR="00E57930" w:rsidRPr="001146A4" w:rsidRDefault="00E57930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3545F16" w14:textId="416884AD" w:rsidR="00E57930" w:rsidRPr="001146A4" w:rsidRDefault="00A8538C">
      <w:pPr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hAnsiTheme="majorBidi" w:cstheme="majorBidi"/>
          <w:b/>
          <w:bCs/>
          <w:noProof/>
          <w:sz w:val="24"/>
          <w:szCs w:val="24"/>
          <w:lang w:eastAsia="en-GB"/>
        </w:rPr>
        <w:drawing>
          <wp:anchor distT="0" distB="0" distL="114300" distR="114300" simplePos="0" relativeHeight="251665408" behindDoc="0" locked="0" layoutInCell="1" allowOverlap="1" wp14:anchorId="3B813BAB" wp14:editId="19EE66B1">
            <wp:simplePos x="0" y="0"/>
            <wp:positionH relativeFrom="margin">
              <wp:align>center</wp:align>
            </wp:positionH>
            <wp:positionV relativeFrom="paragraph">
              <wp:posOffset>301625</wp:posOffset>
            </wp:positionV>
            <wp:extent cx="3891915" cy="5245735"/>
            <wp:effectExtent l="0" t="0" r="0" b="0"/>
            <wp:wrapSquare wrapText="bothSides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00" b="3423"/>
                    <a:stretch/>
                  </pic:blipFill>
                  <pic:spPr bwMode="auto">
                    <a:xfrm>
                      <a:off x="0" y="0"/>
                      <a:ext cx="3891915" cy="5245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C15B5A" w14:textId="3ADA62EA" w:rsidR="00E57930" w:rsidRPr="001146A4" w:rsidRDefault="00E57930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7116EF7" w14:textId="22DAF045" w:rsidR="00E57930" w:rsidRPr="001146A4" w:rsidRDefault="00E57930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8C5EE25" w14:textId="1322E96E" w:rsidR="00E57930" w:rsidRPr="001146A4" w:rsidRDefault="00E57930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3D61EDB0" w14:textId="1347B7F2" w:rsidR="00E57930" w:rsidRPr="001146A4" w:rsidRDefault="00E57930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1EFEC649" w14:textId="4678BA2C" w:rsidR="00E57930" w:rsidRPr="001146A4" w:rsidRDefault="00E57930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1EB9A3B9" w14:textId="52CAB238" w:rsidR="00E57930" w:rsidRPr="001146A4" w:rsidRDefault="00E57930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523E928" w14:textId="0DB48311" w:rsidR="00E57930" w:rsidRPr="001146A4" w:rsidRDefault="00E57930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114ED5A" w14:textId="7AE28F27" w:rsidR="00E57930" w:rsidRPr="001146A4" w:rsidRDefault="00E57930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09AB5DD" w14:textId="2A3FD24D" w:rsidR="00E57930" w:rsidRPr="001146A4" w:rsidRDefault="00E57930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D73A6D7" w14:textId="08D48244" w:rsidR="00E57930" w:rsidRPr="001146A4" w:rsidRDefault="00E57930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B961D6E" w14:textId="28F3DDAE" w:rsidR="00E57930" w:rsidRPr="001146A4" w:rsidRDefault="00E57930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2E8C1216" w14:textId="4E9EA078" w:rsidR="00E57930" w:rsidRPr="001146A4" w:rsidRDefault="00E57930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367F0A90" w14:textId="42C51087" w:rsidR="00E57930" w:rsidRPr="001146A4" w:rsidRDefault="00E57930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1D17D932" w14:textId="36F417F3" w:rsidR="00E57930" w:rsidRPr="001146A4" w:rsidRDefault="00E57930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D479560" w14:textId="4E3A6462" w:rsidR="00E57930" w:rsidRPr="001146A4" w:rsidRDefault="00E57930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3129DBA5" w14:textId="2DDC0CD4" w:rsidR="00E57930" w:rsidRPr="001146A4" w:rsidRDefault="00E57930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DE4EA38" w14:textId="01FA51F2" w:rsidR="00E57930" w:rsidRPr="001146A4" w:rsidRDefault="00E57930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B265E18" w14:textId="77777777" w:rsidR="00E57930" w:rsidRPr="001146A4" w:rsidRDefault="00E57930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263E38B7" w14:textId="7076008B" w:rsidR="006A32B8" w:rsidRPr="001146A4" w:rsidRDefault="006A32B8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9FFD90B" w14:textId="67366145" w:rsidR="00E57930" w:rsidRPr="001146A4" w:rsidRDefault="00E57930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2C3E9206" w14:textId="7774B09D" w:rsidR="00E57930" w:rsidRPr="001146A4" w:rsidRDefault="00E57930" w:rsidP="003110C0">
      <w:pPr>
        <w:jc w:val="center"/>
        <w:rPr>
          <w:rFonts w:asciiTheme="majorBidi" w:hAnsiTheme="majorBidi" w:cstheme="majorBidi"/>
          <w:sz w:val="24"/>
          <w:szCs w:val="24"/>
          <w:lang w:val="en-US"/>
        </w:rPr>
      </w:pPr>
    </w:p>
    <w:p w14:paraId="711E5E8D" w14:textId="657AB3E8" w:rsidR="00E57930" w:rsidRPr="001146A4" w:rsidRDefault="00E57930" w:rsidP="003110C0">
      <w:pPr>
        <w:jc w:val="center"/>
        <w:rPr>
          <w:rFonts w:asciiTheme="majorBidi" w:hAnsiTheme="majorBidi" w:cstheme="majorBidi"/>
          <w:sz w:val="24"/>
          <w:szCs w:val="24"/>
        </w:rPr>
      </w:pPr>
      <w:r w:rsidRPr="001146A4">
        <w:rPr>
          <w:rFonts w:asciiTheme="majorBidi" w:hAnsiTheme="majorBidi" w:cstheme="majorBidi"/>
          <w:sz w:val="24"/>
          <w:szCs w:val="24"/>
          <w:lang w:val="en-US"/>
        </w:rPr>
        <w:t xml:space="preserve">Fig 1: </w:t>
      </w:r>
      <w:bookmarkStart w:id="3" w:name="_Hlk126528456"/>
      <w:r w:rsidR="00415E87" w:rsidRPr="001146A4">
        <w:rPr>
          <w:rFonts w:asciiTheme="majorBidi" w:hAnsiTheme="majorBidi" w:cstheme="majorBidi"/>
          <w:sz w:val="24"/>
          <w:szCs w:val="24"/>
        </w:rPr>
        <w:t>Workflow Diagram</w:t>
      </w:r>
      <w:bookmarkEnd w:id="3"/>
    </w:p>
    <w:p w14:paraId="60963FFE" w14:textId="46C8D8F3" w:rsidR="00A8538C" w:rsidRPr="001146A4" w:rsidRDefault="00A8538C" w:rsidP="00A8538C">
      <w:pPr>
        <w:tabs>
          <w:tab w:val="left" w:pos="915"/>
        </w:tabs>
        <w:rPr>
          <w:rFonts w:asciiTheme="majorBidi" w:hAnsiTheme="majorBidi" w:cstheme="majorBidi"/>
          <w:sz w:val="24"/>
          <w:szCs w:val="24"/>
        </w:rPr>
        <w:sectPr w:rsidR="00A8538C" w:rsidRPr="001146A4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308BF9D" w14:textId="77777777" w:rsidR="00D9072A" w:rsidRPr="001146A4" w:rsidRDefault="00D9072A">
      <w:pPr>
        <w:rPr>
          <w:rFonts w:asciiTheme="majorBidi" w:hAnsiTheme="majorBidi" w:cstheme="majorBidi"/>
          <w:sz w:val="24"/>
          <w:szCs w:val="24"/>
        </w:rPr>
      </w:pPr>
    </w:p>
    <w:p w14:paraId="316C7ED1" w14:textId="7F2A9E8B" w:rsidR="00D9072A" w:rsidRPr="001146A4" w:rsidRDefault="00D9072A">
      <w:pPr>
        <w:rPr>
          <w:rFonts w:asciiTheme="majorBidi" w:hAnsiTheme="majorBidi" w:cstheme="majorBidi"/>
          <w:noProof/>
          <w:sz w:val="28"/>
          <w:szCs w:val="28"/>
        </w:rPr>
      </w:pPr>
      <w:r w:rsidRPr="001146A4">
        <w:rPr>
          <w:rFonts w:asciiTheme="majorBidi" w:eastAsiaTheme="minorEastAsia" w:hAnsiTheme="majorBidi" w:cstheme="majorBidi"/>
          <w:noProof/>
          <w:sz w:val="28"/>
          <w:szCs w:val="28"/>
          <w:lang w:eastAsia="en-GB"/>
        </w:rPr>
        <w:drawing>
          <wp:anchor distT="0" distB="0" distL="114300" distR="114300" simplePos="0" relativeHeight="251672576" behindDoc="0" locked="0" layoutInCell="1" allowOverlap="1" wp14:anchorId="4298D5D8" wp14:editId="72E2587D">
            <wp:simplePos x="0" y="0"/>
            <wp:positionH relativeFrom="column">
              <wp:posOffset>7754620</wp:posOffset>
            </wp:positionH>
            <wp:positionV relativeFrom="paragraph">
              <wp:posOffset>319084</wp:posOffset>
            </wp:positionV>
            <wp:extent cx="1338580" cy="1850390"/>
            <wp:effectExtent l="0" t="0" r="0" b="0"/>
            <wp:wrapSquare wrapText="bothSides"/>
            <wp:docPr id="60" name="Picture 60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8580" cy="1850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88A147" w14:textId="1875850B" w:rsidR="00356EED" w:rsidRPr="001146A4" w:rsidRDefault="00D9072A">
      <w:pPr>
        <w:rPr>
          <w:rFonts w:asciiTheme="majorBidi" w:hAnsiTheme="majorBidi" w:cstheme="majorBidi"/>
          <w:noProof/>
          <w:sz w:val="28"/>
          <w:szCs w:val="28"/>
        </w:rPr>
      </w:pPr>
      <w:r w:rsidRPr="001146A4">
        <w:rPr>
          <w:rFonts w:asciiTheme="majorBidi" w:hAnsiTheme="majorBidi" w:cstheme="majorBidi"/>
          <w:noProof/>
          <w:sz w:val="28"/>
          <w:szCs w:val="28"/>
          <w:lang w:eastAsia="en-GB"/>
        </w:rPr>
        <w:drawing>
          <wp:anchor distT="0" distB="0" distL="114300" distR="114300" simplePos="0" relativeHeight="251668480" behindDoc="0" locked="0" layoutInCell="1" allowOverlap="1" wp14:anchorId="1580D2BC" wp14:editId="016F0B8F">
            <wp:simplePos x="0" y="0"/>
            <wp:positionH relativeFrom="column">
              <wp:posOffset>1314121</wp:posOffset>
            </wp:positionH>
            <wp:positionV relativeFrom="paragraph">
              <wp:posOffset>153762</wp:posOffset>
            </wp:positionV>
            <wp:extent cx="2059940" cy="3954145"/>
            <wp:effectExtent l="0" t="0" r="0" b="8255"/>
            <wp:wrapSquare wrapText="bothSides"/>
            <wp:docPr id="29" name="Picture 29" descr="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Whiteboard&#10;&#10;Description automatically generated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940" cy="3954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46A4">
        <w:rPr>
          <w:rFonts w:asciiTheme="majorBidi" w:hAnsiTheme="majorBidi" w:cstheme="majorBidi"/>
          <w:noProof/>
          <w:sz w:val="28"/>
          <w:szCs w:val="28"/>
          <w:lang w:eastAsia="en-GB"/>
        </w:rPr>
        <w:drawing>
          <wp:anchor distT="0" distB="0" distL="114300" distR="114300" simplePos="0" relativeHeight="251669504" behindDoc="0" locked="0" layoutInCell="1" allowOverlap="1" wp14:anchorId="362A9C8C" wp14:editId="4CE66601">
            <wp:simplePos x="0" y="0"/>
            <wp:positionH relativeFrom="column">
              <wp:posOffset>3370098</wp:posOffset>
            </wp:positionH>
            <wp:positionV relativeFrom="paragraph">
              <wp:posOffset>219649</wp:posOffset>
            </wp:positionV>
            <wp:extent cx="2657475" cy="3954145"/>
            <wp:effectExtent l="0" t="0" r="9525" b="8255"/>
            <wp:wrapSquare wrapText="bothSides"/>
            <wp:docPr id="33" name="Picture 33" descr="Whiteboar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Whiteboard&#10;&#10;Description automatically generated with medium confidence"/>
                    <pic:cNvPicPr/>
                  </pic:nvPicPr>
                  <pic:blipFill rotWithShape="1"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/>
                    <a:stretch/>
                  </pic:blipFill>
                  <pic:spPr bwMode="auto">
                    <a:xfrm>
                      <a:off x="0" y="0"/>
                      <a:ext cx="2657475" cy="3954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46A4">
        <w:rPr>
          <w:rFonts w:asciiTheme="majorBidi" w:hAnsiTheme="majorBidi" w:cstheme="majorBidi"/>
          <w:noProof/>
          <w:sz w:val="28"/>
          <w:szCs w:val="28"/>
          <w:lang w:eastAsia="en-GB"/>
        </w:rPr>
        <w:drawing>
          <wp:anchor distT="0" distB="0" distL="114300" distR="114300" simplePos="0" relativeHeight="251671552" behindDoc="0" locked="0" layoutInCell="1" allowOverlap="1" wp14:anchorId="36F7D079" wp14:editId="4E98FBB0">
            <wp:simplePos x="0" y="0"/>
            <wp:positionH relativeFrom="margin">
              <wp:posOffset>5934228</wp:posOffset>
            </wp:positionH>
            <wp:positionV relativeFrom="paragraph">
              <wp:posOffset>219496</wp:posOffset>
            </wp:positionV>
            <wp:extent cx="2308225" cy="3712210"/>
            <wp:effectExtent l="0" t="0" r="0" b="2540"/>
            <wp:wrapSquare wrapText="bothSides"/>
            <wp:docPr id="55" name="Picture 55" descr="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Whiteboard&#10;&#10;Description automatically generated"/>
                    <pic:cNvPicPr/>
                  </pic:nvPicPr>
                  <pic:blipFill rotWithShape="1"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15"/>
                    <a:stretch/>
                  </pic:blipFill>
                  <pic:spPr bwMode="auto">
                    <a:xfrm>
                      <a:off x="0" y="0"/>
                      <a:ext cx="2308225" cy="3712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46A4">
        <w:rPr>
          <w:rFonts w:asciiTheme="majorBidi" w:hAnsiTheme="majorBidi" w:cstheme="majorBidi"/>
          <w:b/>
          <w:bCs/>
          <w:noProof/>
          <w:sz w:val="24"/>
          <w:szCs w:val="24"/>
          <w:lang w:eastAsia="en-GB"/>
        </w:rPr>
        <w:drawing>
          <wp:anchor distT="0" distB="0" distL="114300" distR="114300" simplePos="0" relativeHeight="251667456" behindDoc="0" locked="0" layoutInCell="1" allowOverlap="1" wp14:anchorId="6ABCEBAC" wp14:editId="3EA703BE">
            <wp:simplePos x="0" y="0"/>
            <wp:positionH relativeFrom="column">
              <wp:posOffset>-539811</wp:posOffset>
            </wp:positionH>
            <wp:positionV relativeFrom="paragraph">
              <wp:posOffset>99</wp:posOffset>
            </wp:positionV>
            <wp:extent cx="1755775" cy="2478405"/>
            <wp:effectExtent l="0" t="0" r="0" b="0"/>
            <wp:wrapSquare wrapText="bothSides"/>
            <wp:docPr id="209" name="Picture 209" descr="Shape,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 209" descr="Shape, square&#10;&#10;Description automatically generated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2478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8FDF53" w14:textId="77777777" w:rsidR="00D9072A" w:rsidRPr="001146A4" w:rsidRDefault="00D9072A" w:rsidP="00D9072A">
      <w:pPr>
        <w:rPr>
          <w:rFonts w:asciiTheme="majorBidi" w:hAnsiTheme="majorBidi" w:cstheme="majorBidi"/>
          <w:sz w:val="28"/>
          <w:szCs w:val="28"/>
        </w:rPr>
      </w:pPr>
    </w:p>
    <w:p w14:paraId="0E29C077" w14:textId="77777777" w:rsidR="00D9072A" w:rsidRPr="001146A4" w:rsidRDefault="00D9072A" w:rsidP="00D9072A">
      <w:pPr>
        <w:rPr>
          <w:rFonts w:asciiTheme="majorBidi" w:hAnsiTheme="majorBidi" w:cstheme="majorBidi"/>
          <w:sz w:val="28"/>
          <w:szCs w:val="28"/>
        </w:rPr>
      </w:pPr>
    </w:p>
    <w:p w14:paraId="2F3096D7" w14:textId="77777777" w:rsidR="00D9072A" w:rsidRPr="001146A4" w:rsidRDefault="00D9072A" w:rsidP="00D9072A">
      <w:pPr>
        <w:rPr>
          <w:rFonts w:asciiTheme="majorBidi" w:hAnsiTheme="majorBidi" w:cstheme="majorBidi"/>
          <w:sz w:val="28"/>
          <w:szCs w:val="28"/>
        </w:rPr>
      </w:pPr>
    </w:p>
    <w:p w14:paraId="001412F0" w14:textId="77777777" w:rsidR="00D9072A" w:rsidRPr="001146A4" w:rsidRDefault="00D9072A" w:rsidP="00D9072A">
      <w:pPr>
        <w:rPr>
          <w:rFonts w:asciiTheme="majorBidi" w:hAnsiTheme="majorBidi" w:cstheme="majorBidi"/>
          <w:sz w:val="28"/>
          <w:szCs w:val="28"/>
        </w:rPr>
      </w:pPr>
    </w:p>
    <w:p w14:paraId="01BACADA" w14:textId="77777777" w:rsidR="00D9072A" w:rsidRPr="001146A4" w:rsidRDefault="00D9072A" w:rsidP="00D9072A">
      <w:pPr>
        <w:rPr>
          <w:rFonts w:asciiTheme="majorBidi" w:hAnsiTheme="majorBidi" w:cstheme="majorBidi"/>
          <w:sz w:val="28"/>
          <w:szCs w:val="28"/>
        </w:rPr>
      </w:pPr>
    </w:p>
    <w:p w14:paraId="300CD066" w14:textId="77777777" w:rsidR="00D9072A" w:rsidRPr="001146A4" w:rsidRDefault="00D9072A" w:rsidP="00D9072A">
      <w:pPr>
        <w:rPr>
          <w:rFonts w:asciiTheme="majorBidi" w:hAnsiTheme="majorBidi" w:cstheme="majorBidi"/>
          <w:sz w:val="28"/>
          <w:szCs w:val="28"/>
        </w:rPr>
      </w:pPr>
    </w:p>
    <w:p w14:paraId="01E7834C" w14:textId="77777777" w:rsidR="00D9072A" w:rsidRPr="001146A4" w:rsidRDefault="00D9072A" w:rsidP="00D9072A">
      <w:pPr>
        <w:rPr>
          <w:rFonts w:asciiTheme="majorBidi" w:hAnsiTheme="majorBidi" w:cstheme="majorBidi"/>
          <w:sz w:val="28"/>
          <w:szCs w:val="28"/>
        </w:rPr>
      </w:pPr>
    </w:p>
    <w:p w14:paraId="45631A36" w14:textId="77777777" w:rsidR="00D9072A" w:rsidRPr="001146A4" w:rsidRDefault="00D9072A" w:rsidP="00D9072A">
      <w:pPr>
        <w:rPr>
          <w:rFonts w:asciiTheme="majorBidi" w:hAnsiTheme="majorBidi" w:cstheme="majorBidi"/>
          <w:sz w:val="28"/>
          <w:szCs w:val="28"/>
        </w:rPr>
      </w:pPr>
      <w:r w:rsidRPr="001146A4">
        <w:rPr>
          <w:rFonts w:asciiTheme="majorBidi" w:hAnsiTheme="majorBidi" w:cstheme="majorBidi"/>
          <w:sz w:val="28"/>
          <w:szCs w:val="28"/>
        </w:rPr>
        <w:tab/>
      </w:r>
    </w:p>
    <w:p w14:paraId="4BBFBAC1" w14:textId="41507F49" w:rsidR="00D9072A" w:rsidRPr="001146A4" w:rsidRDefault="00D9072A" w:rsidP="00D9072A">
      <w:pPr>
        <w:rPr>
          <w:rFonts w:asciiTheme="majorBidi" w:hAnsiTheme="majorBidi" w:cstheme="majorBidi"/>
          <w:sz w:val="24"/>
          <w:szCs w:val="24"/>
        </w:rPr>
      </w:pPr>
      <w:r w:rsidRPr="001146A4">
        <w:rPr>
          <w:rFonts w:asciiTheme="majorBidi" w:hAnsiTheme="majorBidi" w:cstheme="majorBidi"/>
          <w:sz w:val="24"/>
          <w:szCs w:val="24"/>
        </w:rPr>
        <w:t xml:space="preserve">Fig </w:t>
      </w:r>
      <w:r w:rsidR="002B3BB0" w:rsidRPr="001146A4">
        <w:rPr>
          <w:rFonts w:asciiTheme="majorBidi" w:hAnsiTheme="majorBidi" w:cstheme="majorBidi"/>
          <w:sz w:val="24"/>
          <w:szCs w:val="24"/>
        </w:rPr>
        <w:t>2</w:t>
      </w:r>
      <w:r w:rsidRPr="001146A4">
        <w:rPr>
          <w:rFonts w:asciiTheme="majorBidi" w:hAnsiTheme="majorBidi" w:cstheme="majorBidi"/>
          <w:sz w:val="24"/>
          <w:szCs w:val="24"/>
        </w:rPr>
        <w:t xml:space="preserve">: </w:t>
      </w:r>
      <w:bookmarkStart w:id="4" w:name="_Hlk126528593"/>
      <w:r w:rsidRPr="001146A4">
        <w:rPr>
          <w:rFonts w:asciiTheme="majorBidi" w:hAnsiTheme="majorBidi" w:cstheme="majorBidi"/>
          <w:sz w:val="24"/>
          <w:szCs w:val="24"/>
        </w:rPr>
        <w:t xml:space="preserve">Storyboard </w:t>
      </w:r>
      <w:bookmarkEnd w:id="4"/>
    </w:p>
    <w:p w14:paraId="2DF0D115" w14:textId="156C4A2B" w:rsidR="00D9072A" w:rsidRPr="001146A4" w:rsidRDefault="00D9072A" w:rsidP="00D9072A">
      <w:pPr>
        <w:tabs>
          <w:tab w:val="left" w:pos="1943"/>
        </w:tabs>
        <w:rPr>
          <w:rFonts w:asciiTheme="majorBidi" w:hAnsiTheme="majorBidi" w:cstheme="majorBidi"/>
          <w:sz w:val="28"/>
          <w:szCs w:val="28"/>
        </w:rPr>
      </w:pPr>
    </w:p>
    <w:p w14:paraId="04464419" w14:textId="77777777" w:rsidR="00D9072A" w:rsidRPr="001146A4" w:rsidRDefault="00D9072A" w:rsidP="00D9072A">
      <w:pPr>
        <w:rPr>
          <w:rFonts w:asciiTheme="majorBidi" w:hAnsiTheme="majorBidi" w:cstheme="majorBidi"/>
          <w:sz w:val="28"/>
          <w:szCs w:val="28"/>
        </w:rPr>
      </w:pPr>
    </w:p>
    <w:p w14:paraId="3BD446C2" w14:textId="56729163" w:rsidR="002B3BB0" w:rsidRPr="001146A4" w:rsidRDefault="002B3BB0" w:rsidP="00D9072A">
      <w:pPr>
        <w:rPr>
          <w:rFonts w:asciiTheme="majorBidi" w:hAnsiTheme="majorBidi" w:cstheme="majorBidi"/>
          <w:sz w:val="28"/>
          <w:szCs w:val="28"/>
        </w:rPr>
      </w:pPr>
      <w:r w:rsidRPr="001146A4">
        <w:rPr>
          <w:rFonts w:asciiTheme="majorBidi" w:hAnsiTheme="majorBidi" w:cstheme="majorBidi"/>
          <w:noProof/>
          <w:lang w:eastAsia="en-GB"/>
        </w:rPr>
        <w:drawing>
          <wp:anchor distT="0" distB="0" distL="114300" distR="114300" simplePos="0" relativeHeight="251766784" behindDoc="0" locked="0" layoutInCell="1" allowOverlap="1" wp14:anchorId="59943543" wp14:editId="37E11E76">
            <wp:simplePos x="0" y="0"/>
            <wp:positionH relativeFrom="column">
              <wp:posOffset>-473</wp:posOffset>
            </wp:positionH>
            <wp:positionV relativeFrom="paragraph">
              <wp:posOffset>44</wp:posOffset>
            </wp:positionV>
            <wp:extent cx="8463280" cy="4759960"/>
            <wp:effectExtent l="0" t="0" r="0" b="2540"/>
            <wp:wrapSquare wrapText="bothSides"/>
            <wp:docPr id="1" name="Picture 1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63280" cy="4759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44B7A7" w14:textId="77777777" w:rsidR="002B3BB0" w:rsidRPr="001146A4" w:rsidRDefault="002B3BB0" w:rsidP="00D9072A">
      <w:pPr>
        <w:rPr>
          <w:rFonts w:asciiTheme="majorBidi" w:hAnsiTheme="majorBidi" w:cstheme="majorBidi"/>
          <w:sz w:val="28"/>
          <w:szCs w:val="28"/>
        </w:rPr>
      </w:pPr>
    </w:p>
    <w:p w14:paraId="0BB02D3B" w14:textId="77777777" w:rsidR="002B3BB0" w:rsidRPr="001146A4" w:rsidRDefault="002B3BB0" w:rsidP="00D9072A">
      <w:pPr>
        <w:rPr>
          <w:rFonts w:asciiTheme="majorBidi" w:hAnsiTheme="majorBidi" w:cstheme="majorBidi"/>
          <w:sz w:val="28"/>
          <w:szCs w:val="28"/>
        </w:rPr>
      </w:pPr>
    </w:p>
    <w:p w14:paraId="783E99F7" w14:textId="77777777" w:rsidR="002B3BB0" w:rsidRPr="001146A4" w:rsidRDefault="002B3BB0" w:rsidP="00D9072A">
      <w:pPr>
        <w:rPr>
          <w:rFonts w:asciiTheme="majorBidi" w:hAnsiTheme="majorBidi" w:cstheme="majorBidi"/>
          <w:sz w:val="28"/>
          <w:szCs w:val="28"/>
        </w:rPr>
      </w:pPr>
    </w:p>
    <w:p w14:paraId="55B00715" w14:textId="77777777" w:rsidR="002B3BB0" w:rsidRPr="001146A4" w:rsidRDefault="002B3BB0" w:rsidP="00D9072A">
      <w:pPr>
        <w:rPr>
          <w:rFonts w:asciiTheme="majorBidi" w:hAnsiTheme="majorBidi" w:cstheme="majorBidi"/>
          <w:sz w:val="28"/>
          <w:szCs w:val="28"/>
        </w:rPr>
      </w:pPr>
    </w:p>
    <w:p w14:paraId="4490961F" w14:textId="77777777" w:rsidR="002B3BB0" w:rsidRPr="001146A4" w:rsidRDefault="002B3BB0" w:rsidP="00D9072A">
      <w:pPr>
        <w:rPr>
          <w:rFonts w:asciiTheme="majorBidi" w:hAnsiTheme="majorBidi" w:cstheme="majorBidi"/>
          <w:sz w:val="28"/>
          <w:szCs w:val="28"/>
        </w:rPr>
      </w:pPr>
    </w:p>
    <w:p w14:paraId="05B51533" w14:textId="77777777" w:rsidR="002B3BB0" w:rsidRPr="001146A4" w:rsidRDefault="002B3BB0" w:rsidP="00D9072A">
      <w:pPr>
        <w:rPr>
          <w:rFonts w:asciiTheme="majorBidi" w:hAnsiTheme="majorBidi" w:cstheme="majorBidi"/>
          <w:sz w:val="28"/>
          <w:szCs w:val="28"/>
        </w:rPr>
      </w:pPr>
    </w:p>
    <w:p w14:paraId="500F4BED" w14:textId="77777777" w:rsidR="002B3BB0" w:rsidRPr="001146A4" w:rsidRDefault="002B3BB0" w:rsidP="00D9072A">
      <w:pPr>
        <w:rPr>
          <w:rFonts w:asciiTheme="majorBidi" w:hAnsiTheme="majorBidi" w:cstheme="majorBidi"/>
          <w:sz w:val="28"/>
          <w:szCs w:val="28"/>
        </w:rPr>
      </w:pPr>
    </w:p>
    <w:p w14:paraId="47C01487" w14:textId="77777777" w:rsidR="002B3BB0" w:rsidRPr="001146A4" w:rsidRDefault="002B3BB0" w:rsidP="00D9072A">
      <w:pPr>
        <w:rPr>
          <w:rFonts w:asciiTheme="majorBidi" w:hAnsiTheme="majorBidi" w:cstheme="majorBidi"/>
          <w:sz w:val="28"/>
          <w:szCs w:val="28"/>
        </w:rPr>
      </w:pPr>
    </w:p>
    <w:p w14:paraId="70821EFA" w14:textId="77777777" w:rsidR="002B3BB0" w:rsidRPr="001146A4" w:rsidRDefault="002B3BB0" w:rsidP="00D9072A">
      <w:pPr>
        <w:rPr>
          <w:rFonts w:asciiTheme="majorBidi" w:hAnsiTheme="majorBidi" w:cstheme="majorBidi"/>
          <w:sz w:val="28"/>
          <w:szCs w:val="28"/>
        </w:rPr>
      </w:pPr>
    </w:p>
    <w:p w14:paraId="408AD5E1" w14:textId="77777777" w:rsidR="002B3BB0" w:rsidRPr="001146A4" w:rsidRDefault="002B3BB0" w:rsidP="00D9072A">
      <w:pPr>
        <w:rPr>
          <w:rFonts w:asciiTheme="majorBidi" w:hAnsiTheme="majorBidi" w:cstheme="majorBidi"/>
          <w:sz w:val="28"/>
          <w:szCs w:val="28"/>
        </w:rPr>
      </w:pPr>
    </w:p>
    <w:p w14:paraId="796065C2" w14:textId="77777777" w:rsidR="002B3BB0" w:rsidRPr="001146A4" w:rsidRDefault="002B3BB0" w:rsidP="00D9072A">
      <w:pPr>
        <w:rPr>
          <w:rFonts w:asciiTheme="majorBidi" w:hAnsiTheme="majorBidi" w:cstheme="majorBidi"/>
          <w:sz w:val="28"/>
          <w:szCs w:val="28"/>
        </w:rPr>
      </w:pPr>
    </w:p>
    <w:p w14:paraId="078FFC3D" w14:textId="77777777" w:rsidR="002B3BB0" w:rsidRPr="001146A4" w:rsidRDefault="002B3BB0" w:rsidP="00D9072A">
      <w:pPr>
        <w:rPr>
          <w:rFonts w:asciiTheme="majorBidi" w:hAnsiTheme="majorBidi" w:cstheme="majorBidi"/>
          <w:sz w:val="28"/>
          <w:szCs w:val="28"/>
        </w:rPr>
      </w:pPr>
    </w:p>
    <w:p w14:paraId="71A9E648" w14:textId="77777777" w:rsidR="002B3BB0" w:rsidRPr="001146A4" w:rsidRDefault="002B3BB0" w:rsidP="00D9072A">
      <w:pPr>
        <w:rPr>
          <w:rFonts w:asciiTheme="majorBidi" w:hAnsiTheme="majorBidi" w:cstheme="majorBidi"/>
          <w:sz w:val="28"/>
          <w:szCs w:val="28"/>
        </w:rPr>
      </w:pPr>
    </w:p>
    <w:p w14:paraId="41369B72" w14:textId="77777777" w:rsidR="002B3BB0" w:rsidRPr="001146A4" w:rsidRDefault="002B3BB0" w:rsidP="00D9072A">
      <w:pPr>
        <w:rPr>
          <w:rFonts w:asciiTheme="majorBidi" w:hAnsiTheme="majorBidi" w:cstheme="majorBidi"/>
          <w:sz w:val="28"/>
          <w:szCs w:val="28"/>
        </w:rPr>
      </w:pPr>
    </w:p>
    <w:p w14:paraId="10013250" w14:textId="77777777" w:rsidR="002B3BB0" w:rsidRPr="001146A4" w:rsidRDefault="002B3BB0" w:rsidP="00D9072A">
      <w:pPr>
        <w:rPr>
          <w:rFonts w:asciiTheme="majorBidi" w:hAnsiTheme="majorBidi" w:cstheme="majorBidi"/>
          <w:sz w:val="28"/>
          <w:szCs w:val="28"/>
        </w:rPr>
      </w:pPr>
    </w:p>
    <w:p w14:paraId="7F21DABF" w14:textId="389E9138" w:rsidR="002B3BB0" w:rsidRPr="001146A4" w:rsidRDefault="002B3BB0" w:rsidP="00D9072A">
      <w:pPr>
        <w:rPr>
          <w:rFonts w:asciiTheme="majorBidi" w:hAnsiTheme="majorBidi" w:cstheme="majorBidi"/>
          <w:sz w:val="28"/>
          <w:szCs w:val="28"/>
        </w:rPr>
        <w:sectPr w:rsidR="002B3BB0" w:rsidRPr="001146A4" w:rsidSect="00356EED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  <w:r w:rsidRPr="001146A4">
        <w:rPr>
          <w:rFonts w:asciiTheme="majorBidi" w:hAnsiTheme="majorBidi" w:cstheme="majorBidi"/>
          <w:sz w:val="28"/>
          <w:szCs w:val="28"/>
        </w:rPr>
        <w:t xml:space="preserve">Fig 3: </w:t>
      </w:r>
      <w:bookmarkStart w:id="5" w:name="_Hlk126528633"/>
      <w:r w:rsidRPr="001146A4">
        <w:rPr>
          <w:rFonts w:asciiTheme="majorBidi" w:hAnsiTheme="majorBidi" w:cstheme="majorBidi"/>
          <w:sz w:val="28"/>
          <w:szCs w:val="28"/>
        </w:rPr>
        <w:t>Application Workflow Diagram</w:t>
      </w:r>
      <w:bookmarkEnd w:id="5"/>
    </w:p>
    <w:p w14:paraId="55C04404" w14:textId="2172AE75" w:rsidR="00874A56" w:rsidRPr="001146A4" w:rsidRDefault="00775AD9">
      <w:pPr>
        <w:rPr>
          <w:rFonts w:asciiTheme="majorBidi" w:hAnsiTheme="majorBidi" w:cstheme="majorBidi"/>
          <w:noProof/>
        </w:rPr>
      </w:pPr>
      <w:r w:rsidRPr="001146A4">
        <w:rPr>
          <w:rFonts w:asciiTheme="majorBidi" w:hAnsiTheme="majorBidi" w:cstheme="majorBidi"/>
          <w:noProof/>
          <w:lang w:eastAsia="en-GB"/>
        </w:rPr>
        <w:lastRenderedPageBreak/>
        <w:drawing>
          <wp:anchor distT="0" distB="0" distL="114300" distR="114300" simplePos="0" relativeHeight="251754496" behindDoc="0" locked="0" layoutInCell="1" allowOverlap="1" wp14:anchorId="5C44A6CC" wp14:editId="05DD7B73">
            <wp:simplePos x="0" y="0"/>
            <wp:positionH relativeFrom="column">
              <wp:posOffset>6181774</wp:posOffset>
            </wp:positionH>
            <wp:positionV relativeFrom="paragraph">
              <wp:posOffset>142191</wp:posOffset>
            </wp:positionV>
            <wp:extent cx="1343025" cy="1627505"/>
            <wp:effectExtent l="0" t="0" r="0" b="0"/>
            <wp:wrapSquare wrapText="bothSides"/>
            <wp:docPr id="31" name="Picture 3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19" r="17704"/>
                    <a:stretch/>
                  </pic:blipFill>
                  <pic:spPr bwMode="auto">
                    <a:xfrm>
                      <a:off x="0" y="0"/>
                      <a:ext cx="1343025" cy="1627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46A4">
        <w:rPr>
          <w:rFonts w:asciiTheme="majorBidi" w:hAnsiTheme="majorBidi" w:cstheme="majorBidi"/>
          <w:noProof/>
          <w:lang w:eastAsia="en-GB"/>
        </w:rPr>
        <w:drawing>
          <wp:anchor distT="0" distB="0" distL="114300" distR="114300" simplePos="0" relativeHeight="251767808" behindDoc="0" locked="0" layoutInCell="1" allowOverlap="1" wp14:anchorId="37D4BB4F" wp14:editId="26AA5BEC">
            <wp:simplePos x="0" y="0"/>
            <wp:positionH relativeFrom="column">
              <wp:posOffset>7673829</wp:posOffset>
            </wp:positionH>
            <wp:positionV relativeFrom="paragraph">
              <wp:posOffset>83820</wp:posOffset>
            </wp:positionV>
            <wp:extent cx="1287145" cy="1821180"/>
            <wp:effectExtent l="0" t="0" r="8255" b="0"/>
            <wp:wrapSquare wrapText="bothSides"/>
            <wp:docPr id="32" name="Picture 3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145" cy="182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46A4">
        <w:rPr>
          <w:rFonts w:asciiTheme="majorBidi" w:hAnsiTheme="majorBidi" w:cstheme="majorBid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67DFD9AE" wp14:editId="2D5D8621">
                <wp:simplePos x="0" y="0"/>
                <wp:positionH relativeFrom="column">
                  <wp:posOffset>6017992</wp:posOffset>
                </wp:positionH>
                <wp:positionV relativeFrom="paragraph">
                  <wp:posOffset>-37026</wp:posOffset>
                </wp:positionV>
                <wp:extent cx="3199881" cy="4001655"/>
                <wp:effectExtent l="0" t="0" r="19685" b="1841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9881" cy="40016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118586" id="Rectangle 35" o:spid="_x0000_s1026" style="position:absolute;margin-left:473.85pt;margin-top:-2.9pt;width:251.95pt;height:315.1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" filled="f" strokecolor="black [3213]" strokeweight="1pt"/>
            </w:pict>
          </mc:Fallback>
        </mc:AlternateContent>
      </w:r>
    </w:p>
    <w:p w14:paraId="3A3321B0" w14:textId="3CD3AF79" w:rsidR="00CC0891" w:rsidRPr="001146A4" w:rsidRDefault="00775AD9">
      <w:pPr>
        <w:rPr>
          <w:rFonts w:asciiTheme="majorBidi" w:hAnsiTheme="majorBidi" w:cstheme="majorBidi"/>
          <w:noProof/>
        </w:rPr>
      </w:pPr>
      <w:r w:rsidRPr="001146A4">
        <w:rPr>
          <w:rFonts w:asciiTheme="majorBidi" w:hAnsiTheme="majorBidi" w:cstheme="majorBidi"/>
          <w:noProof/>
          <w:lang w:eastAsia="en-GB"/>
        </w:rPr>
        <w:drawing>
          <wp:anchor distT="0" distB="0" distL="114300" distR="114300" simplePos="0" relativeHeight="251753472" behindDoc="0" locked="0" layoutInCell="1" allowOverlap="1" wp14:anchorId="2E7CC6B2" wp14:editId="5E14AB62">
            <wp:simplePos x="0" y="0"/>
            <wp:positionH relativeFrom="column">
              <wp:posOffset>17145</wp:posOffset>
            </wp:positionH>
            <wp:positionV relativeFrom="paragraph">
              <wp:posOffset>83185</wp:posOffset>
            </wp:positionV>
            <wp:extent cx="5356225" cy="2522855"/>
            <wp:effectExtent l="0" t="0" r="0" b="0"/>
            <wp:wrapSquare wrapText="bothSides"/>
            <wp:docPr id="28" name="Picture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6225" cy="2522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1D4511" w14:textId="4B8280BD" w:rsidR="00CC0891" w:rsidRPr="001146A4" w:rsidRDefault="00CC0891">
      <w:pPr>
        <w:rPr>
          <w:rFonts w:asciiTheme="majorBidi" w:hAnsiTheme="majorBidi" w:cstheme="majorBidi"/>
          <w:noProof/>
        </w:rPr>
      </w:pPr>
    </w:p>
    <w:p w14:paraId="25D538B5" w14:textId="7E3959D4" w:rsidR="00775AD9" w:rsidRPr="001146A4" w:rsidRDefault="00874A56">
      <w:pPr>
        <w:rPr>
          <w:rFonts w:asciiTheme="majorBidi" w:hAnsiTheme="majorBidi" w:cstheme="majorBidi"/>
          <w:noProof/>
        </w:rPr>
      </w:pPr>
      <w:r w:rsidRPr="001146A4">
        <w:rPr>
          <w:rFonts w:asciiTheme="majorBidi" w:hAnsiTheme="majorBidi" w:cstheme="majorBidi"/>
          <w:noProof/>
        </w:rPr>
        <w:t xml:space="preserve">           </w:t>
      </w:r>
    </w:p>
    <w:p w14:paraId="49AE7BF3" w14:textId="4E3549BA" w:rsidR="00775AD9" w:rsidRPr="001146A4" w:rsidRDefault="00775AD9">
      <w:pPr>
        <w:rPr>
          <w:rFonts w:asciiTheme="majorBidi" w:hAnsiTheme="majorBidi" w:cstheme="majorBidi"/>
          <w:noProof/>
        </w:rPr>
      </w:pPr>
    </w:p>
    <w:p w14:paraId="3B3B9ED0" w14:textId="04966E90" w:rsidR="00775AD9" w:rsidRPr="001146A4" w:rsidRDefault="00775AD9">
      <w:pPr>
        <w:rPr>
          <w:rFonts w:asciiTheme="majorBidi" w:hAnsiTheme="majorBidi" w:cstheme="majorBidi"/>
          <w:noProof/>
        </w:rPr>
      </w:pPr>
    </w:p>
    <w:p w14:paraId="6A52DFD4" w14:textId="3046B98F" w:rsidR="00775AD9" w:rsidRPr="001146A4" w:rsidRDefault="00775AD9">
      <w:pPr>
        <w:rPr>
          <w:rFonts w:asciiTheme="majorBidi" w:hAnsiTheme="majorBidi" w:cstheme="majorBidi"/>
          <w:noProof/>
        </w:rPr>
      </w:pPr>
      <w:r w:rsidRPr="001146A4">
        <w:rPr>
          <w:rFonts w:asciiTheme="majorBidi" w:hAnsiTheme="majorBidi" w:cstheme="majorBidi"/>
          <w:noProof/>
          <w:lang w:eastAsia="en-GB"/>
        </w:rPr>
        <w:drawing>
          <wp:anchor distT="0" distB="0" distL="114300" distR="114300" simplePos="0" relativeHeight="251755520" behindDoc="0" locked="0" layoutInCell="1" allowOverlap="1" wp14:anchorId="47ED192E" wp14:editId="171CB01E">
            <wp:simplePos x="0" y="0"/>
            <wp:positionH relativeFrom="column">
              <wp:posOffset>6073092</wp:posOffset>
            </wp:positionH>
            <wp:positionV relativeFrom="paragraph">
              <wp:posOffset>145073</wp:posOffset>
            </wp:positionV>
            <wp:extent cx="1354455" cy="2049780"/>
            <wp:effectExtent l="0" t="0" r="0" b="0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624" r="22835"/>
                    <a:stretch/>
                  </pic:blipFill>
                  <pic:spPr bwMode="auto">
                    <a:xfrm>
                      <a:off x="0" y="0"/>
                      <a:ext cx="1354455" cy="204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FD6D05" w14:textId="7D7E93DA" w:rsidR="00775AD9" w:rsidRPr="001146A4" w:rsidRDefault="00775AD9">
      <w:pPr>
        <w:rPr>
          <w:rFonts w:asciiTheme="majorBidi" w:hAnsiTheme="majorBidi" w:cstheme="majorBidi"/>
          <w:noProof/>
        </w:rPr>
      </w:pPr>
    </w:p>
    <w:p w14:paraId="4032C59E" w14:textId="552BBC3D" w:rsidR="00775AD9" w:rsidRPr="001146A4" w:rsidRDefault="00775AD9">
      <w:pPr>
        <w:rPr>
          <w:rFonts w:asciiTheme="majorBidi" w:hAnsiTheme="majorBidi" w:cstheme="majorBidi"/>
          <w:noProof/>
        </w:rPr>
      </w:pPr>
      <w:r w:rsidRPr="001146A4">
        <w:rPr>
          <w:rFonts w:asciiTheme="majorBidi" w:hAnsiTheme="majorBidi" w:cstheme="majorBidi"/>
          <w:noProof/>
          <w:lang w:eastAsia="en-GB"/>
        </w:rPr>
        <w:drawing>
          <wp:anchor distT="0" distB="0" distL="114300" distR="114300" simplePos="0" relativeHeight="251756544" behindDoc="0" locked="0" layoutInCell="1" allowOverlap="1" wp14:anchorId="3E033780" wp14:editId="1C677A7C">
            <wp:simplePos x="0" y="0"/>
            <wp:positionH relativeFrom="column">
              <wp:posOffset>7360724</wp:posOffset>
            </wp:positionH>
            <wp:positionV relativeFrom="paragraph">
              <wp:posOffset>99109</wp:posOffset>
            </wp:positionV>
            <wp:extent cx="1800860" cy="1350010"/>
            <wp:effectExtent l="0" t="0" r="0" b="2540"/>
            <wp:wrapSquare wrapText="bothSides"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860" cy="1350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0E52AC" w14:textId="77777777" w:rsidR="00775AD9" w:rsidRPr="001146A4" w:rsidRDefault="00775AD9">
      <w:pPr>
        <w:rPr>
          <w:rFonts w:asciiTheme="majorBidi" w:hAnsiTheme="majorBidi" w:cstheme="majorBidi"/>
          <w:noProof/>
        </w:rPr>
      </w:pPr>
    </w:p>
    <w:p w14:paraId="6622275F" w14:textId="7EC2B799" w:rsidR="00775AD9" w:rsidRPr="001146A4" w:rsidRDefault="00775AD9">
      <w:pPr>
        <w:rPr>
          <w:rFonts w:asciiTheme="majorBidi" w:hAnsiTheme="majorBidi" w:cstheme="majorBidi"/>
          <w:noProof/>
        </w:rPr>
      </w:pPr>
    </w:p>
    <w:p w14:paraId="5CF7409E" w14:textId="15C75F0D" w:rsidR="00CC0891" w:rsidRPr="001146A4" w:rsidRDefault="00F5400D">
      <w:pPr>
        <w:rPr>
          <w:rFonts w:asciiTheme="majorBidi" w:hAnsiTheme="majorBidi" w:cstheme="majorBidi"/>
          <w:noProof/>
        </w:rPr>
      </w:pPr>
      <w:r w:rsidRPr="001146A4">
        <w:rPr>
          <w:rFonts w:asciiTheme="majorBidi" w:hAnsiTheme="majorBidi" w:cstheme="majorBidi"/>
          <w:noProof/>
        </w:rPr>
        <w:t>Fig</w:t>
      </w:r>
      <w:r w:rsidR="00775AD9" w:rsidRPr="001146A4">
        <w:rPr>
          <w:rFonts w:asciiTheme="majorBidi" w:hAnsiTheme="majorBidi" w:cstheme="majorBidi"/>
          <w:noProof/>
        </w:rPr>
        <w:t xml:space="preserve"> 4</w:t>
      </w:r>
      <w:r w:rsidRPr="001146A4">
        <w:rPr>
          <w:rFonts w:asciiTheme="majorBidi" w:hAnsiTheme="majorBidi" w:cstheme="majorBidi"/>
          <w:noProof/>
        </w:rPr>
        <w:t>:</w:t>
      </w:r>
      <w:r w:rsidR="00874A56" w:rsidRPr="001146A4">
        <w:rPr>
          <w:rFonts w:asciiTheme="majorBidi" w:hAnsiTheme="majorBidi" w:cstheme="majorBidi"/>
          <w:noProof/>
        </w:rPr>
        <w:t xml:space="preserve"> </w:t>
      </w:r>
      <w:bookmarkStart w:id="6" w:name="_Hlk126528679"/>
      <w:r w:rsidR="00874A56" w:rsidRPr="001146A4">
        <w:rPr>
          <w:rFonts w:asciiTheme="majorBidi" w:hAnsiTheme="majorBidi" w:cstheme="majorBidi"/>
          <w:noProof/>
        </w:rPr>
        <w:t xml:space="preserve">Video editing </w:t>
      </w:r>
      <w:r w:rsidR="003E20E9" w:rsidRPr="001146A4">
        <w:rPr>
          <w:rFonts w:asciiTheme="majorBidi" w:hAnsiTheme="majorBidi" w:cstheme="majorBidi"/>
          <w:noProof/>
        </w:rPr>
        <w:t>in</w:t>
      </w:r>
      <w:r w:rsidR="00874A56" w:rsidRPr="001146A4">
        <w:rPr>
          <w:rFonts w:asciiTheme="majorBidi" w:hAnsiTheme="majorBidi" w:cstheme="majorBidi"/>
          <w:noProof/>
        </w:rPr>
        <w:t xml:space="preserve"> Canva</w:t>
      </w:r>
      <w:bookmarkEnd w:id="6"/>
    </w:p>
    <w:p w14:paraId="3094897B" w14:textId="2911BE95" w:rsidR="00CC0891" w:rsidRPr="001146A4" w:rsidRDefault="00CC0891">
      <w:pPr>
        <w:rPr>
          <w:rFonts w:asciiTheme="majorBidi" w:hAnsiTheme="majorBidi" w:cstheme="majorBidi"/>
          <w:noProof/>
        </w:rPr>
      </w:pPr>
    </w:p>
    <w:p w14:paraId="1F03DE94" w14:textId="7A7404FD" w:rsidR="00CC0891" w:rsidRPr="001146A4" w:rsidRDefault="00CC0891">
      <w:pPr>
        <w:rPr>
          <w:rFonts w:asciiTheme="majorBidi" w:hAnsiTheme="majorBidi" w:cstheme="majorBidi"/>
          <w:noProof/>
        </w:rPr>
      </w:pPr>
    </w:p>
    <w:p w14:paraId="7D11106E" w14:textId="089DFF80" w:rsidR="00CC0891" w:rsidRPr="001146A4" w:rsidRDefault="00CC0891">
      <w:pPr>
        <w:rPr>
          <w:rFonts w:asciiTheme="majorBidi" w:hAnsiTheme="majorBidi" w:cstheme="majorBidi"/>
          <w:noProof/>
        </w:rPr>
      </w:pPr>
    </w:p>
    <w:p w14:paraId="0941A725" w14:textId="64DB7321" w:rsidR="00CC0891" w:rsidRPr="001146A4" w:rsidRDefault="00775AD9" w:rsidP="00775AD9">
      <w:pPr>
        <w:tabs>
          <w:tab w:val="left" w:pos="9665"/>
        </w:tabs>
        <w:rPr>
          <w:rFonts w:asciiTheme="majorBidi" w:hAnsiTheme="majorBidi" w:cstheme="majorBidi"/>
          <w:noProof/>
        </w:rPr>
      </w:pPr>
      <w:r w:rsidRPr="001146A4">
        <w:rPr>
          <w:rFonts w:asciiTheme="majorBidi" w:hAnsiTheme="majorBidi" w:cstheme="majorBidi"/>
          <w:noProof/>
        </w:rPr>
        <w:t xml:space="preserve">                                                                                                                                                                                                Fig 5: </w:t>
      </w:r>
      <w:bookmarkStart w:id="7" w:name="_Hlk126528694"/>
      <w:r w:rsidRPr="001146A4">
        <w:rPr>
          <w:rFonts w:asciiTheme="majorBidi" w:hAnsiTheme="majorBidi" w:cstheme="majorBidi"/>
          <w:noProof/>
        </w:rPr>
        <w:t xml:space="preserve">Illustrations created </w:t>
      </w:r>
      <w:r w:rsidR="003E20E9" w:rsidRPr="001146A4">
        <w:rPr>
          <w:rFonts w:asciiTheme="majorBidi" w:hAnsiTheme="majorBidi" w:cstheme="majorBidi"/>
          <w:noProof/>
        </w:rPr>
        <w:t>in</w:t>
      </w:r>
      <w:r w:rsidRPr="001146A4">
        <w:rPr>
          <w:rFonts w:asciiTheme="majorBidi" w:hAnsiTheme="majorBidi" w:cstheme="majorBidi"/>
          <w:noProof/>
        </w:rPr>
        <w:t xml:space="preserve"> Procreate</w:t>
      </w:r>
      <w:bookmarkEnd w:id="7"/>
    </w:p>
    <w:p w14:paraId="7AADF29D" w14:textId="77777777" w:rsidR="00CC0891" w:rsidRPr="001146A4" w:rsidRDefault="00CC0891">
      <w:pPr>
        <w:rPr>
          <w:rFonts w:asciiTheme="majorBidi" w:hAnsiTheme="majorBidi" w:cstheme="majorBidi"/>
          <w:noProof/>
        </w:rPr>
      </w:pPr>
    </w:p>
    <w:p w14:paraId="2D859B39" w14:textId="77777777" w:rsidR="00CC0891" w:rsidRPr="001146A4" w:rsidRDefault="00CC0891">
      <w:pPr>
        <w:rPr>
          <w:rFonts w:asciiTheme="majorBidi" w:hAnsiTheme="majorBidi" w:cstheme="majorBidi"/>
          <w:noProof/>
        </w:rPr>
      </w:pPr>
    </w:p>
    <w:p w14:paraId="21717D6F" w14:textId="16F50EB5" w:rsidR="00CC0891" w:rsidRPr="001146A4" w:rsidRDefault="00CC0891">
      <w:pPr>
        <w:rPr>
          <w:rFonts w:asciiTheme="majorBidi" w:hAnsiTheme="majorBidi" w:cstheme="majorBidi"/>
          <w:noProof/>
        </w:rPr>
      </w:pPr>
    </w:p>
    <w:p w14:paraId="226A5B62" w14:textId="3407CAA5" w:rsidR="00CC0891" w:rsidRPr="001146A4" w:rsidRDefault="00CC0891">
      <w:pPr>
        <w:rPr>
          <w:rFonts w:asciiTheme="majorBidi" w:hAnsiTheme="majorBidi" w:cstheme="majorBidi"/>
          <w:noProof/>
        </w:rPr>
      </w:pPr>
    </w:p>
    <w:p w14:paraId="089C1436" w14:textId="19E5DD60" w:rsidR="000306F3" w:rsidRPr="001146A4" w:rsidRDefault="00A112BD">
      <w:pPr>
        <w:rPr>
          <w:rFonts w:asciiTheme="majorBidi" w:hAnsiTheme="majorBidi" w:cstheme="majorBidi"/>
          <w:noProof/>
        </w:rPr>
      </w:pPr>
      <w:r w:rsidRPr="001146A4">
        <w:rPr>
          <w:rFonts w:asciiTheme="majorBidi" w:hAnsiTheme="majorBidi" w:cstheme="majorBidi"/>
          <w:noProof/>
          <w:color w:val="2B579A"/>
          <w:shd w:val="clear" w:color="auto" w:fill="E6E6E6"/>
          <w:lang w:eastAsia="en-GB"/>
        </w:rPr>
        <w:lastRenderedPageBreak/>
        <w:drawing>
          <wp:anchor distT="0" distB="0" distL="114300" distR="114300" simplePos="0" relativeHeight="251676672" behindDoc="1" locked="0" layoutInCell="1" allowOverlap="1" wp14:anchorId="4CD61E48" wp14:editId="0ED6C730">
            <wp:simplePos x="0" y="0"/>
            <wp:positionH relativeFrom="margin">
              <wp:posOffset>9532</wp:posOffset>
            </wp:positionH>
            <wp:positionV relativeFrom="paragraph">
              <wp:posOffset>283807</wp:posOffset>
            </wp:positionV>
            <wp:extent cx="2468880" cy="3601085"/>
            <wp:effectExtent l="0" t="0" r="7620" b="0"/>
            <wp:wrapTight wrapText="bothSides">
              <wp:wrapPolygon edited="0">
                <wp:start x="0" y="0"/>
                <wp:lineTo x="0" y="21482"/>
                <wp:lineTo x="21500" y="21482"/>
                <wp:lineTo x="21500" y="0"/>
                <wp:lineTo x="0" y="0"/>
              </wp:wrapPolygon>
            </wp:wrapTight>
            <wp:docPr id="300" name="Picture 300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A picture containing in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80" cy="3601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EAD4B9" w14:textId="67869D6E" w:rsidR="00415E87" w:rsidRPr="001146A4" w:rsidRDefault="00415E87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996C406" w14:textId="4D74A4D8" w:rsidR="000306F3" w:rsidRPr="001146A4" w:rsidRDefault="000306F3" w:rsidP="000306F3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8C68F4D" w14:textId="0EE4E21D" w:rsidR="00A112BD" w:rsidRPr="001146A4" w:rsidRDefault="00515988" w:rsidP="000306F3">
      <w:pPr>
        <w:tabs>
          <w:tab w:val="left" w:pos="1236"/>
        </w:tabs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hAnsiTheme="majorBidi" w:cstheme="majorBidi"/>
          <w:noProof/>
          <w:lang w:eastAsia="en-GB"/>
        </w:rPr>
        <w:drawing>
          <wp:anchor distT="0" distB="0" distL="114300" distR="114300" simplePos="0" relativeHeight="251673600" behindDoc="0" locked="0" layoutInCell="1" allowOverlap="1" wp14:anchorId="5A2D8FEC" wp14:editId="6B1FA8B9">
            <wp:simplePos x="0" y="0"/>
            <wp:positionH relativeFrom="column">
              <wp:posOffset>2600325</wp:posOffset>
            </wp:positionH>
            <wp:positionV relativeFrom="paragraph">
              <wp:posOffset>106045</wp:posOffset>
            </wp:positionV>
            <wp:extent cx="2927350" cy="2886710"/>
            <wp:effectExtent l="0" t="0" r="6350" b="0"/>
            <wp:wrapSquare wrapText="bothSides"/>
            <wp:docPr id="10" name="Picture 10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Logo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504" t="23918" r="11738" b="33399"/>
                    <a:stretch/>
                  </pic:blipFill>
                  <pic:spPr bwMode="auto">
                    <a:xfrm>
                      <a:off x="0" y="0"/>
                      <a:ext cx="2927350" cy="288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464AA816" w14:textId="77777777" w:rsidR="00515988" w:rsidRPr="001146A4" w:rsidRDefault="00515988" w:rsidP="000306F3">
      <w:pPr>
        <w:tabs>
          <w:tab w:val="left" w:pos="1236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7987B492" w14:textId="77777777" w:rsidR="00515988" w:rsidRPr="001146A4" w:rsidRDefault="00515988" w:rsidP="000306F3">
      <w:pPr>
        <w:tabs>
          <w:tab w:val="left" w:pos="1236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07CC98FC" w14:textId="77777777" w:rsidR="00515988" w:rsidRPr="001146A4" w:rsidRDefault="00515988" w:rsidP="000306F3">
      <w:pPr>
        <w:tabs>
          <w:tab w:val="left" w:pos="1236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10A88B2B" w14:textId="77777777" w:rsidR="00515988" w:rsidRPr="001146A4" w:rsidRDefault="00515988" w:rsidP="000306F3">
      <w:pPr>
        <w:tabs>
          <w:tab w:val="left" w:pos="1236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04511866" w14:textId="77777777" w:rsidR="00515988" w:rsidRPr="001146A4" w:rsidRDefault="00515988" w:rsidP="000306F3">
      <w:pPr>
        <w:tabs>
          <w:tab w:val="left" w:pos="1236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46E96DA3" w14:textId="77777777" w:rsidR="00515988" w:rsidRPr="001146A4" w:rsidRDefault="00515988" w:rsidP="000306F3">
      <w:pPr>
        <w:tabs>
          <w:tab w:val="left" w:pos="1236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56BAE10F" w14:textId="77777777" w:rsidR="00515988" w:rsidRPr="001146A4" w:rsidRDefault="00515988" w:rsidP="000306F3">
      <w:pPr>
        <w:tabs>
          <w:tab w:val="left" w:pos="1236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1CBD0B15" w14:textId="77777777" w:rsidR="00515988" w:rsidRPr="001146A4" w:rsidRDefault="00515988" w:rsidP="000306F3">
      <w:pPr>
        <w:tabs>
          <w:tab w:val="left" w:pos="1236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24E243F3" w14:textId="77777777" w:rsidR="00515988" w:rsidRPr="001146A4" w:rsidRDefault="00515988" w:rsidP="000306F3">
      <w:pPr>
        <w:tabs>
          <w:tab w:val="left" w:pos="1236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494989C9" w14:textId="77777777" w:rsidR="00515988" w:rsidRPr="001146A4" w:rsidRDefault="00515988" w:rsidP="000306F3">
      <w:pPr>
        <w:tabs>
          <w:tab w:val="left" w:pos="1236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3BB63014" w14:textId="391F3652" w:rsidR="000306F3" w:rsidRPr="001146A4" w:rsidRDefault="000306F3" w:rsidP="000306F3">
      <w:pPr>
        <w:tabs>
          <w:tab w:val="left" w:pos="1236"/>
        </w:tabs>
        <w:rPr>
          <w:rFonts w:asciiTheme="majorBidi" w:hAnsiTheme="majorBidi" w:cstheme="majorBidi"/>
          <w:noProof/>
          <w:sz w:val="24"/>
          <w:szCs w:val="24"/>
        </w:rPr>
      </w:pPr>
      <w:r w:rsidRPr="001146A4">
        <w:rPr>
          <w:rFonts w:asciiTheme="majorBidi" w:hAnsiTheme="majorBidi" w:cstheme="majorBidi"/>
          <w:sz w:val="24"/>
          <w:szCs w:val="24"/>
          <w:lang w:val="en-US"/>
        </w:rPr>
        <w:t>Fig</w:t>
      </w:r>
      <w:r w:rsidR="00E25C97" w:rsidRPr="001146A4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85651B" w:rsidRPr="001146A4">
        <w:rPr>
          <w:rFonts w:asciiTheme="majorBidi" w:hAnsiTheme="majorBidi" w:cstheme="majorBidi"/>
          <w:sz w:val="24"/>
          <w:szCs w:val="24"/>
          <w:lang w:val="en-US"/>
        </w:rPr>
        <w:t>6</w:t>
      </w:r>
      <w:r w:rsidRPr="001146A4">
        <w:rPr>
          <w:rFonts w:asciiTheme="majorBidi" w:hAnsiTheme="majorBidi" w:cstheme="majorBidi"/>
          <w:sz w:val="24"/>
          <w:szCs w:val="24"/>
          <w:lang w:val="en-US"/>
        </w:rPr>
        <w:t xml:space="preserve">: </w:t>
      </w:r>
      <w:bookmarkStart w:id="8" w:name="_Hlk126528785"/>
      <w:r w:rsidR="001F68FF" w:rsidRPr="001146A4">
        <w:rPr>
          <w:rFonts w:asciiTheme="majorBidi" w:hAnsiTheme="majorBidi" w:cstheme="majorBidi"/>
          <w:noProof/>
          <w:sz w:val="24"/>
          <w:szCs w:val="24"/>
        </w:rPr>
        <w:t>Photogrammetry</w:t>
      </w:r>
      <w:r w:rsidR="00A112BD" w:rsidRPr="001146A4">
        <w:rPr>
          <w:rFonts w:asciiTheme="majorBidi" w:hAnsiTheme="majorBidi" w:cstheme="majorBidi"/>
          <w:noProof/>
          <w:sz w:val="24"/>
          <w:szCs w:val="24"/>
        </w:rPr>
        <w:t xml:space="preserve"> set-up and shooting </w:t>
      </w:r>
      <w:r w:rsidR="001F68FF" w:rsidRPr="001146A4">
        <w:rPr>
          <w:rFonts w:asciiTheme="majorBidi" w:hAnsiTheme="majorBidi" w:cstheme="majorBidi"/>
          <w:noProof/>
          <w:sz w:val="24"/>
          <w:szCs w:val="24"/>
        </w:rPr>
        <w:t>technique</w:t>
      </w:r>
      <w:bookmarkEnd w:id="8"/>
    </w:p>
    <w:p w14:paraId="2369A271" w14:textId="26898D76" w:rsidR="001F68FF" w:rsidRPr="001146A4" w:rsidRDefault="001F68FF" w:rsidP="000306F3">
      <w:pPr>
        <w:tabs>
          <w:tab w:val="left" w:pos="1236"/>
        </w:tabs>
        <w:rPr>
          <w:rFonts w:asciiTheme="majorBidi" w:hAnsiTheme="majorBidi" w:cstheme="majorBidi"/>
          <w:noProof/>
          <w:sz w:val="24"/>
          <w:szCs w:val="24"/>
        </w:rPr>
      </w:pPr>
    </w:p>
    <w:p w14:paraId="0604BB7E" w14:textId="7E997928" w:rsidR="001F68FF" w:rsidRPr="001146A4" w:rsidRDefault="001F68FF" w:rsidP="000306F3">
      <w:pPr>
        <w:tabs>
          <w:tab w:val="left" w:pos="1236"/>
        </w:tabs>
        <w:rPr>
          <w:rFonts w:asciiTheme="majorBidi" w:hAnsiTheme="majorBidi" w:cstheme="majorBidi"/>
          <w:noProof/>
          <w:sz w:val="24"/>
          <w:szCs w:val="24"/>
        </w:rPr>
      </w:pPr>
    </w:p>
    <w:p w14:paraId="60C9F00F" w14:textId="3E0B6B75" w:rsidR="001F68FF" w:rsidRPr="001146A4" w:rsidRDefault="001F68FF" w:rsidP="000306F3">
      <w:pPr>
        <w:tabs>
          <w:tab w:val="left" w:pos="1236"/>
        </w:tabs>
        <w:rPr>
          <w:rFonts w:asciiTheme="majorBidi" w:hAnsiTheme="majorBidi" w:cstheme="majorBidi"/>
          <w:noProof/>
          <w:sz w:val="24"/>
          <w:szCs w:val="24"/>
        </w:rPr>
      </w:pPr>
    </w:p>
    <w:p w14:paraId="57263295" w14:textId="76A5AB6D" w:rsidR="001F68FF" w:rsidRPr="001146A4" w:rsidRDefault="001F68FF" w:rsidP="000306F3">
      <w:pPr>
        <w:tabs>
          <w:tab w:val="left" w:pos="1236"/>
        </w:tabs>
        <w:rPr>
          <w:rFonts w:asciiTheme="majorBidi" w:hAnsiTheme="majorBidi" w:cstheme="majorBidi"/>
          <w:noProof/>
          <w:sz w:val="24"/>
          <w:szCs w:val="24"/>
        </w:rPr>
      </w:pPr>
    </w:p>
    <w:p w14:paraId="1D945682" w14:textId="5EC78A5F" w:rsidR="001F68FF" w:rsidRPr="001146A4" w:rsidRDefault="001F68FF" w:rsidP="000306F3">
      <w:pPr>
        <w:tabs>
          <w:tab w:val="left" w:pos="1236"/>
        </w:tabs>
        <w:rPr>
          <w:rFonts w:asciiTheme="majorBidi" w:hAnsiTheme="majorBidi" w:cstheme="majorBidi"/>
          <w:noProof/>
          <w:sz w:val="24"/>
          <w:szCs w:val="24"/>
        </w:rPr>
      </w:pPr>
    </w:p>
    <w:p w14:paraId="745A11B5" w14:textId="4ADB29B0" w:rsidR="001F68FF" w:rsidRPr="001146A4" w:rsidRDefault="00675FF5" w:rsidP="000306F3">
      <w:pPr>
        <w:tabs>
          <w:tab w:val="left" w:pos="1236"/>
        </w:tabs>
        <w:rPr>
          <w:rFonts w:asciiTheme="majorBidi" w:hAnsiTheme="majorBidi" w:cstheme="majorBidi"/>
          <w:noProof/>
          <w:sz w:val="24"/>
          <w:szCs w:val="24"/>
        </w:rPr>
      </w:pPr>
      <w:r w:rsidRPr="001146A4">
        <w:rPr>
          <w:rFonts w:asciiTheme="majorBidi" w:hAnsiTheme="majorBidi" w:cstheme="majorBidi"/>
          <w:noProof/>
          <w:lang w:eastAsia="en-GB"/>
        </w:rPr>
        <w:lastRenderedPageBreak/>
        <w:drawing>
          <wp:anchor distT="0" distB="0" distL="114300" distR="114300" simplePos="0" relativeHeight="251746304" behindDoc="0" locked="0" layoutInCell="1" allowOverlap="1" wp14:anchorId="292DD8ED" wp14:editId="1161E4D0">
            <wp:simplePos x="0" y="0"/>
            <wp:positionH relativeFrom="column">
              <wp:posOffset>6581948</wp:posOffset>
            </wp:positionH>
            <wp:positionV relativeFrom="paragraph">
              <wp:posOffset>295744</wp:posOffset>
            </wp:positionV>
            <wp:extent cx="2641310" cy="2255058"/>
            <wp:effectExtent l="0" t="0" r="6985" b="0"/>
            <wp:wrapSquare wrapText="bothSides"/>
            <wp:docPr id="18" name="Picture 1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310" cy="2255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46A4">
        <w:rPr>
          <w:rFonts w:asciiTheme="majorBidi" w:hAnsiTheme="majorBidi" w:cstheme="majorBidi"/>
          <w:noProof/>
          <w:lang w:eastAsia="en-GB"/>
        </w:rPr>
        <w:drawing>
          <wp:anchor distT="0" distB="0" distL="114300" distR="114300" simplePos="0" relativeHeight="251745280" behindDoc="0" locked="0" layoutInCell="1" allowOverlap="1" wp14:anchorId="38E6388C" wp14:editId="54DB30E9">
            <wp:simplePos x="0" y="0"/>
            <wp:positionH relativeFrom="column">
              <wp:posOffset>3594735</wp:posOffset>
            </wp:positionH>
            <wp:positionV relativeFrom="paragraph">
              <wp:posOffset>373380</wp:posOffset>
            </wp:positionV>
            <wp:extent cx="2874645" cy="2176780"/>
            <wp:effectExtent l="0" t="0" r="1905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57" t="15900" r="10775" b="12888"/>
                    <a:stretch/>
                  </pic:blipFill>
                  <pic:spPr bwMode="auto">
                    <a:xfrm>
                      <a:off x="0" y="0"/>
                      <a:ext cx="2874645" cy="217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46A4">
        <w:rPr>
          <w:rFonts w:asciiTheme="majorBidi" w:hAnsiTheme="majorBidi" w:cstheme="majorBidi"/>
          <w:noProof/>
          <w:lang w:eastAsia="en-GB"/>
        </w:rPr>
        <w:drawing>
          <wp:anchor distT="0" distB="0" distL="114300" distR="114300" simplePos="0" relativeHeight="251744256" behindDoc="0" locked="0" layoutInCell="1" allowOverlap="1" wp14:anchorId="76A44E85" wp14:editId="25AA9981">
            <wp:simplePos x="0" y="0"/>
            <wp:positionH relativeFrom="column">
              <wp:posOffset>-422564</wp:posOffset>
            </wp:positionH>
            <wp:positionV relativeFrom="paragraph">
              <wp:posOffset>-404</wp:posOffset>
            </wp:positionV>
            <wp:extent cx="3677920" cy="3052445"/>
            <wp:effectExtent l="0" t="0" r="0" b="0"/>
            <wp:wrapSquare wrapText="bothSides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7920" cy="3052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626F14" w14:textId="767D9CB9" w:rsidR="001F68FF" w:rsidRPr="001146A4" w:rsidRDefault="00E44B85" w:rsidP="000306F3">
      <w:pPr>
        <w:tabs>
          <w:tab w:val="left" w:pos="1236"/>
        </w:tabs>
        <w:rPr>
          <w:rFonts w:asciiTheme="majorBidi" w:hAnsiTheme="majorBidi" w:cstheme="majorBidi"/>
          <w:noProof/>
          <w:sz w:val="24"/>
          <w:szCs w:val="24"/>
        </w:rPr>
      </w:pPr>
      <w:r w:rsidRPr="001146A4">
        <w:rPr>
          <w:rFonts w:asciiTheme="majorBidi" w:hAnsiTheme="majorBidi" w:cstheme="majorBidi"/>
        </w:rPr>
        <w:t xml:space="preserve"> </w:t>
      </w:r>
    </w:p>
    <w:p w14:paraId="707FD537" w14:textId="34BB5724" w:rsidR="00675FF5" w:rsidRPr="001146A4" w:rsidRDefault="00675FF5" w:rsidP="000306F3">
      <w:pPr>
        <w:tabs>
          <w:tab w:val="left" w:pos="1236"/>
        </w:tabs>
        <w:rPr>
          <w:rFonts w:asciiTheme="majorBidi" w:hAnsiTheme="majorBidi" w:cstheme="majorBidi"/>
          <w:noProof/>
        </w:rPr>
      </w:pPr>
    </w:p>
    <w:p w14:paraId="437E16E1" w14:textId="23A800D7" w:rsidR="001F68FF" w:rsidRPr="001146A4" w:rsidRDefault="006468A5" w:rsidP="000306F3">
      <w:pPr>
        <w:tabs>
          <w:tab w:val="left" w:pos="1236"/>
        </w:tabs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hAnsiTheme="majorBidi" w:cstheme="majorBidi"/>
          <w:sz w:val="24"/>
          <w:szCs w:val="24"/>
          <w:lang w:val="en-US"/>
        </w:rPr>
        <w:t xml:space="preserve">Fig </w:t>
      </w:r>
      <w:r w:rsidR="0085651B" w:rsidRPr="001146A4">
        <w:rPr>
          <w:rFonts w:asciiTheme="majorBidi" w:hAnsiTheme="majorBidi" w:cstheme="majorBidi"/>
          <w:sz w:val="24"/>
          <w:szCs w:val="24"/>
          <w:lang w:val="en-US"/>
        </w:rPr>
        <w:t>7</w:t>
      </w:r>
      <w:r w:rsidRPr="001146A4">
        <w:rPr>
          <w:rFonts w:asciiTheme="majorBidi" w:hAnsiTheme="majorBidi" w:cstheme="majorBidi"/>
          <w:sz w:val="24"/>
          <w:szCs w:val="24"/>
          <w:lang w:val="en-US"/>
        </w:rPr>
        <w:t xml:space="preserve">: </w:t>
      </w:r>
      <w:bookmarkStart w:id="9" w:name="_Hlk126529033"/>
      <w:r w:rsidRPr="001146A4">
        <w:rPr>
          <w:rFonts w:asciiTheme="majorBidi" w:hAnsiTheme="majorBidi" w:cstheme="majorBidi"/>
          <w:sz w:val="24"/>
          <w:szCs w:val="24"/>
          <w:lang w:val="en-US"/>
        </w:rPr>
        <w:t>Dense</w:t>
      </w:r>
      <w:r w:rsidR="007D1AA0" w:rsidRPr="001146A4">
        <w:rPr>
          <w:rFonts w:asciiTheme="majorBidi" w:hAnsiTheme="majorBidi" w:cstheme="majorBidi"/>
          <w:sz w:val="24"/>
          <w:szCs w:val="24"/>
          <w:lang w:val="en-US"/>
        </w:rPr>
        <w:t xml:space="preserve"> point</w:t>
      </w:r>
      <w:r w:rsidRPr="001146A4">
        <w:rPr>
          <w:rFonts w:asciiTheme="majorBidi" w:hAnsiTheme="majorBidi" w:cstheme="majorBidi"/>
          <w:sz w:val="24"/>
          <w:szCs w:val="24"/>
          <w:lang w:val="en-US"/>
        </w:rPr>
        <w:t xml:space="preserve"> cloud of lung cake</w:t>
      </w:r>
      <w:bookmarkEnd w:id="9"/>
      <w:r w:rsidR="00161C59" w:rsidRPr="001146A4">
        <w:rPr>
          <w:rFonts w:asciiTheme="majorBidi" w:hAnsiTheme="majorBidi" w:cstheme="majorBidi"/>
          <w:sz w:val="24"/>
          <w:szCs w:val="24"/>
          <w:lang w:val="en-US"/>
        </w:rPr>
        <w:t xml:space="preserve">                                   </w:t>
      </w:r>
      <w:r w:rsidR="00675FF5" w:rsidRPr="001146A4">
        <w:rPr>
          <w:rFonts w:asciiTheme="majorBidi" w:hAnsiTheme="majorBidi" w:cstheme="majorBidi"/>
          <w:sz w:val="24"/>
          <w:szCs w:val="24"/>
          <w:lang w:val="en-US"/>
        </w:rPr>
        <w:t xml:space="preserve">Fig </w:t>
      </w:r>
      <w:r w:rsidR="0085651B" w:rsidRPr="001146A4">
        <w:rPr>
          <w:rFonts w:asciiTheme="majorBidi" w:hAnsiTheme="majorBidi" w:cstheme="majorBidi"/>
          <w:sz w:val="24"/>
          <w:szCs w:val="24"/>
          <w:lang w:val="en-US"/>
        </w:rPr>
        <w:t>8</w:t>
      </w:r>
      <w:r w:rsidR="00675FF5" w:rsidRPr="001146A4">
        <w:rPr>
          <w:rFonts w:asciiTheme="majorBidi" w:hAnsiTheme="majorBidi" w:cstheme="majorBidi"/>
          <w:sz w:val="24"/>
          <w:szCs w:val="24"/>
          <w:lang w:val="en-US"/>
        </w:rPr>
        <w:t xml:space="preserve">: </w:t>
      </w:r>
      <w:bookmarkStart w:id="10" w:name="_Hlk126529067"/>
      <w:r w:rsidR="00675FF5" w:rsidRPr="001146A4">
        <w:rPr>
          <w:rFonts w:asciiTheme="majorBidi" w:hAnsiTheme="majorBidi" w:cstheme="majorBidi"/>
          <w:sz w:val="24"/>
          <w:szCs w:val="24"/>
          <w:lang w:val="en-US"/>
        </w:rPr>
        <w:t xml:space="preserve">Mesh of Lung cake before (left) and after (right) using the lasso tool </w:t>
      </w:r>
      <w:bookmarkEnd w:id="10"/>
    </w:p>
    <w:p w14:paraId="361FCF78" w14:textId="58564450" w:rsidR="00535AE4" w:rsidRPr="001146A4" w:rsidRDefault="00535AE4" w:rsidP="00535AE4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2E9B0F2" w14:textId="54842F5C" w:rsidR="00535AE4" w:rsidRPr="001146A4" w:rsidRDefault="00535AE4" w:rsidP="00535AE4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8F95CFE" w14:textId="42DC66B9" w:rsidR="00535AE4" w:rsidRPr="001146A4" w:rsidRDefault="00535AE4" w:rsidP="00535AE4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27F25AD1" w14:textId="3F4928D9" w:rsidR="00535AE4" w:rsidRPr="001146A4" w:rsidRDefault="00535AE4" w:rsidP="00535AE4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4366935" w14:textId="7E5C5B76" w:rsidR="00535AE4" w:rsidRPr="001146A4" w:rsidRDefault="00535AE4" w:rsidP="00535AE4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ABE064A" w14:textId="34231193" w:rsidR="00535AE4" w:rsidRPr="001146A4" w:rsidRDefault="00535AE4" w:rsidP="00535AE4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679F597" w14:textId="04298132" w:rsidR="00535AE4" w:rsidRPr="001146A4" w:rsidRDefault="00535AE4" w:rsidP="00535AE4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17A657F2" w14:textId="5ED42A41" w:rsidR="00535AE4" w:rsidRPr="001146A4" w:rsidRDefault="00535AE4" w:rsidP="00535AE4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</w:p>
    <w:p w14:paraId="0B5621A1" w14:textId="656CE034" w:rsidR="00535AE4" w:rsidRPr="001146A4" w:rsidRDefault="001236A6" w:rsidP="00535AE4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hAnsiTheme="majorBidi" w:cstheme="majorBidi"/>
          <w:noProof/>
          <w:lang w:eastAsia="en-GB"/>
        </w:rPr>
        <w:lastRenderedPageBreak/>
        <w:drawing>
          <wp:anchor distT="0" distB="0" distL="114300" distR="114300" simplePos="0" relativeHeight="251748352" behindDoc="0" locked="0" layoutInCell="1" allowOverlap="1" wp14:anchorId="2A966892" wp14:editId="5D35027A">
            <wp:simplePos x="0" y="0"/>
            <wp:positionH relativeFrom="column">
              <wp:posOffset>3117215</wp:posOffset>
            </wp:positionH>
            <wp:positionV relativeFrom="paragraph">
              <wp:posOffset>82550</wp:posOffset>
            </wp:positionV>
            <wp:extent cx="3964305" cy="2825750"/>
            <wp:effectExtent l="0" t="0" r="0" b="0"/>
            <wp:wrapSquare wrapText="bothSides"/>
            <wp:docPr id="20" name="Picture 20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305" cy="282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0754" w:rsidRPr="001146A4">
        <w:rPr>
          <w:rFonts w:asciiTheme="majorBidi" w:hAnsiTheme="majorBidi" w:cstheme="majorBidi"/>
          <w:noProof/>
          <w:lang w:eastAsia="en-GB"/>
        </w:rPr>
        <w:drawing>
          <wp:anchor distT="0" distB="0" distL="114300" distR="114300" simplePos="0" relativeHeight="251747328" behindDoc="0" locked="0" layoutInCell="1" allowOverlap="1" wp14:anchorId="31622898" wp14:editId="6032CDDD">
            <wp:simplePos x="0" y="0"/>
            <wp:positionH relativeFrom="column">
              <wp:posOffset>-90054</wp:posOffset>
            </wp:positionH>
            <wp:positionV relativeFrom="paragraph">
              <wp:posOffset>13739</wp:posOffset>
            </wp:positionV>
            <wp:extent cx="3131071" cy="2895600"/>
            <wp:effectExtent l="0" t="0" r="0" b="0"/>
            <wp:wrapSquare wrapText="bothSides"/>
            <wp:docPr id="19" name="Picture 19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071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D346AA3" w14:textId="610A5BB4" w:rsidR="00535AE4" w:rsidRPr="001146A4" w:rsidRDefault="00535AE4" w:rsidP="00535AE4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</w:p>
    <w:p w14:paraId="085E692B" w14:textId="16252DCA" w:rsidR="00B65D84" w:rsidRPr="001146A4" w:rsidRDefault="00B65D84" w:rsidP="00B65D84">
      <w:pPr>
        <w:tabs>
          <w:tab w:val="left" w:pos="3204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2A40CE63" w14:textId="44479C60" w:rsidR="00B65D84" w:rsidRPr="001146A4" w:rsidRDefault="00B65D84" w:rsidP="00B65D84">
      <w:pPr>
        <w:tabs>
          <w:tab w:val="left" w:pos="3204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07248272" w14:textId="5038F13E" w:rsidR="00F60754" w:rsidRPr="001146A4" w:rsidRDefault="00F60754" w:rsidP="00A071CE">
      <w:pPr>
        <w:jc w:val="both"/>
        <w:rPr>
          <w:rFonts w:asciiTheme="majorBidi" w:hAnsiTheme="majorBidi" w:cstheme="majorBidi"/>
          <w:noProof/>
          <w:sz w:val="24"/>
          <w:szCs w:val="24"/>
        </w:rPr>
      </w:pPr>
    </w:p>
    <w:p w14:paraId="6C4C6DE8" w14:textId="77777777" w:rsidR="00F60754" w:rsidRPr="001146A4" w:rsidRDefault="00F60754" w:rsidP="00A071CE">
      <w:pPr>
        <w:jc w:val="both"/>
        <w:rPr>
          <w:rFonts w:asciiTheme="majorBidi" w:hAnsiTheme="majorBidi" w:cstheme="majorBidi"/>
          <w:noProof/>
          <w:sz w:val="24"/>
          <w:szCs w:val="24"/>
        </w:rPr>
      </w:pPr>
    </w:p>
    <w:p w14:paraId="56C7B55A" w14:textId="77777777" w:rsidR="00F60754" w:rsidRPr="001146A4" w:rsidRDefault="00F60754" w:rsidP="00A071CE">
      <w:pPr>
        <w:jc w:val="both"/>
        <w:rPr>
          <w:rFonts w:asciiTheme="majorBidi" w:hAnsiTheme="majorBidi" w:cstheme="majorBidi"/>
          <w:noProof/>
          <w:sz w:val="24"/>
          <w:szCs w:val="24"/>
        </w:rPr>
      </w:pPr>
    </w:p>
    <w:p w14:paraId="7C51C403" w14:textId="77777777" w:rsidR="00F60754" w:rsidRPr="001146A4" w:rsidRDefault="00F60754" w:rsidP="00A071CE">
      <w:pPr>
        <w:jc w:val="both"/>
        <w:rPr>
          <w:rFonts w:asciiTheme="majorBidi" w:hAnsiTheme="majorBidi" w:cstheme="majorBidi"/>
          <w:noProof/>
          <w:sz w:val="24"/>
          <w:szCs w:val="24"/>
        </w:rPr>
      </w:pPr>
    </w:p>
    <w:p w14:paraId="25F08307" w14:textId="77777777" w:rsidR="00F60754" w:rsidRPr="001146A4" w:rsidRDefault="00F60754" w:rsidP="00A071CE">
      <w:pPr>
        <w:jc w:val="both"/>
        <w:rPr>
          <w:rFonts w:asciiTheme="majorBidi" w:hAnsiTheme="majorBidi" w:cstheme="majorBidi"/>
          <w:noProof/>
          <w:sz w:val="24"/>
          <w:szCs w:val="24"/>
        </w:rPr>
      </w:pPr>
    </w:p>
    <w:p w14:paraId="16B48BF5" w14:textId="77777777" w:rsidR="00F60754" w:rsidRPr="001146A4" w:rsidRDefault="00F60754" w:rsidP="00A071CE">
      <w:pPr>
        <w:jc w:val="both"/>
        <w:rPr>
          <w:rFonts w:asciiTheme="majorBidi" w:hAnsiTheme="majorBidi" w:cstheme="majorBidi"/>
          <w:noProof/>
          <w:sz w:val="24"/>
          <w:szCs w:val="24"/>
        </w:rPr>
      </w:pPr>
    </w:p>
    <w:p w14:paraId="27652BE1" w14:textId="77777777" w:rsidR="00F60754" w:rsidRPr="001146A4" w:rsidRDefault="00F60754" w:rsidP="00A071CE">
      <w:pPr>
        <w:jc w:val="both"/>
        <w:rPr>
          <w:rFonts w:asciiTheme="majorBidi" w:hAnsiTheme="majorBidi" w:cstheme="majorBidi"/>
          <w:noProof/>
          <w:sz w:val="24"/>
          <w:szCs w:val="24"/>
        </w:rPr>
      </w:pPr>
    </w:p>
    <w:p w14:paraId="00350BCA" w14:textId="68A6523D" w:rsidR="00A071CE" w:rsidRPr="001146A4" w:rsidRDefault="00776630" w:rsidP="00A071CE">
      <w:pPr>
        <w:jc w:val="both"/>
        <w:rPr>
          <w:rFonts w:asciiTheme="majorBidi" w:hAnsiTheme="majorBidi" w:cstheme="majorBidi"/>
          <w:i/>
          <w:iCs/>
          <w:noProof/>
          <w:sz w:val="24"/>
          <w:szCs w:val="24"/>
        </w:rPr>
      </w:pPr>
      <w:r w:rsidRPr="001146A4">
        <w:rPr>
          <w:rFonts w:asciiTheme="majorBidi" w:hAnsiTheme="majorBidi" w:cstheme="majorBidi"/>
          <w:noProof/>
          <w:sz w:val="24"/>
          <w:szCs w:val="24"/>
        </w:rPr>
        <w:t xml:space="preserve">Fig </w:t>
      </w:r>
      <w:r w:rsidR="0085651B" w:rsidRPr="001146A4">
        <w:rPr>
          <w:rFonts w:asciiTheme="majorBidi" w:hAnsiTheme="majorBidi" w:cstheme="majorBidi"/>
          <w:noProof/>
          <w:sz w:val="24"/>
          <w:szCs w:val="24"/>
        </w:rPr>
        <w:t>9</w:t>
      </w:r>
      <w:r w:rsidRPr="001146A4">
        <w:rPr>
          <w:rFonts w:asciiTheme="majorBidi" w:hAnsiTheme="majorBidi" w:cstheme="majorBidi"/>
          <w:noProof/>
          <w:sz w:val="24"/>
          <w:szCs w:val="24"/>
        </w:rPr>
        <w:t xml:space="preserve">: </w:t>
      </w:r>
      <w:bookmarkStart w:id="11" w:name="_Hlk126529138"/>
      <w:r w:rsidR="00A071CE" w:rsidRPr="001146A4">
        <w:rPr>
          <w:rFonts w:asciiTheme="majorBidi" w:hAnsiTheme="majorBidi" w:cstheme="majorBidi"/>
          <w:noProof/>
          <w:sz w:val="24"/>
          <w:szCs w:val="24"/>
        </w:rPr>
        <w:t xml:space="preserve">Low poly </w:t>
      </w:r>
      <w:r w:rsidR="007641F7" w:rsidRPr="001146A4">
        <w:rPr>
          <w:rFonts w:asciiTheme="majorBidi" w:hAnsiTheme="majorBidi" w:cstheme="majorBidi"/>
          <w:noProof/>
          <w:sz w:val="24"/>
          <w:szCs w:val="24"/>
        </w:rPr>
        <w:t xml:space="preserve">textured </w:t>
      </w:r>
      <w:r w:rsidR="00A071CE" w:rsidRPr="001146A4">
        <w:rPr>
          <w:rFonts w:asciiTheme="majorBidi" w:hAnsiTheme="majorBidi" w:cstheme="majorBidi"/>
          <w:noProof/>
          <w:sz w:val="24"/>
          <w:szCs w:val="24"/>
        </w:rPr>
        <w:t>mesh</w:t>
      </w:r>
      <w:r w:rsidR="007641F7" w:rsidRPr="001146A4">
        <w:rPr>
          <w:rFonts w:asciiTheme="majorBidi" w:hAnsiTheme="majorBidi" w:cstheme="majorBidi"/>
          <w:noProof/>
          <w:sz w:val="24"/>
          <w:szCs w:val="24"/>
        </w:rPr>
        <w:t xml:space="preserve"> (left)</w:t>
      </w:r>
      <w:r w:rsidR="00A071CE" w:rsidRPr="001146A4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7641F7" w:rsidRPr="001146A4">
        <w:rPr>
          <w:rFonts w:asciiTheme="majorBidi" w:hAnsiTheme="majorBidi" w:cstheme="majorBidi"/>
          <w:noProof/>
          <w:sz w:val="24"/>
          <w:szCs w:val="24"/>
        </w:rPr>
        <w:t>and</w:t>
      </w:r>
      <w:r w:rsidR="00A071CE" w:rsidRPr="001146A4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7641F7" w:rsidRPr="001146A4">
        <w:rPr>
          <w:rFonts w:asciiTheme="majorBidi" w:hAnsiTheme="majorBidi" w:cstheme="majorBidi"/>
          <w:noProof/>
          <w:sz w:val="24"/>
          <w:szCs w:val="24"/>
        </w:rPr>
        <w:t>h</w:t>
      </w:r>
      <w:r w:rsidR="00A071CE" w:rsidRPr="001146A4">
        <w:rPr>
          <w:rFonts w:asciiTheme="majorBidi" w:hAnsiTheme="majorBidi" w:cstheme="majorBidi"/>
          <w:noProof/>
          <w:sz w:val="24"/>
          <w:szCs w:val="24"/>
        </w:rPr>
        <w:t>igh detail</w:t>
      </w:r>
      <w:r w:rsidR="007641F7" w:rsidRPr="001146A4">
        <w:rPr>
          <w:rFonts w:asciiTheme="majorBidi" w:hAnsiTheme="majorBidi" w:cstheme="majorBidi"/>
          <w:noProof/>
          <w:sz w:val="24"/>
          <w:szCs w:val="24"/>
        </w:rPr>
        <w:t xml:space="preserve"> textured</w:t>
      </w:r>
      <w:r w:rsidR="00A071CE" w:rsidRPr="001146A4">
        <w:rPr>
          <w:rFonts w:asciiTheme="majorBidi" w:hAnsiTheme="majorBidi" w:cstheme="majorBidi"/>
          <w:noProof/>
          <w:sz w:val="24"/>
          <w:szCs w:val="24"/>
        </w:rPr>
        <w:t xml:space="preserve"> mesh</w:t>
      </w:r>
      <w:r w:rsidR="007641F7" w:rsidRPr="001146A4">
        <w:rPr>
          <w:rFonts w:asciiTheme="majorBidi" w:hAnsiTheme="majorBidi" w:cstheme="majorBidi"/>
          <w:noProof/>
          <w:sz w:val="24"/>
          <w:szCs w:val="24"/>
        </w:rPr>
        <w:t xml:space="preserve"> (right)</w:t>
      </w:r>
    </w:p>
    <w:bookmarkEnd w:id="11"/>
    <w:p w14:paraId="6497AAFD" w14:textId="77777777" w:rsidR="00DB1313" w:rsidRPr="001146A4" w:rsidRDefault="00DB1313" w:rsidP="00DB1313">
      <w:pPr>
        <w:rPr>
          <w:rFonts w:asciiTheme="majorBidi" w:hAnsiTheme="majorBidi" w:cstheme="majorBidi"/>
          <w:noProof/>
          <w:sz w:val="24"/>
          <w:szCs w:val="24"/>
        </w:rPr>
      </w:pPr>
    </w:p>
    <w:p w14:paraId="4FAC2A44" w14:textId="441C005E" w:rsidR="00DB1313" w:rsidRPr="001146A4" w:rsidRDefault="00DB1313" w:rsidP="00DB1313">
      <w:pPr>
        <w:tabs>
          <w:tab w:val="left" w:pos="10153"/>
        </w:tabs>
        <w:rPr>
          <w:rFonts w:asciiTheme="majorBidi" w:hAnsiTheme="majorBidi" w:cstheme="majorBidi"/>
          <w:noProof/>
          <w:sz w:val="24"/>
          <w:szCs w:val="24"/>
        </w:rPr>
      </w:pPr>
      <w:r w:rsidRPr="001146A4">
        <w:rPr>
          <w:rFonts w:asciiTheme="majorBidi" w:hAnsiTheme="majorBidi" w:cstheme="majorBidi"/>
          <w:noProof/>
          <w:sz w:val="24"/>
          <w:szCs w:val="24"/>
        </w:rPr>
        <w:tab/>
      </w:r>
    </w:p>
    <w:p w14:paraId="0146F862" w14:textId="1AB3801A" w:rsidR="00DB1313" w:rsidRPr="001146A4" w:rsidRDefault="00DB1313" w:rsidP="00DB1313">
      <w:pPr>
        <w:tabs>
          <w:tab w:val="left" w:pos="10153"/>
        </w:tabs>
        <w:rPr>
          <w:rFonts w:asciiTheme="majorBidi" w:hAnsiTheme="majorBidi" w:cstheme="majorBidi"/>
          <w:noProof/>
          <w:sz w:val="24"/>
          <w:szCs w:val="24"/>
        </w:rPr>
      </w:pPr>
    </w:p>
    <w:p w14:paraId="73461745" w14:textId="62F7B5C0" w:rsidR="00DB1313" w:rsidRPr="001146A4" w:rsidRDefault="00DB1313" w:rsidP="00DB1313">
      <w:pPr>
        <w:tabs>
          <w:tab w:val="left" w:pos="10153"/>
        </w:tabs>
        <w:rPr>
          <w:rFonts w:asciiTheme="majorBidi" w:hAnsiTheme="majorBidi" w:cstheme="majorBidi"/>
          <w:noProof/>
          <w:sz w:val="24"/>
          <w:szCs w:val="24"/>
        </w:rPr>
      </w:pPr>
    </w:p>
    <w:p w14:paraId="54047CC3" w14:textId="4B3321E7" w:rsidR="00DB1313" w:rsidRPr="001146A4" w:rsidRDefault="00DB1313" w:rsidP="00DB1313">
      <w:pPr>
        <w:tabs>
          <w:tab w:val="left" w:pos="10153"/>
        </w:tabs>
        <w:rPr>
          <w:rFonts w:asciiTheme="majorBidi" w:hAnsiTheme="majorBidi" w:cstheme="majorBidi"/>
          <w:noProof/>
          <w:sz w:val="24"/>
          <w:szCs w:val="24"/>
        </w:rPr>
      </w:pPr>
    </w:p>
    <w:p w14:paraId="03A86553" w14:textId="6E43E2C9" w:rsidR="00DB1313" w:rsidRPr="001146A4" w:rsidRDefault="00DB1313" w:rsidP="00DB1313">
      <w:pPr>
        <w:tabs>
          <w:tab w:val="left" w:pos="10153"/>
        </w:tabs>
        <w:rPr>
          <w:rFonts w:asciiTheme="majorBidi" w:hAnsiTheme="majorBidi" w:cstheme="majorBidi"/>
          <w:noProof/>
          <w:sz w:val="24"/>
          <w:szCs w:val="24"/>
        </w:rPr>
      </w:pPr>
    </w:p>
    <w:p w14:paraId="3D603DB8" w14:textId="067D7B1B" w:rsidR="00DB1313" w:rsidRPr="001146A4" w:rsidRDefault="00DB1313" w:rsidP="00DB1313">
      <w:pPr>
        <w:tabs>
          <w:tab w:val="left" w:pos="10153"/>
        </w:tabs>
        <w:rPr>
          <w:rFonts w:asciiTheme="majorBidi" w:hAnsiTheme="majorBidi" w:cstheme="majorBidi"/>
          <w:noProof/>
          <w:sz w:val="24"/>
          <w:szCs w:val="24"/>
        </w:rPr>
      </w:pPr>
    </w:p>
    <w:p w14:paraId="3C99A0DD" w14:textId="77777777" w:rsidR="00953BD1" w:rsidRPr="001146A4" w:rsidRDefault="00953BD1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6C3CC900" w14:textId="03AEB6C5" w:rsidR="00953BD1" w:rsidRPr="001146A4" w:rsidRDefault="0016662B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  <w:r w:rsidRPr="001146A4">
        <w:rPr>
          <w:rFonts w:asciiTheme="majorBidi" w:hAnsiTheme="majorBidi" w:cstheme="majorBidi"/>
          <w:noProof/>
          <w:sz w:val="24"/>
          <w:szCs w:val="24"/>
          <w:lang w:eastAsia="en-GB"/>
        </w:rPr>
        <w:lastRenderedPageBreak/>
        <w:drawing>
          <wp:anchor distT="0" distB="0" distL="114300" distR="114300" simplePos="0" relativeHeight="251679744" behindDoc="1" locked="0" layoutInCell="1" allowOverlap="1" wp14:anchorId="5BBBF4A0" wp14:editId="378CEE3A">
            <wp:simplePos x="0" y="0"/>
            <wp:positionH relativeFrom="margin">
              <wp:posOffset>-74295</wp:posOffset>
            </wp:positionH>
            <wp:positionV relativeFrom="paragraph">
              <wp:posOffset>0</wp:posOffset>
            </wp:positionV>
            <wp:extent cx="4887595" cy="2573655"/>
            <wp:effectExtent l="0" t="0" r="8255" b="0"/>
            <wp:wrapSquare wrapText="bothSides"/>
            <wp:docPr id="233" name="Picture 23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 233" descr="A screenshot of a computer&#10;&#10;Description automatically generated with medium confidence"/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7595" cy="2573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46A4">
        <w:rPr>
          <w:rFonts w:asciiTheme="majorBidi" w:hAnsiTheme="majorBidi" w:cstheme="majorBidi"/>
          <w:noProof/>
          <w:sz w:val="24"/>
          <w:szCs w:val="24"/>
          <w:lang w:eastAsia="en-GB"/>
        </w:rPr>
        <w:drawing>
          <wp:inline distT="0" distB="0" distL="0" distR="0" wp14:anchorId="46F114BA" wp14:editId="2902217A">
            <wp:extent cx="3214254" cy="2578736"/>
            <wp:effectExtent l="0" t="0" r="5715" b="0"/>
            <wp:docPr id="2" name="Picture 2" descr="A picture containing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engineering drawing&#10;&#10;Description automatically generated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0240" cy="2583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45AE2" w14:textId="2B93E05A" w:rsidR="00953BD1" w:rsidRPr="001146A4" w:rsidRDefault="00953BD1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6759257E" w14:textId="0B79A114" w:rsidR="00553754" w:rsidRPr="001146A4" w:rsidRDefault="00953BD1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  <w:r w:rsidRPr="001146A4">
        <w:rPr>
          <w:rFonts w:asciiTheme="majorBidi" w:hAnsiTheme="majorBidi" w:cstheme="majorBidi"/>
          <w:sz w:val="24"/>
          <w:szCs w:val="24"/>
        </w:rPr>
        <w:t>Fig</w:t>
      </w:r>
      <w:r w:rsidR="00D818F0" w:rsidRPr="001146A4">
        <w:rPr>
          <w:rFonts w:asciiTheme="majorBidi" w:hAnsiTheme="majorBidi" w:cstheme="majorBidi"/>
          <w:sz w:val="24"/>
          <w:szCs w:val="24"/>
        </w:rPr>
        <w:t xml:space="preserve"> </w:t>
      </w:r>
      <w:r w:rsidR="0085651B" w:rsidRPr="001146A4">
        <w:rPr>
          <w:rFonts w:asciiTheme="majorBidi" w:hAnsiTheme="majorBidi" w:cstheme="majorBidi"/>
          <w:sz w:val="24"/>
          <w:szCs w:val="24"/>
        </w:rPr>
        <w:t>10</w:t>
      </w:r>
      <w:r w:rsidR="00747963" w:rsidRPr="001146A4">
        <w:rPr>
          <w:rFonts w:asciiTheme="majorBidi" w:hAnsiTheme="majorBidi" w:cstheme="majorBidi"/>
          <w:sz w:val="24"/>
          <w:szCs w:val="24"/>
        </w:rPr>
        <w:t xml:space="preserve">: </w:t>
      </w:r>
      <w:r w:rsidRPr="001146A4">
        <w:rPr>
          <w:rFonts w:asciiTheme="majorBidi" w:hAnsiTheme="majorBidi" w:cstheme="majorBidi"/>
          <w:sz w:val="24"/>
          <w:szCs w:val="24"/>
        </w:rPr>
        <w:t xml:space="preserve">Dense </w:t>
      </w:r>
      <w:r w:rsidR="00553754" w:rsidRPr="001146A4">
        <w:rPr>
          <w:rFonts w:asciiTheme="majorBidi" w:hAnsiTheme="majorBidi" w:cstheme="majorBidi"/>
          <w:sz w:val="24"/>
          <w:szCs w:val="24"/>
        </w:rPr>
        <w:t>p</w:t>
      </w:r>
      <w:r w:rsidRPr="001146A4">
        <w:rPr>
          <w:rFonts w:asciiTheme="majorBidi" w:hAnsiTheme="majorBidi" w:cstheme="majorBidi"/>
          <w:sz w:val="24"/>
          <w:szCs w:val="24"/>
        </w:rPr>
        <w:t xml:space="preserve">oint </w:t>
      </w:r>
      <w:r w:rsidR="00553754" w:rsidRPr="001146A4">
        <w:rPr>
          <w:rFonts w:asciiTheme="majorBidi" w:hAnsiTheme="majorBidi" w:cstheme="majorBidi"/>
          <w:sz w:val="24"/>
          <w:szCs w:val="24"/>
        </w:rPr>
        <w:t>c</w:t>
      </w:r>
      <w:r w:rsidRPr="001146A4">
        <w:rPr>
          <w:rFonts w:asciiTheme="majorBidi" w:hAnsiTheme="majorBidi" w:cstheme="majorBidi"/>
          <w:sz w:val="24"/>
          <w:szCs w:val="24"/>
        </w:rPr>
        <w:t>loud of brain cake</w:t>
      </w:r>
    </w:p>
    <w:p w14:paraId="412016A1" w14:textId="77777777" w:rsidR="00553754" w:rsidRPr="001146A4" w:rsidRDefault="00553754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338623FF" w14:textId="77777777" w:rsidR="00553754" w:rsidRPr="001146A4" w:rsidRDefault="00553754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27BC0172" w14:textId="77777777" w:rsidR="00553754" w:rsidRPr="001146A4" w:rsidRDefault="00553754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229C8460" w14:textId="77777777" w:rsidR="00553754" w:rsidRPr="001146A4" w:rsidRDefault="00553754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344FB989" w14:textId="77777777" w:rsidR="00553754" w:rsidRPr="001146A4" w:rsidRDefault="00553754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5CA19554" w14:textId="77777777" w:rsidR="00553754" w:rsidRPr="001146A4" w:rsidRDefault="00553754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33EBEE54" w14:textId="79BD7E07" w:rsidR="00B75B53" w:rsidRPr="001146A4" w:rsidRDefault="00B07652" w:rsidP="00DB1313">
      <w:pPr>
        <w:tabs>
          <w:tab w:val="left" w:pos="10153"/>
        </w:tabs>
        <w:rPr>
          <w:rFonts w:asciiTheme="majorBidi" w:hAnsiTheme="majorBidi" w:cstheme="majorBidi"/>
          <w:noProof/>
          <w:sz w:val="24"/>
          <w:szCs w:val="24"/>
        </w:rPr>
      </w:pPr>
      <w:r w:rsidRPr="001146A4">
        <w:rPr>
          <w:rFonts w:asciiTheme="majorBidi" w:hAnsiTheme="majorBidi" w:cstheme="majorBidi"/>
          <w:noProof/>
          <w:lang w:eastAsia="en-GB"/>
        </w:rPr>
        <w:lastRenderedPageBreak/>
        <w:drawing>
          <wp:anchor distT="0" distB="0" distL="114300" distR="114300" simplePos="0" relativeHeight="251682816" behindDoc="0" locked="0" layoutInCell="1" allowOverlap="1" wp14:anchorId="3EAF00FE" wp14:editId="74DF86BF">
            <wp:simplePos x="0" y="0"/>
            <wp:positionH relativeFrom="column">
              <wp:posOffset>3521403</wp:posOffset>
            </wp:positionH>
            <wp:positionV relativeFrom="paragraph">
              <wp:posOffset>0</wp:posOffset>
            </wp:positionV>
            <wp:extent cx="3131185" cy="2420620"/>
            <wp:effectExtent l="0" t="0" r="0" b="0"/>
            <wp:wrapSquare wrapText="bothSides"/>
            <wp:docPr id="238" name="Picture 23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 238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185" cy="242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46A4">
        <w:rPr>
          <w:rFonts w:asciiTheme="majorBidi" w:hAnsiTheme="majorBidi" w:cstheme="majorBidi"/>
          <w:noProof/>
          <w:sz w:val="24"/>
          <w:szCs w:val="24"/>
          <w:lang w:eastAsia="en-GB"/>
        </w:rPr>
        <w:drawing>
          <wp:anchor distT="0" distB="0" distL="114300" distR="114300" simplePos="0" relativeHeight="251768832" behindDoc="0" locked="0" layoutInCell="1" allowOverlap="1" wp14:anchorId="4BBAF3F5" wp14:editId="076C8606">
            <wp:simplePos x="0" y="0"/>
            <wp:positionH relativeFrom="column">
              <wp:posOffset>-24007</wp:posOffset>
            </wp:positionH>
            <wp:positionV relativeFrom="paragraph">
              <wp:posOffset>164</wp:posOffset>
            </wp:positionV>
            <wp:extent cx="3398028" cy="2420967"/>
            <wp:effectExtent l="0" t="0" r="0" b="0"/>
            <wp:wrapSquare wrapText="bothSides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 rotWithShape="1"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409" t="38249"/>
                    <a:stretch/>
                  </pic:blipFill>
                  <pic:spPr bwMode="auto">
                    <a:xfrm>
                      <a:off x="0" y="0"/>
                      <a:ext cx="3398028" cy="24209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939A46F" w14:textId="31B20247" w:rsidR="002961B6" w:rsidRPr="001146A4" w:rsidRDefault="002961B6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2B9184E3" w14:textId="77777777" w:rsidR="000D301C" w:rsidRPr="001146A4" w:rsidRDefault="000D301C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0B837D28" w14:textId="77777777" w:rsidR="000D301C" w:rsidRPr="001146A4" w:rsidRDefault="000D301C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16B03A13" w14:textId="77777777" w:rsidR="000D301C" w:rsidRPr="001146A4" w:rsidRDefault="000D301C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72AF9EC4" w14:textId="77777777" w:rsidR="000D301C" w:rsidRPr="001146A4" w:rsidRDefault="000D301C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5701E807" w14:textId="77777777" w:rsidR="000D301C" w:rsidRPr="001146A4" w:rsidRDefault="000D301C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5101CC8A" w14:textId="77777777" w:rsidR="000D301C" w:rsidRPr="001146A4" w:rsidRDefault="000D301C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2729DF2C" w14:textId="77777777" w:rsidR="000D301C" w:rsidRPr="001146A4" w:rsidRDefault="000D301C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7B185AC0" w14:textId="79B661E2" w:rsidR="00DB1313" w:rsidRPr="001146A4" w:rsidRDefault="00426327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  <w:r w:rsidRPr="001146A4">
        <w:rPr>
          <w:rFonts w:asciiTheme="majorBidi" w:hAnsiTheme="majorBidi" w:cstheme="majorBidi"/>
          <w:sz w:val="24"/>
          <w:szCs w:val="24"/>
        </w:rPr>
        <w:t xml:space="preserve">Fig </w:t>
      </w:r>
      <w:r w:rsidR="0085651B" w:rsidRPr="001146A4">
        <w:rPr>
          <w:rFonts w:asciiTheme="majorBidi" w:hAnsiTheme="majorBidi" w:cstheme="majorBidi"/>
          <w:sz w:val="24"/>
          <w:szCs w:val="24"/>
        </w:rPr>
        <w:t>11</w:t>
      </w:r>
      <w:r w:rsidRPr="001146A4">
        <w:rPr>
          <w:rFonts w:asciiTheme="majorBidi" w:hAnsiTheme="majorBidi" w:cstheme="majorBidi"/>
          <w:sz w:val="24"/>
          <w:szCs w:val="24"/>
        </w:rPr>
        <w:t xml:space="preserve">: </w:t>
      </w:r>
      <w:r w:rsidR="00B07652" w:rsidRPr="001146A4">
        <w:rPr>
          <w:rFonts w:asciiTheme="majorBidi" w:hAnsiTheme="majorBidi" w:cstheme="majorBidi"/>
          <w:sz w:val="24"/>
          <w:szCs w:val="24"/>
        </w:rPr>
        <w:t xml:space="preserve">Mesh </w:t>
      </w:r>
      <w:r w:rsidR="00B866AF" w:rsidRPr="001146A4">
        <w:rPr>
          <w:rFonts w:asciiTheme="majorBidi" w:hAnsiTheme="majorBidi" w:cstheme="majorBidi"/>
          <w:sz w:val="24"/>
          <w:szCs w:val="24"/>
        </w:rPr>
        <w:t>output of the brain cake after</w:t>
      </w:r>
      <w:r w:rsidR="00202A2B" w:rsidRPr="001146A4">
        <w:rPr>
          <w:rFonts w:asciiTheme="majorBidi" w:hAnsiTheme="majorBidi" w:cstheme="majorBidi"/>
          <w:sz w:val="24"/>
          <w:szCs w:val="24"/>
        </w:rPr>
        <w:t xml:space="preserve"> using the </w:t>
      </w:r>
      <w:r w:rsidR="000267AD" w:rsidRPr="001146A4">
        <w:rPr>
          <w:rFonts w:asciiTheme="majorBidi" w:hAnsiTheme="majorBidi" w:cstheme="majorBidi"/>
          <w:sz w:val="24"/>
          <w:szCs w:val="24"/>
        </w:rPr>
        <w:t>l</w:t>
      </w:r>
      <w:r w:rsidR="00202A2B" w:rsidRPr="001146A4">
        <w:rPr>
          <w:rFonts w:asciiTheme="majorBidi" w:hAnsiTheme="majorBidi" w:cstheme="majorBidi"/>
          <w:sz w:val="24"/>
          <w:szCs w:val="24"/>
        </w:rPr>
        <w:t>asso</w:t>
      </w:r>
      <w:r w:rsidR="007574D6" w:rsidRPr="001146A4">
        <w:rPr>
          <w:rFonts w:asciiTheme="majorBidi" w:hAnsiTheme="majorBidi" w:cstheme="majorBidi"/>
          <w:sz w:val="24"/>
          <w:szCs w:val="24"/>
        </w:rPr>
        <w:t xml:space="preserve"> tool</w:t>
      </w:r>
      <w:r w:rsidR="00DA0A74" w:rsidRPr="001146A4">
        <w:rPr>
          <w:rFonts w:asciiTheme="majorBidi" w:hAnsiTheme="majorBidi" w:cstheme="majorBidi"/>
          <w:sz w:val="24"/>
          <w:szCs w:val="24"/>
        </w:rPr>
        <w:t xml:space="preserve"> and</w:t>
      </w:r>
      <w:r w:rsidR="00BA08C9" w:rsidRPr="001146A4">
        <w:rPr>
          <w:rFonts w:asciiTheme="majorBidi" w:hAnsiTheme="majorBidi" w:cstheme="majorBidi"/>
          <w:sz w:val="24"/>
          <w:szCs w:val="24"/>
        </w:rPr>
        <w:t xml:space="preserve"> </w:t>
      </w:r>
      <w:r w:rsidR="000267AD" w:rsidRPr="001146A4">
        <w:rPr>
          <w:rFonts w:asciiTheme="majorBidi" w:hAnsiTheme="majorBidi" w:cstheme="majorBidi"/>
          <w:sz w:val="24"/>
          <w:szCs w:val="24"/>
        </w:rPr>
        <w:t>fill holes tool</w:t>
      </w:r>
      <w:r w:rsidR="00DB1313" w:rsidRPr="001146A4">
        <w:rPr>
          <w:rFonts w:asciiTheme="majorBidi" w:hAnsiTheme="majorBidi" w:cstheme="majorBidi"/>
          <w:sz w:val="24"/>
          <w:szCs w:val="24"/>
        </w:rPr>
        <w:tab/>
      </w:r>
    </w:p>
    <w:p w14:paraId="70DF57F9" w14:textId="12C535E7" w:rsidR="00426327" w:rsidRPr="001146A4" w:rsidRDefault="00426327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5C4BAD86" w14:textId="4D2C2910" w:rsidR="00426327" w:rsidRPr="001146A4" w:rsidRDefault="00426327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45B106E8" w14:textId="6CC29E1B" w:rsidR="00426327" w:rsidRPr="001146A4" w:rsidRDefault="00426327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705771C4" w14:textId="5F134C23" w:rsidR="00426327" w:rsidRPr="001146A4" w:rsidRDefault="00426327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55CF422E" w14:textId="3B7B06F4" w:rsidR="00426327" w:rsidRPr="001146A4" w:rsidRDefault="00426327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01F0DFA6" w14:textId="32612F47" w:rsidR="00426327" w:rsidRPr="001146A4" w:rsidRDefault="00426327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45573FFF" w14:textId="049C566B" w:rsidR="00426327" w:rsidRPr="001146A4" w:rsidRDefault="00426327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6E7990B2" w14:textId="0551FF41" w:rsidR="00426327" w:rsidRPr="001146A4" w:rsidRDefault="00426327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79AB3033" w14:textId="00F82D28" w:rsidR="00426327" w:rsidRPr="001146A4" w:rsidRDefault="00426327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  <w:r w:rsidRPr="001146A4">
        <w:rPr>
          <w:rFonts w:asciiTheme="majorBidi" w:hAnsiTheme="majorBidi" w:cstheme="majorBidi"/>
          <w:i/>
          <w:iCs/>
          <w:noProof/>
          <w:sz w:val="24"/>
          <w:szCs w:val="24"/>
          <w:lang w:eastAsia="en-GB"/>
        </w:rPr>
        <w:lastRenderedPageBreak/>
        <w:drawing>
          <wp:inline distT="0" distB="0" distL="0" distR="0" wp14:anchorId="1EDB7FE5" wp14:editId="461040A2">
            <wp:extent cx="3904663" cy="2722418"/>
            <wp:effectExtent l="0" t="0" r="635" b="1905"/>
            <wp:docPr id="301" name="Picture 30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" name="Picture 301" descr="A screenshot of a video game&#10;&#10;Description automatically generated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8524" cy="272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3E4BB" w14:textId="1B16712E" w:rsidR="00426327" w:rsidRPr="001146A4" w:rsidRDefault="00022A92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  <w:r w:rsidRPr="001146A4">
        <w:rPr>
          <w:rFonts w:asciiTheme="majorBidi" w:hAnsiTheme="majorBidi" w:cstheme="majorBidi"/>
          <w:sz w:val="24"/>
          <w:szCs w:val="24"/>
        </w:rPr>
        <w:t>Fig</w:t>
      </w:r>
      <w:r w:rsidR="00607E60" w:rsidRPr="001146A4">
        <w:rPr>
          <w:rFonts w:asciiTheme="majorBidi" w:hAnsiTheme="majorBidi" w:cstheme="majorBidi"/>
          <w:sz w:val="24"/>
          <w:szCs w:val="24"/>
        </w:rPr>
        <w:t xml:space="preserve"> </w:t>
      </w:r>
      <w:r w:rsidRPr="001146A4">
        <w:rPr>
          <w:rFonts w:asciiTheme="majorBidi" w:hAnsiTheme="majorBidi" w:cstheme="majorBidi"/>
          <w:sz w:val="24"/>
          <w:szCs w:val="24"/>
        </w:rPr>
        <w:t>1</w:t>
      </w:r>
      <w:r w:rsidR="0085651B" w:rsidRPr="001146A4">
        <w:rPr>
          <w:rFonts w:asciiTheme="majorBidi" w:hAnsiTheme="majorBidi" w:cstheme="majorBidi"/>
          <w:sz w:val="24"/>
          <w:szCs w:val="24"/>
        </w:rPr>
        <w:t>2</w:t>
      </w:r>
      <w:r w:rsidRPr="001146A4">
        <w:rPr>
          <w:rFonts w:asciiTheme="majorBidi" w:hAnsiTheme="majorBidi" w:cstheme="majorBidi"/>
          <w:sz w:val="24"/>
          <w:szCs w:val="24"/>
        </w:rPr>
        <w:t xml:space="preserve">: Textured </w:t>
      </w:r>
      <w:r w:rsidR="00F13631" w:rsidRPr="001146A4">
        <w:rPr>
          <w:rFonts w:asciiTheme="majorBidi" w:hAnsiTheme="majorBidi" w:cstheme="majorBidi"/>
          <w:sz w:val="24"/>
          <w:szCs w:val="24"/>
        </w:rPr>
        <w:t xml:space="preserve">mesh of </w:t>
      </w:r>
      <w:r w:rsidRPr="001146A4">
        <w:rPr>
          <w:rFonts w:asciiTheme="majorBidi" w:hAnsiTheme="majorBidi" w:cstheme="majorBidi"/>
          <w:sz w:val="24"/>
          <w:szCs w:val="24"/>
        </w:rPr>
        <w:t xml:space="preserve">brain cake </w:t>
      </w:r>
    </w:p>
    <w:p w14:paraId="2FE861BF" w14:textId="2FAAAF09" w:rsidR="00DE4650" w:rsidRPr="001146A4" w:rsidRDefault="00DE4650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2AFA3A17" w14:textId="3D27F408" w:rsidR="00DE4650" w:rsidRPr="001146A4" w:rsidRDefault="00DE4650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1CD0BE7F" w14:textId="77777777" w:rsidR="00DE4650" w:rsidRPr="001146A4" w:rsidRDefault="00DE4650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29A11552" w14:textId="77777777" w:rsidR="00DE4650" w:rsidRPr="001146A4" w:rsidRDefault="00DE4650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73879C46" w14:textId="77777777" w:rsidR="00DE4650" w:rsidRPr="001146A4" w:rsidRDefault="00DE4650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232F4839" w14:textId="77777777" w:rsidR="00DE4650" w:rsidRPr="001146A4" w:rsidRDefault="00DE4650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5D435CD5" w14:textId="6DE3C28E" w:rsidR="00DE4650" w:rsidRPr="001146A4" w:rsidRDefault="00DE4650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34ABE4FC" w14:textId="77777777" w:rsidR="00DE4650" w:rsidRPr="001146A4" w:rsidRDefault="00DE4650" w:rsidP="00DB1313">
      <w:pPr>
        <w:tabs>
          <w:tab w:val="left" w:pos="10153"/>
        </w:tabs>
        <w:rPr>
          <w:rFonts w:asciiTheme="majorBidi" w:hAnsiTheme="majorBidi" w:cstheme="majorBidi"/>
          <w:sz w:val="24"/>
          <w:szCs w:val="24"/>
        </w:rPr>
      </w:pPr>
    </w:p>
    <w:p w14:paraId="0931B10B" w14:textId="77777777" w:rsidR="00E76FCE" w:rsidRPr="001146A4" w:rsidRDefault="00E76FCE" w:rsidP="00E76FCE">
      <w:pPr>
        <w:rPr>
          <w:rFonts w:asciiTheme="majorBidi" w:hAnsiTheme="majorBidi" w:cstheme="majorBidi"/>
          <w:sz w:val="24"/>
          <w:szCs w:val="24"/>
        </w:rPr>
      </w:pPr>
    </w:p>
    <w:p w14:paraId="404B3B6C" w14:textId="5222AEB1" w:rsidR="00261CE0" w:rsidRPr="001146A4" w:rsidRDefault="00261CE0" w:rsidP="00E76FCE">
      <w:pPr>
        <w:rPr>
          <w:rFonts w:asciiTheme="majorBidi" w:hAnsiTheme="majorBidi" w:cstheme="majorBidi"/>
          <w:sz w:val="24"/>
          <w:szCs w:val="24"/>
        </w:rPr>
      </w:pPr>
    </w:p>
    <w:p w14:paraId="7EE64B35" w14:textId="13778D9B" w:rsidR="00E76FCE" w:rsidRPr="001146A4" w:rsidRDefault="00261CE0" w:rsidP="00E76FCE">
      <w:pPr>
        <w:rPr>
          <w:rFonts w:asciiTheme="majorBidi" w:hAnsiTheme="majorBidi" w:cstheme="majorBidi"/>
          <w:sz w:val="24"/>
          <w:szCs w:val="24"/>
        </w:rPr>
      </w:pPr>
      <w:r w:rsidRPr="001146A4">
        <w:rPr>
          <w:rFonts w:asciiTheme="majorBidi" w:hAnsiTheme="majorBidi" w:cstheme="majorBidi"/>
          <w:noProof/>
          <w:lang w:eastAsia="en-GB"/>
        </w:rPr>
        <w:drawing>
          <wp:anchor distT="0" distB="0" distL="114300" distR="114300" simplePos="0" relativeHeight="251750400" behindDoc="0" locked="0" layoutInCell="1" allowOverlap="1" wp14:anchorId="5F6D100C" wp14:editId="5765FD18">
            <wp:simplePos x="0" y="0"/>
            <wp:positionH relativeFrom="column">
              <wp:posOffset>21590</wp:posOffset>
            </wp:positionH>
            <wp:positionV relativeFrom="paragraph">
              <wp:posOffset>92816</wp:posOffset>
            </wp:positionV>
            <wp:extent cx="3366655" cy="3322483"/>
            <wp:effectExtent l="0" t="0" r="5715" b="0"/>
            <wp:wrapSquare wrapText="bothSides"/>
            <wp:docPr id="23" name="Picture 2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6655" cy="3322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146A4">
        <w:rPr>
          <w:rFonts w:asciiTheme="majorBidi" w:hAnsiTheme="majorBidi" w:cstheme="majorBidi"/>
          <w:noProof/>
          <w:lang w:eastAsia="en-GB"/>
        </w:rPr>
        <w:drawing>
          <wp:inline distT="0" distB="0" distL="0" distR="0" wp14:anchorId="14E47171" wp14:editId="498021C3">
            <wp:extent cx="3041073" cy="3416996"/>
            <wp:effectExtent l="0" t="0" r="698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606" cy="341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52A5C" w14:textId="77777777" w:rsidR="00E76FCE" w:rsidRPr="001146A4" w:rsidRDefault="00E76FCE" w:rsidP="00E76FCE">
      <w:pPr>
        <w:rPr>
          <w:rFonts w:asciiTheme="majorBidi" w:hAnsiTheme="majorBidi" w:cstheme="majorBidi"/>
          <w:sz w:val="24"/>
          <w:szCs w:val="24"/>
        </w:rPr>
      </w:pPr>
    </w:p>
    <w:p w14:paraId="06B74F32" w14:textId="29E9D913" w:rsidR="00261CE0" w:rsidRPr="001146A4" w:rsidRDefault="00E76FCE" w:rsidP="00E76FCE">
      <w:pPr>
        <w:rPr>
          <w:rFonts w:asciiTheme="majorBidi" w:hAnsiTheme="majorBidi" w:cstheme="majorBidi"/>
          <w:sz w:val="24"/>
          <w:szCs w:val="24"/>
        </w:rPr>
      </w:pPr>
      <w:r w:rsidRPr="001146A4">
        <w:rPr>
          <w:rFonts w:asciiTheme="majorBidi" w:hAnsiTheme="majorBidi" w:cstheme="majorBidi"/>
          <w:sz w:val="24"/>
          <w:szCs w:val="24"/>
        </w:rPr>
        <w:t>Fig</w:t>
      </w:r>
      <w:r w:rsidR="00607E60" w:rsidRPr="001146A4">
        <w:rPr>
          <w:rFonts w:asciiTheme="majorBidi" w:hAnsiTheme="majorBidi" w:cstheme="majorBidi"/>
          <w:sz w:val="24"/>
          <w:szCs w:val="24"/>
        </w:rPr>
        <w:t xml:space="preserve"> </w:t>
      </w:r>
      <w:r w:rsidRPr="001146A4">
        <w:rPr>
          <w:rFonts w:asciiTheme="majorBidi" w:hAnsiTheme="majorBidi" w:cstheme="majorBidi"/>
          <w:sz w:val="24"/>
          <w:szCs w:val="24"/>
        </w:rPr>
        <w:t>1</w:t>
      </w:r>
      <w:r w:rsidR="0085651B" w:rsidRPr="001146A4">
        <w:rPr>
          <w:rFonts w:asciiTheme="majorBidi" w:hAnsiTheme="majorBidi" w:cstheme="majorBidi"/>
          <w:sz w:val="24"/>
          <w:szCs w:val="24"/>
        </w:rPr>
        <w:t>3</w:t>
      </w:r>
      <w:r w:rsidRPr="001146A4">
        <w:rPr>
          <w:rFonts w:asciiTheme="majorBidi" w:hAnsiTheme="majorBidi" w:cstheme="majorBidi"/>
          <w:sz w:val="24"/>
          <w:szCs w:val="24"/>
        </w:rPr>
        <w:t>: Dense point cloud of intestines</w:t>
      </w:r>
      <w:r w:rsidR="00B6041E" w:rsidRPr="001146A4">
        <w:rPr>
          <w:rFonts w:asciiTheme="majorBidi" w:hAnsiTheme="majorBidi" w:cstheme="majorBidi"/>
          <w:sz w:val="24"/>
          <w:szCs w:val="24"/>
        </w:rPr>
        <w:t xml:space="preserve"> cinnamon roll</w:t>
      </w:r>
      <w:r w:rsidR="00261CE0" w:rsidRPr="001146A4">
        <w:rPr>
          <w:rFonts w:asciiTheme="majorBidi" w:hAnsiTheme="majorBidi" w:cstheme="majorBidi"/>
          <w:sz w:val="24"/>
          <w:szCs w:val="24"/>
        </w:rPr>
        <w:t xml:space="preserve"> b</w:t>
      </w:r>
      <w:r w:rsidRPr="001146A4">
        <w:rPr>
          <w:rFonts w:asciiTheme="majorBidi" w:hAnsiTheme="majorBidi" w:cstheme="majorBidi"/>
          <w:sz w:val="24"/>
          <w:szCs w:val="24"/>
        </w:rPr>
        <w:t xml:space="preserve">efore editing </w:t>
      </w:r>
      <w:r w:rsidR="00261CE0" w:rsidRPr="001146A4">
        <w:rPr>
          <w:rFonts w:asciiTheme="majorBidi" w:hAnsiTheme="majorBidi" w:cstheme="majorBidi"/>
          <w:sz w:val="24"/>
          <w:szCs w:val="24"/>
        </w:rPr>
        <w:t>(left)</w:t>
      </w:r>
      <w:r w:rsidRPr="001146A4">
        <w:rPr>
          <w:rFonts w:asciiTheme="majorBidi" w:hAnsiTheme="majorBidi" w:cstheme="majorBidi"/>
          <w:sz w:val="24"/>
          <w:szCs w:val="24"/>
        </w:rPr>
        <w:t xml:space="preserve"> </w:t>
      </w:r>
      <w:r w:rsidR="00261CE0" w:rsidRPr="001146A4">
        <w:rPr>
          <w:rFonts w:asciiTheme="majorBidi" w:hAnsiTheme="majorBidi" w:cstheme="majorBidi"/>
          <w:sz w:val="24"/>
          <w:szCs w:val="24"/>
        </w:rPr>
        <w:t>and a</w:t>
      </w:r>
      <w:r w:rsidRPr="001146A4">
        <w:rPr>
          <w:rFonts w:asciiTheme="majorBidi" w:hAnsiTheme="majorBidi" w:cstheme="majorBidi"/>
          <w:sz w:val="24"/>
          <w:szCs w:val="24"/>
        </w:rPr>
        <w:t>fter editing using lasso tool</w:t>
      </w:r>
      <w:r w:rsidR="00261CE0" w:rsidRPr="001146A4">
        <w:rPr>
          <w:rFonts w:asciiTheme="majorBidi" w:hAnsiTheme="majorBidi" w:cstheme="majorBidi"/>
          <w:sz w:val="24"/>
          <w:szCs w:val="24"/>
        </w:rPr>
        <w:t xml:space="preserve"> (right)</w:t>
      </w:r>
    </w:p>
    <w:p w14:paraId="3957FBE8" w14:textId="7F67C327" w:rsidR="00E76FCE" w:rsidRPr="001146A4" w:rsidRDefault="00E76FCE" w:rsidP="00E76FCE">
      <w:pPr>
        <w:rPr>
          <w:rFonts w:asciiTheme="majorBidi" w:hAnsiTheme="majorBidi" w:cstheme="majorBidi"/>
          <w:sz w:val="24"/>
          <w:szCs w:val="24"/>
        </w:rPr>
      </w:pPr>
    </w:p>
    <w:p w14:paraId="4AB6B823" w14:textId="5EC2F20D" w:rsidR="00E76FCE" w:rsidRPr="001146A4" w:rsidRDefault="00E76FCE" w:rsidP="00E76FCE">
      <w:pPr>
        <w:rPr>
          <w:rFonts w:asciiTheme="majorBidi" w:hAnsiTheme="majorBidi" w:cstheme="majorBidi"/>
          <w:sz w:val="24"/>
          <w:szCs w:val="24"/>
        </w:rPr>
      </w:pPr>
    </w:p>
    <w:p w14:paraId="77CCC6AB" w14:textId="05EE882F" w:rsidR="00E76FCE" w:rsidRPr="001146A4" w:rsidRDefault="00E76FCE" w:rsidP="00E76FCE">
      <w:pPr>
        <w:rPr>
          <w:rFonts w:asciiTheme="majorBidi" w:hAnsiTheme="majorBidi" w:cstheme="majorBidi"/>
          <w:sz w:val="24"/>
          <w:szCs w:val="24"/>
        </w:rPr>
      </w:pPr>
    </w:p>
    <w:p w14:paraId="2AEB2281" w14:textId="199787E1" w:rsidR="00E76FCE" w:rsidRPr="001146A4" w:rsidRDefault="00E76FCE" w:rsidP="00E76FCE">
      <w:pPr>
        <w:rPr>
          <w:rFonts w:asciiTheme="majorBidi" w:hAnsiTheme="majorBidi" w:cstheme="majorBidi"/>
          <w:sz w:val="24"/>
          <w:szCs w:val="24"/>
        </w:rPr>
      </w:pPr>
    </w:p>
    <w:p w14:paraId="6544947C" w14:textId="654A22F5" w:rsidR="00E76FCE" w:rsidRPr="001146A4" w:rsidRDefault="009375C9" w:rsidP="00E76FCE">
      <w:pPr>
        <w:rPr>
          <w:rFonts w:asciiTheme="majorBidi" w:hAnsiTheme="majorBidi" w:cstheme="majorBidi"/>
          <w:sz w:val="24"/>
          <w:szCs w:val="24"/>
        </w:rPr>
      </w:pPr>
      <w:r w:rsidRPr="001146A4">
        <w:rPr>
          <w:rFonts w:asciiTheme="majorBidi" w:hAnsiTheme="majorBidi" w:cstheme="majorBidi"/>
          <w:noProof/>
          <w:lang w:eastAsia="en-GB"/>
        </w:rPr>
        <w:lastRenderedPageBreak/>
        <w:drawing>
          <wp:anchor distT="0" distB="0" distL="114300" distR="114300" simplePos="0" relativeHeight="251752448" behindDoc="0" locked="0" layoutInCell="1" allowOverlap="1" wp14:anchorId="099965E5" wp14:editId="2CCC0391">
            <wp:simplePos x="0" y="0"/>
            <wp:positionH relativeFrom="column">
              <wp:posOffset>3210806</wp:posOffset>
            </wp:positionH>
            <wp:positionV relativeFrom="paragraph">
              <wp:posOffset>157992</wp:posOffset>
            </wp:positionV>
            <wp:extent cx="3058160" cy="3192145"/>
            <wp:effectExtent l="0" t="0" r="8890" b="8255"/>
            <wp:wrapSquare wrapText="bothSides"/>
            <wp:docPr id="27" name="Picture 27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60" cy="319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588F" w:rsidRPr="001146A4">
        <w:rPr>
          <w:rFonts w:asciiTheme="majorBidi" w:hAnsiTheme="majorBidi" w:cstheme="majorBidi"/>
          <w:noProof/>
          <w:lang w:eastAsia="en-GB"/>
        </w:rPr>
        <w:drawing>
          <wp:anchor distT="0" distB="0" distL="114300" distR="114300" simplePos="0" relativeHeight="251751424" behindDoc="0" locked="0" layoutInCell="1" allowOverlap="1" wp14:anchorId="105E7D17" wp14:editId="6AD76292">
            <wp:simplePos x="0" y="0"/>
            <wp:positionH relativeFrom="column">
              <wp:posOffset>-924</wp:posOffset>
            </wp:positionH>
            <wp:positionV relativeFrom="paragraph">
              <wp:posOffset>96520</wp:posOffset>
            </wp:positionV>
            <wp:extent cx="3089275" cy="3255010"/>
            <wp:effectExtent l="0" t="0" r="0" b="2540"/>
            <wp:wrapSquare wrapText="bothSides"/>
            <wp:docPr id="26" name="Picture 2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275" cy="3255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0414E3" w14:textId="14D90965" w:rsidR="00E76FCE" w:rsidRPr="001146A4" w:rsidRDefault="00E76FCE" w:rsidP="00E76FCE">
      <w:pPr>
        <w:rPr>
          <w:rFonts w:asciiTheme="majorBidi" w:hAnsiTheme="majorBidi" w:cstheme="majorBidi"/>
          <w:sz w:val="24"/>
          <w:szCs w:val="24"/>
        </w:rPr>
      </w:pPr>
    </w:p>
    <w:p w14:paraId="1DFCAC78" w14:textId="3ACBED88" w:rsidR="00E76FCE" w:rsidRPr="001146A4" w:rsidRDefault="00E76FCE" w:rsidP="00E76FCE">
      <w:pPr>
        <w:rPr>
          <w:rFonts w:asciiTheme="majorBidi" w:hAnsiTheme="majorBidi" w:cstheme="majorBidi"/>
          <w:sz w:val="24"/>
          <w:szCs w:val="24"/>
        </w:rPr>
      </w:pPr>
    </w:p>
    <w:p w14:paraId="55DA8EAB" w14:textId="2EA01966" w:rsidR="00E76FCE" w:rsidRPr="001146A4" w:rsidRDefault="00E76FCE" w:rsidP="00E76FCE">
      <w:pPr>
        <w:rPr>
          <w:rFonts w:asciiTheme="majorBidi" w:hAnsiTheme="majorBidi" w:cstheme="majorBidi"/>
          <w:sz w:val="24"/>
          <w:szCs w:val="24"/>
        </w:rPr>
      </w:pPr>
    </w:p>
    <w:p w14:paraId="39732C24" w14:textId="52AAC9D6" w:rsidR="004A0916" w:rsidRPr="001146A4" w:rsidRDefault="004A0916" w:rsidP="004A0916">
      <w:pPr>
        <w:rPr>
          <w:rFonts w:asciiTheme="majorBidi" w:hAnsiTheme="majorBidi" w:cstheme="majorBidi"/>
          <w:sz w:val="24"/>
          <w:szCs w:val="24"/>
        </w:rPr>
      </w:pPr>
    </w:p>
    <w:p w14:paraId="19E03E39" w14:textId="5DCA0AF1" w:rsidR="004A0916" w:rsidRPr="001146A4" w:rsidRDefault="004A0916" w:rsidP="004A0916">
      <w:pPr>
        <w:rPr>
          <w:rFonts w:asciiTheme="majorBidi" w:hAnsiTheme="majorBidi" w:cstheme="majorBidi"/>
          <w:sz w:val="24"/>
          <w:szCs w:val="24"/>
        </w:rPr>
      </w:pPr>
    </w:p>
    <w:p w14:paraId="3B06C30A" w14:textId="2B12B796" w:rsidR="004A0916" w:rsidRPr="001146A4" w:rsidRDefault="004A0916" w:rsidP="004A0916">
      <w:pPr>
        <w:rPr>
          <w:rFonts w:asciiTheme="majorBidi" w:hAnsiTheme="majorBidi" w:cstheme="majorBidi"/>
          <w:sz w:val="24"/>
          <w:szCs w:val="24"/>
        </w:rPr>
      </w:pPr>
    </w:p>
    <w:p w14:paraId="6186FE02" w14:textId="77777777" w:rsidR="004A0916" w:rsidRPr="001146A4" w:rsidRDefault="004A0916" w:rsidP="004A0916">
      <w:pPr>
        <w:rPr>
          <w:rFonts w:asciiTheme="majorBidi" w:hAnsiTheme="majorBidi" w:cstheme="majorBidi"/>
          <w:sz w:val="24"/>
          <w:szCs w:val="24"/>
        </w:rPr>
      </w:pPr>
    </w:p>
    <w:p w14:paraId="2640CC9A" w14:textId="63234727" w:rsidR="004A0916" w:rsidRPr="001146A4" w:rsidRDefault="004A0916" w:rsidP="004A0916">
      <w:pPr>
        <w:rPr>
          <w:rFonts w:asciiTheme="majorBidi" w:hAnsiTheme="majorBidi" w:cstheme="majorBidi"/>
          <w:sz w:val="24"/>
          <w:szCs w:val="24"/>
        </w:rPr>
      </w:pPr>
    </w:p>
    <w:p w14:paraId="5C33601C" w14:textId="77777777" w:rsidR="004A0916" w:rsidRPr="001146A4" w:rsidRDefault="004A0916" w:rsidP="004A0916">
      <w:pPr>
        <w:rPr>
          <w:rFonts w:asciiTheme="majorBidi" w:hAnsiTheme="majorBidi" w:cstheme="majorBidi"/>
          <w:sz w:val="24"/>
          <w:szCs w:val="24"/>
        </w:rPr>
      </w:pPr>
    </w:p>
    <w:p w14:paraId="6B84B204" w14:textId="77777777" w:rsidR="004A0916" w:rsidRPr="001146A4" w:rsidRDefault="004A0916" w:rsidP="004A0916">
      <w:pPr>
        <w:rPr>
          <w:rFonts w:asciiTheme="majorBidi" w:hAnsiTheme="majorBidi" w:cstheme="majorBidi"/>
          <w:sz w:val="24"/>
          <w:szCs w:val="24"/>
        </w:rPr>
      </w:pPr>
    </w:p>
    <w:p w14:paraId="22EAE6DA" w14:textId="77777777" w:rsidR="004A0916" w:rsidRPr="001146A4" w:rsidRDefault="004A0916" w:rsidP="004A0916">
      <w:pPr>
        <w:rPr>
          <w:rFonts w:asciiTheme="majorBidi" w:hAnsiTheme="majorBidi" w:cstheme="majorBidi"/>
          <w:sz w:val="24"/>
          <w:szCs w:val="24"/>
        </w:rPr>
      </w:pPr>
    </w:p>
    <w:p w14:paraId="6D2D6888" w14:textId="692519D0" w:rsidR="004A0916" w:rsidRPr="001146A4" w:rsidRDefault="004A0916" w:rsidP="004A0916">
      <w:pPr>
        <w:tabs>
          <w:tab w:val="left" w:pos="1478"/>
        </w:tabs>
        <w:rPr>
          <w:rFonts w:asciiTheme="majorBidi" w:hAnsiTheme="majorBidi" w:cstheme="majorBidi"/>
          <w:sz w:val="24"/>
          <w:szCs w:val="24"/>
        </w:rPr>
      </w:pPr>
      <w:r w:rsidRPr="001146A4">
        <w:rPr>
          <w:rFonts w:asciiTheme="majorBidi" w:hAnsiTheme="majorBidi" w:cstheme="majorBidi"/>
          <w:sz w:val="24"/>
          <w:szCs w:val="24"/>
        </w:rPr>
        <w:t>Fig</w:t>
      </w:r>
      <w:r w:rsidR="002506D4" w:rsidRPr="001146A4">
        <w:rPr>
          <w:rFonts w:asciiTheme="majorBidi" w:hAnsiTheme="majorBidi" w:cstheme="majorBidi"/>
          <w:sz w:val="24"/>
          <w:szCs w:val="24"/>
        </w:rPr>
        <w:t xml:space="preserve"> </w:t>
      </w:r>
      <w:r w:rsidRPr="001146A4">
        <w:rPr>
          <w:rFonts w:asciiTheme="majorBidi" w:hAnsiTheme="majorBidi" w:cstheme="majorBidi"/>
          <w:sz w:val="24"/>
          <w:szCs w:val="24"/>
        </w:rPr>
        <w:t>1</w:t>
      </w:r>
      <w:r w:rsidR="0085651B" w:rsidRPr="001146A4">
        <w:rPr>
          <w:rFonts w:asciiTheme="majorBidi" w:hAnsiTheme="majorBidi" w:cstheme="majorBidi"/>
          <w:sz w:val="24"/>
          <w:szCs w:val="24"/>
        </w:rPr>
        <w:t>4</w:t>
      </w:r>
      <w:r w:rsidR="00D42460" w:rsidRPr="001146A4">
        <w:rPr>
          <w:rFonts w:asciiTheme="majorBidi" w:hAnsiTheme="majorBidi" w:cstheme="majorBidi"/>
          <w:sz w:val="24"/>
          <w:szCs w:val="24"/>
        </w:rPr>
        <w:t>: Mesh</w:t>
      </w:r>
      <w:r w:rsidR="002506D4" w:rsidRPr="001146A4">
        <w:rPr>
          <w:rFonts w:asciiTheme="majorBidi" w:hAnsiTheme="majorBidi" w:cstheme="majorBidi"/>
          <w:sz w:val="24"/>
          <w:szCs w:val="24"/>
        </w:rPr>
        <w:t xml:space="preserve"> (left)</w:t>
      </w:r>
      <w:r w:rsidR="00D42460" w:rsidRPr="001146A4">
        <w:rPr>
          <w:rFonts w:asciiTheme="majorBidi" w:hAnsiTheme="majorBidi" w:cstheme="majorBidi"/>
          <w:sz w:val="24"/>
          <w:szCs w:val="24"/>
        </w:rPr>
        <w:t xml:space="preserve"> and textured mesh</w:t>
      </w:r>
      <w:r w:rsidR="002506D4" w:rsidRPr="001146A4">
        <w:rPr>
          <w:rFonts w:asciiTheme="majorBidi" w:hAnsiTheme="majorBidi" w:cstheme="majorBidi"/>
          <w:sz w:val="24"/>
          <w:szCs w:val="24"/>
        </w:rPr>
        <w:t xml:space="preserve"> (</w:t>
      </w:r>
      <w:r w:rsidR="006077BC" w:rsidRPr="001146A4">
        <w:rPr>
          <w:rFonts w:asciiTheme="majorBidi" w:hAnsiTheme="majorBidi" w:cstheme="majorBidi"/>
          <w:sz w:val="24"/>
          <w:szCs w:val="24"/>
        </w:rPr>
        <w:t xml:space="preserve">right) </w:t>
      </w:r>
      <w:r w:rsidR="00D42460" w:rsidRPr="001146A4">
        <w:rPr>
          <w:rFonts w:asciiTheme="majorBidi" w:hAnsiTheme="majorBidi" w:cstheme="majorBidi"/>
          <w:sz w:val="24"/>
          <w:szCs w:val="24"/>
        </w:rPr>
        <w:t xml:space="preserve">of </w:t>
      </w:r>
      <w:r w:rsidR="00B6041E" w:rsidRPr="001146A4">
        <w:rPr>
          <w:rFonts w:asciiTheme="majorBidi" w:hAnsiTheme="majorBidi" w:cstheme="majorBidi"/>
          <w:sz w:val="24"/>
          <w:szCs w:val="24"/>
        </w:rPr>
        <w:t>intestines cinnamon roll</w:t>
      </w:r>
    </w:p>
    <w:p w14:paraId="5DF6D444" w14:textId="613A0F71" w:rsidR="00CF7864" w:rsidRPr="001146A4" w:rsidRDefault="00CF7864" w:rsidP="004A0916">
      <w:pPr>
        <w:tabs>
          <w:tab w:val="left" w:pos="1478"/>
        </w:tabs>
        <w:rPr>
          <w:rFonts w:asciiTheme="majorBidi" w:hAnsiTheme="majorBidi" w:cstheme="majorBidi"/>
          <w:sz w:val="24"/>
          <w:szCs w:val="24"/>
        </w:rPr>
      </w:pPr>
    </w:p>
    <w:p w14:paraId="0B6F3A9F" w14:textId="45288DB3" w:rsidR="00CF7864" w:rsidRPr="001146A4" w:rsidRDefault="00CF7864" w:rsidP="004A0916">
      <w:pPr>
        <w:tabs>
          <w:tab w:val="left" w:pos="1478"/>
        </w:tabs>
        <w:rPr>
          <w:rFonts w:asciiTheme="majorBidi" w:hAnsiTheme="majorBidi" w:cstheme="majorBidi"/>
          <w:sz w:val="24"/>
          <w:szCs w:val="24"/>
        </w:rPr>
      </w:pPr>
    </w:p>
    <w:p w14:paraId="3FD0DEC0" w14:textId="4AFE339B" w:rsidR="00CF7864" w:rsidRPr="001146A4" w:rsidRDefault="00CF7864" w:rsidP="004A0916">
      <w:pPr>
        <w:tabs>
          <w:tab w:val="left" w:pos="1478"/>
        </w:tabs>
        <w:rPr>
          <w:rFonts w:asciiTheme="majorBidi" w:hAnsiTheme="majorBidi" w:cstheme="majorBidi"/>
          <w:sz w:val="24"/>
          <w:szCs w:val="24"/>
        </w:rPr>
      </w:pPr>
    </w:p>
    <w:p w14:paraId="150EA292" w14:textId="6D7F65AC" w:rsidR="00CF7864" w:rsidRPr="001146A4" w:rsidRDefault="00CF7864" w:rsidP="004A0916">
      <w:pPr>
        <w:tabs>
          <w:tab w:val="left" w:pos="1478"/>
        </w:tabs>
        <w:rPr>
          <w:rFonts w:asciiTheme="majorBidi" w:hAnsiTheme="majorBidi" w:cstheme="majorBidi"/>
          <w:sz w:val="24"/>
          <w:szCs w:val="24"/>
        </w:rPr>
      </w:pPr>
    </w:p>
    <w:p w14:paraId="4B6C5EE3" w14:textId="1780F76B" w:rsidR="00CF7864" w:rsidRPr="001146A4" w:rsidRDefault="00CF7864" w:rsidP="004A0916">
      <w:pPr>
        <w:tabs>
          <w:tab w:val="left" w:pos="1478"/>
        </w:tabs>
        <w:rPr>
          <w:rFonts w:asciiTheme="majorBidi" w:hAnsiTheme="majorBidi" w:cstheme="majorBidi"/>
          <w:sz w:val="24"/>
          <w:szCs w:val="24"/>
        </w:rPr>
      </w:pPr>
    </w:p>
    <w:p w14:paraId="49A08C40" w14:textId="7BB635CE" w:rsidR="00CF7864" w:rsidRPr="001146A4" w:rsidRDefault="00725136" w:rsidP="004A0916">
      <w:pPr>
        <w:tabs>
          <w:tab w:val="left" w:pos="1478"/>
        </w:tabs>
        <w:rPr>
          <w:rFonts w:asciiTheme="majorBidi" w:hAnsiTheme="majorBidi" w:cstheme="majorBidi"/>
          <w:sz w:val="24"/>
          <w:szCs w:val="24"/>
        </w:rPr>
      </w:pPr>
      <w:r w:rsidRPr="001146A4">
        <w:rPr>
          <w:rFonts w:asciiTheme="majorBidi" w:eastAsiaTheme="minorEastAsia" w:hAnsiTheme="majorBidi" w:cstheme="majorBidi"/>
          <w:noProof/>
          <w:sz w:val="24"/>
          <w:szCs w:val="24"/>
          <w:lang w:eastAsia="en-GB"/>
        </w:rPr>
        <w:lastRenderedPageBreak/>
        <w:drawing>
          <wp:anchor distT="0" distB="0" distL="114300" distR="114300" simplePos="0" relativeHeight="251742208" behindDoc="1" locked="0" layoutInCell="1" allowOverlap="1" wp14:anchorId="5CE03EE5" wp14:editId="44252272">
            <wp:simplePos x="0" y="0"/>
            <wp:positionH relativeFrom="column">
              <wp:posOffset>480344</wp:posOffset>
            </wp:positionH>
            <wp:positionV relativeFrom="paragraph">
              <wp:posOffset>591</wp:posOffset>
            </wp:positionV>
            <wp:extent cx="4886960" cy="2639695"/>
            <wp:effectExtent l="0" t="0" r="8890" b="8255"/>
            <wp:wrapTight wrapText="bothSides">
              <wp:wrapPolygon edited="0">
                <wp:start x="0" y="0"/>
                <wp:lineTo x="0" y="21512"/>
                <wp:lineTo x="21555" y="21512"/>
                <wp:lineTo x="21555" y="0"/>
                <wp:lineTo x="0" y="0"/>
              </wp:wrapPolygon>
            </wp:wrapTight>
            <wp:docPr id="219" name="Picture 21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Picture 219" descr="A screenshot of a computer&#10;&#10;Description automatically generated with medium confidence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6960" cy="2639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135E40" w14:textId="7C12F4C6" w:rsidR="00CF7864" w:rsidRPr="001146A4" w:rsidRDefault="00CF7864" w:rsidP="004A0916">
      <w:pPr>
        <w:tabs>
          <w:tab w:val="left" w:pos="1478"/>
        </w:tabs>
        <w:rPr>
          <w:rFonts w:asciiTheme="majorBidi" w:hAnsiTheme="majorBidi" w:cstheme="majorBidi"/>
          <w:sz w:val="24"/>
          <w:szCs w:val="24"/>
        </w:rPr>
      </w:pPr>
    </w:p>
    <w:p w14:paraId="7545454E" w14:textId="027D415A" w:rsidR="00CF7864" w:rsidRPr="001146A4" w:rsidRDefault="00CF7864" w:rsidP="004A0916">
      <w:pPr>
        <w:tabs>
          <w:tab w:val="left" w:pos="1478"/>
        </w:tabs>
        <w:rPr>
          <w:rFonts w:asciiTheme="majorBidi" w:hAnsiTheme="majorBidi" w:cstheme="majorBidi"/>
          <w:sz w:val="24"/>
          <w:szCs w:val="24"/>
        </w:rPr>
      </w:pPr>
    </w:p>
    <w:p w14:paraId="4E516B1B" w14:textId="7A52F2F9" w:rsidR="00CF7864" w:rsidRPr="001146A4" w:rsidRDefault="00CF7864" w:rsidP="004A0916">
      <w:pPr>
        <w:tabs>
          <w:tab w:val="left" w:pos="1478"/>
        </w:tabs>
        <w:rPr>
          <w:rFonts w:asciiTheme="majorBidi" w:hAnsiTheme="majorBidi" w:cstheme="majorBidi"/>
          <w:sz w:val="24"/>
          <w:szCs w:val="24"/>
        </w:rPr>
      </w:pPr>
    </w:p>
    <w:p w14:paraId="6121A6C0" w14:textId="2DF816D9" w:rsidR="00CF7864" w:rsidRPr="001146A4" w:rsidRDefault="00CF7864" w:rsidP="004A0916">
      <w:pPr>
        <w:tabs>
          <w:tab w:val="left" w:pos="1478"/>
        </w:tabs>
        <w:rPr>
          <w:rFonts w:asciiTheme="majorBidi" w:hAnsiTheme="majorBidi" w:cstheme="majorBidi"/>
          <w:sz w:val="24"/>
          <w:szCs w:val="24"/>
        </w:rPr>
      </w:pPr>
    </w:p>
    <w:p w14:paraId="1F78E1A1" w14:textId="5C57AB6B" w:rsidR="00CF7864" w:rsidRPr="001146A4" w:rsidRDefault="00CF7864" w:rsidP="004A0916">
      <w:pPr>
        <w:tabs>
          <w:tab w:val="left" w:pos="1478"/>
        </w:tabs>
        <w:rPr>
          <w:rFonts w:asciiTheme="majorBidi" w:hAnsiTheme="majorBidi" w:cstheme="majorBidi"/>
          <w:sz w:val="24"/>
          <w:szCs w:val="24"/>
        </w:rPr>
      </w:pPr>
    </w:p>
    <w:p w14:paraId="42F8593F" w14:textId="42B88A0A" w:rsidR="00CF7864" w:rsidRPr="001146A4" w:rsidRDefault="00CF7864" w:rsidP="004A0916">
      <w:pPr>
        <w:tabs>
          <w:tab w:val="left" w:pos="1478"/>
        </w:tabs>
        <w:rPr>
          <w:rFonts w:asciiTheme="majorBidi" w:hAnsiTheme="majorBidi" w:cstheme="majorBidi"/>
          <w:sz w:val="24"/>
          <w:szCs w:val="24"/>
        </w:rPr>
      </w:pPr>
    </w:p>
    <w:p w14:paraId="7A622278" w14:textId="3835A4EC" w:rsidR="004A0916" w:rsidRPr="001146A4" w:rsidRDefault="004A0916" w:rsidP="004A0916">
      <w:pPr>
        <w:tabs>
          <w:tab w:val="left" w:pos="1478"/>
        </w:tabs>
        <w:rPr>
          <w:rFonts w:asciiTheme="majorBidi" w:hAnsiTheme="majorBidi" w:cstheme="majorBidi"/>
          <w:sz w:val="24"/>
          <w:szCs w:val="24"/>
        </w:rPr>
      </w:pPr>
      <w:r w:rsidRPr="001146A4">
        <w:rPr>
          <w:rFonts w:asciiTheme="majorBidi" w:hAnsiTheme="majorBidi" w:cstheme="majorBidi"/>
          <w:sz w:val="24"/>
          <w:szCs w:val="24"/>
        </w:rPr>
        <w:tab/>
      </w:r>
    </w:p>
    <w:p w14:paraId="1FA07A46" w14:textId="20EBC81A" w:rsidR="003C5B3D" w:rsidRPr="001146A4" w:rsidRDefault="003C5B3D" w:rsidP="003C5B3D">
      <w:pPr>
        <w:rPr>
          <w:rFonts w:asciiTheme="majorBidi" w:hAnsiTheme="majorBidi" w:cstheme="majorBidi"/>
          <w:sz w:val="24"/>
          <w:szCs w:val="24"/>
        </w:rPr>
      </w:pPr>
    </w:p>
    <w:p w14:paraId="3C826547" w14:textId="6E093ACA" w:rsidR="003C5B3D" w:rsidRPr="001146A4" w:rsidRDefault="00F5046A" w:rsidP="003C5B3D">
      <w:pPr>
        <w:rPr>
          <w:rFonts w:asciiTheme="majorBidi" w:hAnsiTheme="majorBidi" w:cstheme="majorBidi"/>
          <w:sz w:val="24"/>
          <w:szCs w:val="24"/>
        </w:rPr>
      </w:pPr>
      <w:r w:rsidRPr="001146A4">
        <w:rPr>
          <w:rFonts w:asciiTheme="majorBidi" w:eastAsiaTheme="minorEastAsia" w:hAnsiTheme="majorBidi" w:cstheme="majorBidi"/>
          <w:b/>
          <w:bCs/>
          <w:noProof/>
          <w:sz w:val="24"/>
          <w:szCs w:val="24"/>
          <w:lang w:eastAsia="en-GB"/>
        </w:rPr>
        <w:drawing>
          <wp:anchor distT="0" distB="0" distL="114300" distR="114300" simplePos="0" relativeHeight="251689984" behindDoc="1" locked="0" layoutInCell="1" allowOverlap="1" wp14:anchorId="63E23ECF" wp14:editId="61A5E72F">
            <wp:simplePos x="0" y="0"/>
            <wp:positionH relativeFrom="column">
              <wp:posOffset>479710</wp:posOffset>
            </wp:positionH>
            <wp:positionV relativeFrom="paragraph">
              <wp:posOffset>87630</wp:posOffset>
            </wp:positionV>
            <wp:extent cx="5092065" cy="2611120"/>
            <wp:effectExtent l="0" t="0" r="0" b="0"/>
            <wp:wrapTight wrapText="bothSides">
              <wp:wrapPolygon edited="0">
                <wp:start x="0" y="0"/>
                <wp:lineTo x="0" y="21432"/>
                <wp:lineTo x="21495" y="21432"/>
                <wp:lineTo x="21495" y="0"/>
                <wp:lineTo x="0" y="0"/>
              </wp:wrapPolygon>
            </wp:wrapTight>
            <wp:docPr id="221" name="Picture 22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Picture 221" descr="Graphical user interface&#10;&#10;Description automatically generated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2065" cy="261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876D0C" w14:textId="455F2487" w:rsidR="003C5B3D" w:rsidRPr="001146A4" w:rsidRDefault="003C5B3D" w:rsidP="003C5B3D">
      <w:pPr>
        <w:rPr>
          <w:rFonts w:asciiTheme="majorBidi" w:hAnsiTheme="majorBidi" w:cstheme="majorBidi"/>
          <w:sz w:val="24"/>
          <w:szCs w:val="24"/>
        </w:rPr>
      </w:pPr>
    </w:p>
    <w:p w14:paraId="4F1284A7" w14:textId="55DD38F7" w:rsidR="003C5B3D" w:rsidRPr="001146A4" w:rsidRDefault="003C5B3D" w:rsidP="003C5B3D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6AE69422" w14:textId="7C21A42E" w:rsidR="003C5B3D" w:rsidRPr="001146A4" w:rsidRDefault="003C5B3D" w:rsidP="003C5B3D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318E1F11" w14:textId="052EFAE8" w:rsidR="003C5B3D" w:rsidRPr="001146A4" w:rsidRDefault="003C5B3D" w:rsidP="003C5B3D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5C8F5C43" w14:textId="77777777" w:rsidR="00F5046A" w:rsidRPr="001146A4" w:rsidRDefault="00F5046A" w:rsidP="003C5B3D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00F3F829" w14:textId="77777777" w:rsidR="00F5046A" w:rsidRPr="001146A4" w:rsidRDefault="00F5046A" w:rsidP="003C5B3D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23A649CD" w14:textId="77777777" w:rsidR="00F5046A" w:rsidRPr="001146A4" w:rsidRDefault="00F5046A" w:rsidP="003C5B3D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28E686FE" w14:textId="77777777" w:rsidR="00F5046A" w:rsidRPr="001146A4" w:rsidRDefault="00F5046A" w:rsidP="003C5B3D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5056A371" w14:textId="77777777" w:rsidR="00F5046A" w:rsidRPr="001146A4" w:rsidRDefault="00F5046A" w:rsidP="003C5B3D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13CF4FAB" w14:textId="430D215F" w:rsidR="003C5B3D" w:rsidRPr="001146A4" w:rsidRDefault="00572B16" w:rsidP="006045AD">
      <w:pPr>
        <w:ind w:firstLine="720"/>
        <w:rPr>
          <w:rFonts w:asciiTheme="majorBidi" w:hAnsiTheme="majorBidi" w:cstheme="majorBidi"/>
          <w:sz w:val="24"/>
          <w:szCs w:val="24"/>
        </w:rPr>
        <w:sectPr w:rsidR="003C5B3D" w:rsidRPr="001146A4" w:rsidSect="007F50C5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  <w:r w:rsidRPr="001146A4">
        <w:rPr>
          <w:rFonts w:asciiTheme="majorBidi" w:hAnsiTheme="majorBidi" w:cstheme="majorBidi"/>
          <w:sz w:val="24"/>
          <w:szCs w:val="24"/>
        </w:rPr>
        <w:t>Fig 1</w:t>
      </w:r>
      <w:r w:rsidR="00CF3F89" w:rsidRPr="001146A4">
        <w:rPr>
          <w:rFonts w:asciiTheme="majorBidi" w:hAnsiTheme="majorBidi" w:cstheme="majorBidi"/>
          <w:sz w:val="24"/>
          <w:szCs w:val="24"/>
        </w:rPr>
        <w:t>5</w:t>
      </w:r>
      <w:r w:rsidRPr="001146A4">
        <w:rPr>
          <w:rFonts w:asciiTheme="majorBidi" w:hAnsiTheme="majorBidi" w:cstheme="majorBidi"/>
          <w:sz w:val="24"/>
          <w:szCs w:val="24"/>
        </w:rPr>
        <w:t>: Homepage scene</w:t>
      </w:r>
      <w:r w:rsidR="00F5046A" w:rsidRPr="001146A4">
        <w:rPr>
          <w:rFonts w:asciiTheme="majorBidi" w:hAnsiTheme="majorBidi" w:cstheme="majorBidi"/>
          <w:sz w:val="24"/>
          <w:szCs w:val="24"/>
        </w:rPr>
        <w:t xml:space="preserve"> and menu page of </w:t>
      </w:r>
      <w:r w:rsidR="00FC1395" w:rsidRPr="001146A4">
        <w:rPr>
          <w:rFonts w:asciiTheme="majorBidi" w:hAnsiTheme="majorBidi" w:cstheme="majorBidi"/>
          <w:sz w:val="24"/>
          <w:szCs w:val="24"/>
        </w:rPr>
        <w:t>app created</w:t>
      </w:r>
      <w:r w:rsidRPr="001146A4">
        <w:rPr>
          <w:rFonts w:asciiTheme="majorBidi" w:hAnsiTheme="majorBidi" w:cstheme="majorBidi"/>
          <w:sz w:val="24"/>
          <w:szCs w:val="24"/>
        </w:rPr>
        <w:t xml:space="preserve"> in Unity </w:t>
      </w:r>
    </w:p>
    <w:p w14:paraId="4451E25B" w14:textId="418AD447" w:rsidR="00B65D84" w:rsidRPr="001146A4" w:rsidRDefault="00CF7864" w:rsidP="00B65D84">
      <w:pPr>
        <w:tabs>
          <w:tab w:val="left" w:pos="3204"/>
        </w:tabs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eastAsiaTheme="minorEastAsia" w:hAnsiTheme="majorBidi" w:cstheme="majorBidi"/>
          <w:bCs/>
          <w:noProof/>
          <w:sz w:val="24"/>
          <w:szCs w:val="24"/>
          <w:lang w:eastAsia="en-GB"/>
        </w:rPr>
        <w:lastRenderedPageBreak/>
        <w:drawing>
          <wp:anchor distT="0" distB="0" distL="114300" distR="114300" simplePos="0" relativeHeight="251694080" behindDoc="0" locked="0" layoutInCell="1" allowOverlap="1" wp14:anchorId="22E34A8D" wp14:editId="10D60DC8">
            <wp:simplePos x="0" y="0"/>
            <wp:positionH relativeFrom="page">
              <wp:posOffset>749300</wp:posOffset>
            </wp:positionH>
            <wp:positionV relativeFrom="paragraph">
              <wp:posOffset>167</wp:posOffset>
            </wp:positionV>
            <wp:extent cx="3933825" cy="2642235"/>
            <wp:effectExtent l="0" t="0" r="9525" b="5715"/>
            <wp:wrapSquare wrapText="bothSides"/>
            <wp:docPr id="313" name="Picture 313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" name="Picture 313" descr="Graphical user interface, table&#10;&#10;Description automatically generated"/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2642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ED3520" w14:textId="5055B229" w:rsidR="00B65D84" w:rsidRPr="001146A4" w:rsidRDefault="00B65D84" w:rsidP="00B65D84">
      <w:pPr>
        <w:tabs>
          <w:tab w:val="left" w:pos="3204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0F5ABA7C" w14:textId="00225E5D" w:rsidR="00B65D84" w:rsidRPr="001146A4" w:rsidRDefault="00B65D84" w:rsidP="00B65D84">
      <w:pPr>
        <w:tabs>
          <w:tab w:val="left" w:pos="3204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687A26D5" w14:textId="1B32A28C" w:rsidR="00B65D84" w:rsidRPr="001146A4" w:rsidRDefault="00B65D84" w:rsidP="00B65D84">
      <w:pPr>
        <w:tabs>
          <w:tab w:val="left" w:pos="3204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35691982" w14:textId="4113BD89" w:rsidR="00B65D84" w:rsidRPr="001146A4" w:rsidRDefault="00B65D84" w:rsidP="00B65D84">
      <w:pPr>
        <w:tabs>
          <w:tab w:val="left" w:pos="3204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679B168F" w14:textId="3FAE7AC6" w:rsidR="00B65D84" w:rsidRPr="001146A4" w:rsidRDefault="00B65D84" w:rsidP="00B65D84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272824A" w14:textId="2C038996" w:rsidR="00B65D84" w:rsidRPr="001146A4" w:rsidRDefault="00B65D84" w:rsidP="00B65D84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7EEE3C1" w14:textId="44565044" w:rsidR="00B65D84" w:rsidRPr="001146A4" w:rsidRDefault="00B65D84" w:rsidP="00B65D84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0C639B1" w14:textId="0C40A9F3" w:rsidR="00B65D84" w:rsidRPr="001146A4" w:rsidRDefault="00B65D84" w:rsidP="00B65D84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2DE17A86" w14:textId="6382C881" w:rsidR="00B65D84" w:rsidRPr="001146A4" w:rsidRDefault="00CF7864" w:rsidP="00B65D84">
      <w:pPr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eastAsiaTheme="minorEastAsia" w:hAnsiTheme="majorBidi" w:cstheme="majorBidi"/>
          <w:b/>
          <w:bCs/>
          <w:noProof/>
          <w:sz w:val="24"/>
          <w:szCs w:val="24"/>
          <w:lang w:eastAsia="en-GB"/>
        </w:rPr>
        <w:drawing>
          <wp:anchor distT="0" distB="0" distL="114300" distR="114300" simplePos="0" relativeHeight="251692032" behindDoc="1" locked="0" layoutInCell="1" allowOverlap="1" wp14:anchorId="614E64F3" wp14:editId="63C7DD43">
            <wp:simplePos x="0" y="0"/>
            <wp:positionH relativeFrom="margin">
              <wp:posOffset>-167774</wp:posOffset>
            </wp:positionH>
            <wp:positionV relativeFrom="paragraph">
              <wp:posOffset>77470</wp:posOffset>
            </wp:positionV>
            <wp:extent cx="3979545" cy="2449195"/>
            <wp:effectExtent l="0" t="0" r="1905" b="8255"/>
            <wp:wrapTight wrapText="bothSides">
              <wp:wrapPolygon edited="0">
                <wp:start x="0" y="0"/>
                <wp:lineTo x="0" y="21505"/>
                <wp:lineTo x="21507" y="21505"/>
                <wp:lineTo x="21507" y="0"/>
                <wp:lineTo x="0" y="0"/>
              </wp:wrapPolygon>
            </wp:wrapTight>
            <wp:docPr id="54" name="Picture 5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&#10;&#10;Description automatically generated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9545" cy="2449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DC9321" w14:textId="10F81544" w:rsidR="00B65D84" w:rsidRPr="001146A4" w:rsidRDefault="00B65D84" w:rsidP="00B65D84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0D50830" w14:textId="3C6ECB9A" w:rsidR="00B65D84" w:rsidRPr="001146A4" w:rsidRDefault="00B65D84" w:rsidP="00B65D84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26EAE0E" w14:textId="0B6DC4EE" w:rsidR="00B65D84" w:rsidRPr="001146A4" w:rsidRDefault="00B65D84" w:rsidP="00B65D84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9B2F496" w14:textId="4E1A56DA" w:rsidR="00B65D84" w:rsidRPr="001146A4" w:rsidRDefault="00B65D84" w:rsidP="00B65D84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15E3542C" w14:textId="0939577C" w:rsidR="00BF24D8" w:rsidRPr="001146A4" w:rsidRDefault="00BF24D8" w:rsidP="00BF24D8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A7BD2D7" w14:textId="7B638E81" w:rsidR="00BF24D8" w:rsidRPr="001146A4" w:rsidRDefault="00BF24D8" w:rsidP="00BF24D8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BB782D8" w14:textId="64E940D3" w:rsidR="00BF24D8" w:rsidRPr="001146A4" w:rsidRDefault="00BF24D8" w:rsidP="00BF24D8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10A3DB6D" w14:textId="77777777" w:rsidR="00141B7E" w:rsidRPr="001146A4" w:rsidRDefault="00141B7E" w:rsidP="00BF24D8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3F440DD4" w14:textId="72F787C2" w:rsidR="00BF24D8" w:rsidRPr="001146A4" w:rsidRDefault="00141B7E" w:rsidP="00BF24D8">
      <w:pPr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hAnsiTheme="majorBidi" w:cstheme="majorBidi"/>
          <w:sz w:val="24"/>
          <w:szCs w:val="24"/>
          <w:lang w:val="en-US"/>
        </w:rPr>
        <w:t>Fig 1</w:t>
      </w:r>
      <w:r w:rsidR="00CF3F89" w:rsidRPr="001146A4">
        <w:rPr>
          <w:rFonts w:asciiTheme="majorBidi" w:hAnsiTheme="majorBidi" w:cstheme="majorBidi"/>
          <w:sz w:val="24"/>
          <w:szCs w:val="24"/>
          <w:lang w:val="en-US"/>
        </w:rPr>
        <w:t>6</w:t>
      </w:r>
      <w:r w:rsidRPr="001146A4">
        <w:rPr>
          <w:rFonts w:asciiTheme="majorBidi" w:hAnsiTheme="majorBidi" w:cstheme="majorBidi"/>
          <w:sz w:val="24"/>
          <w:szCs w:val="24"/>
          <w:lang w:val="en-US"/>
        </w:rPr>
        <w:t>: Image targets in Vuforia, displaying quality of images and digital markers</w:t>
      </w:r>
    </w:p>
    <w:p w14:paraId="35882D9F" w14:textId="6D1D38C5" w:rsidR="00BF24D8" w:rsidRPr="001146A4" w:rsidRDefault="00BF24D8" w:rsidP="00BF24D8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BF8C2C0" w14:textId="0C9237E1" w:rsidR="00BF24D8" w:rsidRPr="001146A4" w:rsidRDefault="00BF24D8" w:rsidP="00BF24D8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FDA04E2" w14:textId="403D2827" w:rsidR="00BF24D8" w:rsidRPr="001146A4" w:rsidRDefault="00BF24D8" w:rsidP="00BF24D8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2F9995AC" w14:textId="46203ACA" w:rsidR="00BF24D8" w:rsidRPr="001146A4" w:rsidRDefault="00BF24D8" w:rsidP="00BF24D8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208409D2" w14:textId="317FD502" w:rsidR="00BF24D8" w:rsidRPr="001146A4" w:rsidRDefault="00BF24D8" w:rsidP="00BF24D8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29738FC" w14:textId="28412201" w:rsidR="00BF24D8" w:rsidRPr="001146A4" w:rsidRDefault="00BF24D8" w:rsidP="00BF24D8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3760ABCC" w14:textId="30DB8CCE" w:rsidR="00BF24D8" w:rsidRPr="001146A4" w:rsidRDefault="00BF24D8" w:rsidP="00BF24D8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A2F3BC0" w14:textId="46B23228" w:rsidR="00BF24D8" w:rsidRPr="001146A4" w:rsidRDefault="00BF24D8" w:rsidP="00BF24D8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3A205540" w14:textId="03765F86" w:rsidR="00BF24D8" w:rsidRPr="001146A4" w:rsidRDefault="00BF24D8" w:rsidP="00BF24D8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7EB8D62" w14:textId="35713E0B" w:rsidR="00BF24D8" w:rsidRPr="001146A4" w:rsidRDefault="00BF24D8" w:rsidP="00BF24D8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95A5E5F" w14:textId="4CD89CA5" w:rsidR="00B14E8D" w:rsidRPr="001146A4" w:rsidRDefault="00B14E8D" w:rsidP="00B14E8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1EA28B93" w14:textId="38D37BC1" w:rsidR="00B14E8D" w:rsidRPr="001146A4" w:rsidRDefault="00CF7864" w:rsidP="00B14E8D">
      <w:pPr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eastAsiaTheme="minorEastAsia" w:hAnsiTheme="majorBidi" w:cstheme="majorBidi"/>
          <w:b/>
          <w:bCs/>
          <w:noProof/>
          <w:sz w:val="24"/>
          <w:szCs w:val="24"/>
          <w:lang w:eastAsia="en-GB"/>
        </w:rPr>
        <w:lastRenderedPageBreak/>
        <w:drawing>
          <wp:anchor distT="0" distB="0" distL="114300" distR="114300" simplePos="0" relativeHeight="251696128" behindDoc="0" locked="0" layoutInCell="1" allowOverlap="1" wp14:anchorId="4739F03A" wp14:editId="7EDA6922">
            <wp:simplePos x="0" y="0"/>
            <wp:positionH relativeFrom="column">
              <wp:posOffset>-33655</wp:posOffset>
            </wp:positionH>
            <wp:positionV relativeFrom="paragraph">
              <wp:posOffset>131568</wp:posOffset>
            </wp:positionV>
            <wp:extent cx="4472940" cy="2533650"/>
            <wp:effectExtent l="0" t="0" r="3810" b="0"/>
            <wp:wrapSquare wrapText="bothSides"/>
            <wp:docPr id="285" name="Picture 28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" name="Picture 285" descr="Graphical user interface&#10;&#10;Description automatically generated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294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B446BE" w14:textId="66E50CCC" w:rsidR="00B14E8D" w:rsidRPr="001146A4" w:rsidRDefault="00B14E8D" w:rsidP="00B14E8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377B7A1A" w14:textId="379DB91E" w:rsidR="00B14E8D" w:rsidRPr="001146A4" w:rsidRDefault="00B14E8D" w:rsidP="00B14E8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2A979A30" w14:textId="04D7E3F1" w:rsidR="00B14E8D" w:rsidRPr="001146A4" w:rsidRDefault="00B14E8D" w:rsidP="00B14E8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3ED669D9" w14:textId="443BB85E" w:rsidR="005D0F6A" w:rsidRPr="001146A4" w:rsidRDefault="005D0F6A" w:rsidP="005D0F6A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318F96D8" w14:textId="66D4C0EE" w:rsidR="005D0F6A" w:rsidRPr="001146A4" w:rsidRDefault="005D0F6A" w:rsidP="005D0F6A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5201415" w14:textId="0F69E27B" w:rsidR="005D0F6A" w:rsidRPr="001146A4" w:rsidRDefault="005D0F6A" w:rsidP="005D0F6A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D244DA6" w14:textId="24C3C115" w:rsidR="005D0F6A" w:rsidRPr="001146A4" w:rsidRDefault="005D0F6A" w:rsidP="005D0F6A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4D30C23" w14:textId="6C52C690" w:rsidR="005D0F6A" w:rsidRPr="001146A4" w:rsidRDefault="005D0F6A" w:rsidP="005D0F6A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292C52EE" w14:textId="3E9868AA" w:rsidR="005D0F6A" w:rsidRPr="001146A4" w:rsidRDefault="00DF66A7" w:rsidP="005D0F6A">
      <w:pPr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eastAsiaTheme="minorEastAsia" w:hAnsiTheme="majorBidi" w:cstheme="majorBidi"/>
          <w:b/>
          <w:bCs/>
          <w:noProof/>
          <w:sz w:val="24"/>
          <w:szCs w:val="24"/>
          <w:lang w:eastAsia="en-GB"/>
        </w:rPr>
        <w:drawing>
          <wp:anchor distT="0" distB="0" distL="114300" distR="114300" simplePos="0" relativeHeight="251698176" behindDoc="0" locked="0" layoutInCell="1" allowOverlap="1" wp14:anchorId="0AF265D5" wp14:editId="31994DEE">
            <wp:simplePos x="0" y="0"/>
            <wp:positionH relativeFrom="column">
              <wp:posOffset>-32385</wp:posOffset>
            </wp:positionH>
            <wp:positionV relativeFrom="paragraph">
              <wp:posOffset>126081</wp:posOffset>
            </wp:positionV>
            <wp:extent cx="4800600" cy="2919730"/>
            <wp:effectExtent l="0" t="0" r="0" b="0"/>
            <wp:wrapSquare wrapText="bothSides"/>
            <wp:docPr id="317" name="Picture 31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" name="Picture 317" descr="Graphical user interface&#10;&#10;Description automatically generated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2919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2B6E39" w14:textId="4AE99CF5" w:rsidR="005D0F6A" w:rsidRPr="001146A4" w:rsidRDefault="005D0F6A" w:rsidP="005D0F6A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63EAE4B" w14:textId="2658D2C0" w:rsidR="005D0F6A" w:rsidRPr="001146A4" w:rsidRDefault="005D0F6A" w:rsidP="005D0F6A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5713BF7" w14:textId="60BF97E3" w:rsidR="005D0F6A" w:rsidRPr="001146A4" w:rsidRDefault="005D0F6A" w:rsidP="005D0F6A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8C8F497" w14:textId="22459303" w:rsidR="005D0F6A" w:rsidRPr="001146A4" w:rsidRDefault="005D0F6A" w:rsidP="005D0F6A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4FC136A" w14:textId="6769A463" w:rsidR="005D0F6A" w:rsidRPr="001146A4" w:rsidRDefault="005D0F6A" w:rsidP="005D0F6A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428DB45" w14:textId="21633F28" w:rsidR="005D0F6A" w:rsidRPr="001146A4" w:rsidRDefault="005D0F6A" w:rsidP="005D0F6A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16C3F5DA" w14:textId="5ED4ECEA" w:rsidR="005D0F6A" w:rsidRPr="001146A4" w:rsidRDefault="005D0F6A" w:rsidP="005D0F6A">
      <w:pPr>
        <w:tabs>
          <w:tab w:val="left" w:pos="2745"/>
        </w:tabs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hAnsiTheme="majorBidi" w:cstheme="majorBidi"/>
          <w:sz w:val="24"/>
          <w:szCs w:val="24"/>
          <w:lang w:val="en-US"/>
        </w:rPr>
        <w:tab/>
      </w:r>
    </w:p>
    <w:p w14:paraId="0BC7CB6D" w14:textId="14E76504" w:rsidR="00E715C6" w:rsidRPr="001146A4" w:rsidRDefault="00E715C6" w:rsidP="005D0F6A">
      <w:pPr>
        <w:tabs>
          <w:tab w:val="left" w:pos="2745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7B9DC7D4" w14:textId="5F9E7411" w:rsidR="00E715C6" w:rsidRPr="001146A4" w:rsidRDefault="00E715C6" w:rsidP="005D0F6A">
      <w:pPr>
        <w:tabs>
          <w:tab w:val="left" w:pos="2745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1A3DF503" w14:textId="77777777" w:rsidR="00DF66A7" w:rsidRPr="001146A4" w:rsidRDefault="00DF66A7" w:rsidP="005D0F6A">
      <w:pPr>
        <w:tabs>
          <w:tab w:val="left" w:pos="2745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4625322D" w14:textId="5C92E5B5" w:rsidR="00141B7E" w:rsidRPr="001146A4" w:rsidRDefault="00786901" w:rsidP="005D0F6A">
      <w:pPr>
        <w:tabs>
          <w:tab w:val="left" w:pos="2745"/>
        </w:tabs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hAnsiTheme="majorBidi" w:cstheme="majorBidi"/>
          <w:sz w:val="24"/>
          <w:szCs w:val="24"/>
          <w:lang w:val="en-US"/>
        </w:rPr>
        <w:t>Fig 1</w:t>
      </w:r>
      <w:r w:rsidR="00CF3F89" w:rsidRPr="001146A4">
        <w:rPr>
          <w:rFonts w:asciiTheme="majorBidi" w:hAnsiTheme="majorBidi" w:cstheme="majorBidi"/>
          <w:sz w:val="24"/>
          <w:szCs w:val="24"/>
          <w:lang w:val="en-US"/>
        </w:rPr>
        <w:t>7</w:t>
      </w:r>
      <w:r w:rsidRPr="001146A4">
        <w:rPr>
          <w:rFonts w:asciiTheme="majorBidi" w:hAnsiTheme="majorBidi" w:cstheme="majorBidi"/>
          <w:sz w:val="24"/>
          <w:szCs w:val="24"/>
          <w:lang w:val="en-US"/>
        </w:rPr>
        <w:t xml:space="preserve">: </w:t>
      </w:r>
      <w:r w:rsidR="00141B7E" w:rsidRPr="001146A4">
        <w:rPr>
          <w:rFonts w:asciiTheme="majorBidi" w:hAnsiTheme="majorBidi" w:cstheme="majorBidi"/>
          <w:sz w:val="24"/>
          <w:szCs w:val="24"/>
          <w:lang w:val="en-US"/>
        </w:rPr>
        <w:t>AR content created over image targets in Unity</w:t>
      </w:r>
    </w:p>
    <w:p w14:paraId="7DD6B859" w14:textId="51C97B84" w:rsidR="00E715C6" w:rsidRPr="001146A4" w:rsidRDefault="00E715C6" w:rsidP="005D0F6A">
      <w:pPr>
        <w:tabs>
          <w:tab w:val="left" w:pos="2745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75446DC7" w14:textId="5D3450E5" w:rsidR="00E715C6" w:rsidRPr="001146A4" w:rsidRDefault="00E715C6" w:rsidP="005D0F6A">
      <w:pPr>
        <w:tabs>
          <w:tab w:val="left" w:pos="2745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3B1046B8" w14:textId="7A75DF66" w:rsidR="00E715C6" w:rsidRPr="001146A4" w:rsidRDefault="00E715C6" w:rsidP="005D0F6A">
      <w:pPr>
        <w:tabs>
          <w:tab w:val="left" w:pos="2745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1708551A" w14:textId="35B58277" w:rsidR="00E715C6" w:rsidRPr="001146A4" w:rsidRDefault="00E715C6" w:rsidP="005D0F6A">
      <w:pPr>
        <w:tabs>
          <w:tab w:val="left" w:pos="2745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0F5AD5AB" w14:textId="2AC3AAB5" w:rsidR="00E715C6" w:rsidRPr="001146A4" w:rsidRDefault="00E715C6" w:rsidP="005D0F6A">
      <w:pPr>
        <w:tabs>
          <w:tab w:val="left" w:pos="2745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2F78B454" w14:textId="154BA364" w:rsidR="00E715C6" w:rsidRPr="001146A4" w:rsidRDefault="00E715C6" w:rsidP="005D0F6A">
      <w:pPr>
        <w:tabs>
          <w:tab w:val="left" w:pos="2745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63D8EFD2" w14:textId="3382AB5F" w:rsidR="00E715C6" w:rsidRPr="001146A4" w:rsidRDefault="00E715C6" w:rsidP="005D0F6A">
      <w:pPr>
        <w:tabs>
          <w:tab w:val="left" w:pos="2745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716E02FF" w14:textId="6488E8ED" w:rsidR="00E715C6" w:rsidRPr="001146A4" w:rsidRDefault="00E715C6" w:rsidP="005D0F6A">
      <w:pPr>
        <w:tabs>
          <w:tab w:val="left" w:pos="2745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60038B12" w14:textId="4C418F8E" w:rsidR="00D8250A" w:rsidRPr="001146A4" w:rsidRDefault="00D8250A" w:rsidP="00D8250A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41481FD" w14:textId="7B56289C" w:rsidR="00EC3282" w:rsidRPr="001146A4" w:rsidRDefault="003F5672" w:rsidP="00D8250A">
      <w:pPr>
        <w:rPr>
          <w:rFonts w:asciiTheme="majorBidi" w:hAnsiTheme="majorBidi" w:cstheme="majorBidi"/>
          <w:noProof/>
          <w:sz w:val="24"/>
          <w:szCs w:val="24"/>
          <w:lang w:val="en-US"/>
        </w:rPr>
      </w:pPr>
      <w:r w:rsidRPr="001146A4">
        <w:rPr>
          <w:rFonts w:asciiTheme="majorBidi" w:hAnsiTheme="majorBidi" w:cstheme="majorBidi"/>
          <w:noProof/>
          <w:sz w:val="24"/>
          <w:szCs w:val="24"/>
          <w:lang w:eastAsia="en-GB"/>
        </w:rPr>
        <w:lastRenderedPageBreak/>
        <w:drawing>
          <wp:anchor distT="0" distB="0" distL="114300" distR="114300" simplePos="0" relativeHeight="251758592" behindDoc="0" locked="0" layoutInCell="1" allowOverlap="1" wp14:anchorId="3C5E383F" wp14:editId="11C3F4BB">
            <wp:simplePos x="0" y="0"/>
            <wp:positionH relativeFrom="column">
              <wp:posOffset>-683895</wp:posOffset>
            </wp:positionH>
            <wp:positionV relativeFrom="paragraph">
              <wp:posOffset>246</wp:posOffset>
            </wp:positionV>
            <wp:extent cx="4764405" cy="2807335"/>
            <wp:effectExtent l="0" t="0" r="0" b="0"/>
            <wp:wrapSquare wrapText="bothSides"/>
            <wp:docPr id="36" name="Picture 3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&#10;&#10;Description automatically generated"/>
                    <pic:cNvPicPr/>
                  </pic:nvPicPr>
                  <pic:blipFill rotWithShape="1"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980"/>
                    <a:stretch/>
                  </pic:blipFill>
                  <pic:spPr bwMode="auto">
                    <a:xfrm>
                      <a:off x="0" y="0"/>
                      <a:ext cx="4764405" cy="280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3282" w:rsidRPr="001146A4">
        <w:rPr>
          <w:rFonts w:asciiTheme="majorBidi" w:hAnsiTheme="majorBidi" w:cstheme="majorBidi"/>
          <w:noProof/>
          <w:sz w:val="24"/>
          <w:szCs w:val="24"/>
          <w:lang w:eastAsia="en-GB"/>
        </w:rPr>
        <w:drawing>
          <wp:anchor distT="0" distB="0" distL="114300" distR="114300" simplePos="0" relativeHeight="251759616" behindDoc="0" locked="0" layoutInCell="1" allowOverlap="1" wp14:anchorId="3D5D0FC4" wp14:editId="44DB95D1">
            <wp:simplePos x="0" y="0"/>
            <wp:positionH relativeFrom="column">
              <wp:posOffset>4129405</wp:posOffset>
            </wp:positionH>
            <wp:positionV relativeFrom="paragraph">
              <wp:posOffset>156</wp:posOffset>
            </wp:positionV>
            <wp:extent cx="2169160" cy="3785870"/>
            <wp:effectExtent l="0" t="0" r="2540" b="5080"/>
            <wp:wrapSquare wrapText="bothSides"/>
            <wp:docPr id="39" name="Picture 3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&#10;&#10;Description automatically generated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9160" cy="3785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6F3688" w14:textId="77777777" w:rsidR="003F5672" w:rsidRPr="001146A4" w:rsidRDefault="003F5672" w:rsidP="00D8250A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F841BE7" w14:textId="77777777" w:rsidR="003F5672" w:rsidRPr="001146A4" w:rsidRDefault="003F5672" w:rsidP="00D8250A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432ECBF" w14:textId="77777777" w:rsidR="003F5672" w:rsidRPr="001146A4" w:rsidRDefault="003F5672" w:rsidP="00D8250A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A2D09CA" w14:textId="0978C690" w:rsidR="00D8250A" w:rsidRPr="001146A4" w:rsidRDefault="003F5672" w:rsidP="00D8250A">
      <w:pPr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eastAsiaTheme="minorEastAsia" w:hAnsiTheme="majorBidi" w:cstheme="majorBidi"/>
          <w:b/>
          <w:bCs/>
          <w:noProof/>
          <w:sz w:val="24"/>
          <w:szCs w:val="24"/>
          <w:lang w:eastAsia="en-GB"/>
        </w:rPr>
        <w:drawing>
          <wp:anchor distT="0" distB="0" distL="114300" distR="114300" simplePos="0" relativeHeight="251702272" behindDoc="1" locked="0" layoutInCell="1" allowOverlap="1" wp14:anchorId="7CB44639" wp14:editId="058F1474">
            <wp:simplePos x="0" y="0"/>
            <wp:positionH relativeFrom="column">
              <wp:posOffset>-396875</wp:posOffset>
            </wp:positionH>
            <wp:positionV relativeFrom="paragraph">
              <wp:posOffset>554355</wp:posOffset>
            </wp:positionV>
            <wp:extent cx="6412230" cy="3456940"/>
            <wp:effectExtent l="0" t="0" r="7620" b="0"/>
            <wp:wrapSquare wrapText="bothSides"/>
            <wp:docPr id="44" name="Picture 4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application&#10;&#10;Description automatically generated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2230" cy="345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3282" w:rsidRPr="001146A4">
        <w:rPr>
          <w:rFonts w:asciiTheme="majorBidi" w:hAnsiTheme="majorBidi" w:cstheme="majorBidi"/>
          <w:sz w:val="24"/>
          <w:szCs w:val="24"/>
          <w:lang w:val="en-US"/>
        </w:rPr>
        <w:t>Fig 1</w:t>
      </w:r>
      <w:r w:rsidR="00CF3F89" w:rsidRPr="001146A4">
        <w:rPr>
          <w:rFonts w:asciiTheme="majorBidi" w:hAnsiTheme="majorBidi" w:cstheme="majorBidi"/>
          <w:sz w:val="24"/>
          <w:szCs w:val="24"/>
          <w:lang w:val="en-US"/>
        </w:rPr>
        <w:t>8</w:t>
      </w:r>
      <w:r w:rsidR="00EC3282" w:rsidRPr="001146A4">
        <w:rPr>
          <w:rFonts w:asciiTheme="majorBidi" w:hAnsiTheme="majorBidi" w:cstheme="majorBidi"/>
          <w:sz w:val="24"/>
          <w:szCs w:val="24"/>
          <w:lang w:val="en-US"/>
        </w:rPr>
        <w:t xml:space="preserve">: </w:t>
      </w:r>
      <w:r w:rsidR="0059506C" w:rsidRPr="001146A4">
        <w:rPr>
          <w:rFonts w:asciiTheme="majorBidi" w:hAnsiTheme="majorBidi" w:cstheme="majorBidi"/>
          <w:sz w:val="24"/>
          <w:szCs w:val="24"/>
          <w:lang w:val="en-US"/>
        </w:rPr>
        <w:t>Food model attached with a box collider and scripts as shown on the inspector module</w:t>
      </w:r>
    </w:p>
    <w:p w14:paraId="505DFCB6" w14:textId="3360DEAF" w:rsidR="00314449" w:rsidRPr="001146A4" w:rsidRDefault="00314449" w:rsidP="00D8250A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B217FFC" w14:textId="4DC0C5D4" w:rsidR="00D8250A" w:rsidRPr="001146A4" w:rsidRDefault="003F5672" w:rsidP="003F5672">
      <w:pPr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hAnsiTheme="majorBidi" w:cstheme="majorBidi"/>
          <w:sz w:val="24"/>
          <w:szCs w:val="24"/>
          <w:lang w:val="en-US"/>
        </w:rPr>
        <w:t>Fig</w:t>
      </w:r>
      <w:r w:rsidR="008B1C2B" w:rsidRPr="001146A4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1146A4">
        <w:rPr>
          <w:rFonts w:asciiTheme="majorBidi" w:hAnsiTheme="majorBidi" w:cstheme="majorBidi"/>
          <w:sz w:val="24"/>
          <w:szCs w:val="24"/>
          <w:lang w:val="en-US"/>
        </w:rPr>
        <w:t>1</w:t>
      </w:r>
      <w:r w:rsidR="00CF3F89" w:rsidRPr="001146A4">
        <w:rPr>
          <w:rFonts w:asciiTheme="majorBidi" w:hAnsiTheme="majorBidi" w:cstheme="majorBidi"/>
          <w:sz w:val="24"/>
          <w:szCs w:val="24"/>
          <w:lang w:val="en-US"/>
        </w:rPr>
        <w:t>9</w:t>
      </w:r>
      <w:r w:rsidRPr="001146A4">
        <w:rPr>
          <w:rFonts w:asciiTheme="majorBidi" w:hAnsiTheme="majorBidi" w:cstheme="majorBidi"/>
          <w:sz w:val="24"/>
          <w:szCs w:val="24"/>
          <w:lang w:val="en-US"/>
        </w:rPr>
        <w:t xml:space="preserve">: Video clip settings in Unity </w:t>
      </w:r>
    </w:p>
    <w:p w14:paraId="0D8DF195" w14:textId="0E812F42" w:rsidR="00D8250A" w:rsidRPr="001146A4" w:rsidRDefault="00D8250A" w:rsidP="00D8250A">
      <w:pPr>
        <w:tabs>
          <w:tab w:val="left" w:pos="2362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68C54A4A" w14:textId="0BFAEE0B" w:rsidR="00D8250A" w:rsidRPr="001146A4" w:rsidRDefault="00D8250A" w:rsidP="00D8250A">
      <w:pPr>
        <w:tabs>
          <w:tab w:val="left" w:pos="2362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2285038D" w14:textId="1FF46727" w:rsidR="00D8250A" w:rsidRPr="001146A4" w:rsidRDefault="00D8250A" w:rsidP="00D8250A">
      <w:pPr>
        <w:tabs>
          <w:tab w:val="left" w:pos="2362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7E261489" w14:textId="4404E7AB" w:rsidR="00310B1E" w:rsidRPr="001146A4" w:rsidRDefault="00FC05CE" w:rsidP="00D8250A">
      <w:pPr>
        <w:tabs>
          <w:tab w:val="left" w:pos="2362"/>
        </w:tabs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eastAsiaTheme="minorEastAsia" w:hAnsiTheme="majorBidi" w:cstheme="majorBidi"/>
          <w:noProof/>
          <w:sz w:val="24"/>
          <w:szCs w:val="24"/>
          <w:lang w:eastAsia="en-GB"/>
        </w:rPr>
        <w:drawing>
          <wp:anchor distT="0" distB="0" distL="114300" distR="114300" simplePos="0" relativeHeight="251708416" behindDoc="0" locked="0" layoutInCell="1" allowOverlap="1" wp14:anchorId="3039DE55" wp14:editId="29DE7439">
            <wp:simplePos x="0" y="0"/>
            <wp:positionH relativeFrom="column">
              <wp:posOffset>2885769</wp:posOffset>
            </wp:positionH>
            <wp:positionV relativeFrom="paragraph">
              <wp:posOffset>3478311</wp:posOffset>
            </wp:positionV>
            <wp:extent cx="2602230" cy="3368675"/>
            <wp:effectExtent l="0" t="0" r="7620" b="3175"/>
            <wp:wrapSquare wrapText="bothSides"/>
            <wp:docPr id="327" name="Picture 3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" name="Picture 327" descr="Graphical user interface, text, application&#10;&#10;Description automatically generated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2230" cy="336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46A4">
        <w:rPr>
          <w:rFonts w:asciiTheme="majorBidi" w:hAnsiTheme="majorBidi" w:cstheme="majorBidi"/>
          <w:noProof/>
          <w:sz w:val="24"/>
          <w:szCs w:val="24"/>
          <w:lang w:eastAsia="en-GB"/>
        </w:rPr>
        <w:drawing>
          <wp:anchor distT="0" distB="0" distL="114300" distR="114300" simplePos="0" relativeHeight="251706368" behindDoc="0" locked="0" layoutInCell="1" allowOverlap="1" wp14:anchorId="6FFC22D2" wp14:editId="13DDA2E8">
            <wp:simplePos x="0" y="0"/>
            <wp:positionH relativeFrom="column">
              <wp:posOffset>128270</wp:posOffset>
            </wp:positionH>
            <wp:positionV relativeFrom="paragraph">
              <wp:posOffset>3470210</wp:posOffset>
            </wp:positionV>
            <wp:extent cx="2611120" cy="3381375"/>
            <wp:effectExtent l="0" t="0" r="0" b="952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120" cy="3381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46A4">
        <w:rPr>
          <w:rFonts w:asciiTheme="majorBidi" w:eastAsiaTheme="minorEastAsia" w:hAnsiTheme="majorBidi" w:cstheme="majorBidi"/>
          <w:noProof/>
          <w:sz w:val="24"/>
          <w:szCs w:val="24"/>
          <w:lang w:eastAsia="en-GB"/>
        </w:rPr>
        <w:drawing>
          <wp:anchor distT="0" distB="0" distL="114300" distR="114300" simplePos="0" relativeHeight="251705344" behindDoc="0" locked="0" layoutInCell="1" allowOverlap="1" wp14:anchorId="78720E95" wp14:editId="37B7AF63">
            <wp:simplePos x="0" y="0"/>
            <wp:positionH relativeFrom="column">
              <wp:posOffset>2888944</wp:posOffset>
            </wp:positionH>
            <wp:positionV relativeFrom="paragraph">
              <wp:posOffset>35451</wp:posOffset>
            </wp:positionV>
            <wp:extent cx="2602230" cy="3368675"/>
            <wp:effectExtent l="0" t="0" r="7620" b="3175"/>
            <wp:wrapSquare wrapText="bothSides"/>
            <wp:docPr id="323" name="Picture 32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" name="Picture 323" descr="Table&#10;&#10;Description automatically generated"/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2230" cy="336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46A4">
        <w:rPr>
          <w:rFonts w:asciiTheme="majorBidi" w:hAnsiTheme="majorBidi" w:cstheme="majorBidi"/>
          <w:noProof/>
          <w:sz w:val="24"/>
          <w:szCs w:val="24"/>
          <w:lang w:eastAsia="en-GB"/>
        </w:rPr>
        <w:drawing>
          <wp:anchor distT="0" distB="0" distL="114300" distR="114300" simplePos="0" relativeHeight="251703296" behindDoc="0" locked="0" layoutInCell="1" allowOverlap="1" wp14:anchorId="3BF8CF8C" wp14:editId="0F30B75E">
            <wp:simplePos x="0" y="0"/>
            <wp:positionH relativeFrom="column">
              <wp:posOffset>137795</wp:posOffset>
            </wp:positionH>
            <wp:positionV relativeFrom="paragraph">
              <wp:posOffset>460</wp:posOffset>
            </wp:positionV>
            <wp:extent cx="2602230" cy="3365500"/>
            <wp:effectExtent l="0" t="0" r="7620" b="635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2230" cy="3365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A52486" w14:textId="3FAD99E9" w:rsidR="00310B1E" w:rsidRPr="001146A4" w:rsidRDefault="00E547AC" w:rsidP="00D8250A">
      <w:pPr>
        <w:tabs>
          <w:tab w:val="left" w:pos="2362"/>
        </w:tabs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hAnsiTheme="majorBidi" w:cstheme="majorBidi"/>
          <w:sz w:val="24"/>
          <w:szCs w:val="24"/>
          <w:lang w:val="en-US"/>
        </w:rPr>
        <w:t>Fig</w:t>
      </w:r>
      <w:r w:rsidR="00CA2BD2" w:rsidRPr="001146A4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CF3F89" w:rsidRPr="001146A4">
        <w:rPr>
          <w:rFonts w:asciiTheme="majorBidi" w:hAnsiTheme="majorBidi" w:cstheme="majorBidi"/>
          <w:sz w:val="24"/>
          <w:szCs w:val="24"/>
          <w:lang w:val="en-US"/>
        </w:rPr>
        <w:t>20</w:t>
      </w:r>
      <w:r w:rsidRPr="001146A4">
        <w:rPr>
          <w:rFonts w:asciiTheme="majorBidi" w:hAnsiTheme="majorBidi" w:cstheme="majorBidi"/>
          <w:sz w:val="24"/>
          <w:szCs w:val="24"/>
          <w:lang w:val="en-US"/>
        </w:rPr>
        <w:t xml:space="preserve">: </w:t>
      </w:r>
      <w:r w:rsidR="003F5672" w:rsidRPr="001146A4">
        <w:rPr>
          <w:rFonts w:asciiTheme="majorBidi" w:hAnsiTheme="majorBidi" w:cstheme="majorBidi"/>
          <w:sz w:val="24"/>
          <w:szCs w:val="24"/>
          <w:lang w:val="en-US"/>
        </w:rPr>
        <w:t xml:space="preserve">Pages of the recipe book </w:t>
      </w:r>
    </w:p>
    <w:p w14:paraId="519F835B" w14:textId="5E46186F" w:rsidR="00310B1E" w:rsidRPr="001146A4" w:rsidRDefault="00310B1E" w:rsidP="00D8250A">
      <w:pPr>
        <w:tabs>
          <w:tab w:val="left" w:pos="2362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7B61AC0A" w14:textId="72D8F4BA" w:rsidR="000E02EC" w:rsidRPr="001146A4" w:rsidRDefault="000E02EC" w:rsidP="00D8250A">
      <w:pPr>
        <w:tabs>
          <w:tab w:val="left" w:pos="2362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7A44E38D" w14:textId="43E50530" w:rsidR="00310B1E" w:rsidRPr="001146A4" w:rsidRDefault="00310B1E" w:rsidP="00D8250A">
      <w:pPr>
        <w:tabs>
          <w:tab w:val="left" w:pos="2362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3CFD030A" w14:textId="238865C1" w:rsidR="00310B1E" w:rsidRPr="001146A4" w:rsidRDefault="00310B1E" w:rsidP="00D8250A">
      <w:pPr>
        <w:tabs>
          <w:tab w:val="left" w:pos="2362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64DFD386" w14:textId="226931E8" w:rsidR="000E02EC" w:rsidRPr="001146A4" w:rsidRDefault="000E02EC" w:rsidP="00D8250A">
      <w:pPr>
        <w:tabs>
          <w:tab w:val="left" w:pos="2362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3C6CD8C5" w14:textId="36C4C75F" w:rsidR="000E02EC" w:rsidRPr="001146A4" w:rsidRDefault="000E02EC" w:rsidP="00D8250A">
      <w:pPr>
        <w:tabs>
          <w:tab w:val="left" w:pos="2362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36215E21" w14:textId="3924F0EE" w:rsidR="000E02EC" w:rsidRPr="001146A4" w:rsidRDefault="000E02EC" w:rsidP="00D8250A">
      <w:pPr>
        <w:tabs>
          <w:tab w:val="left" w:pos="2362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593BA53D" w14:textId="603EF9A3" w:rsidR="000E02EC" w:rsidRPr="001146A4" w:rsidRDefault="000E02EC" w:rsidP="00D8250A">
      <w:pPr>
        <w:tabs>
          <w:tab w:val="left" w:pos="2362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6AFBD24E" w14:textId="5FAFCD9D" w:rsidR="000E02EC" w:rsidRPr="001146A4" w:rsidRDefault="000E02EC" w:rsidP="00D8250A">
      <w:pPr>
        <w:tabs>
          <w:tab w:val="left" w:pos="2362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33746378" w14:textId="40BDE807" w:rsidR="000E02EC" w:rsidRPr="001146A4" w:rsidRDefault="00C57CE6" w:rsidP="00D8250A">
      <w:pPr>
        <w:tabs>
          <w:tab w:val="left" w:pos="2362"/>
        </w:tabs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eastAsiaTheme="minorEastAsia" w:hAnsiTheme="majorBidi" w:cstheme="majorBidi"/>
          <w:b/>
          <w:bCs/>
          <w:noProof/>
          <w:sz w:val="24"/>
          <w:szCs w:val="24"/>
          <w:lang w:eastAsia="en-GB"/>
        </w:rPr>
        <w:drawing>
          <wp:anchor distT="0" distB="0" distL="114300" distR="114300" simplePos="0" relativeHeight="251710464" behindDoc="1" locked="0" layoutInCell="1" allowOverlap="1" wp14:anchorId="12184EF8" wp14:editId="382717A9">
            <wp:simplePos x="0" y="0"/>
            <wp:positionH relativeFrom="column">
              <wp:posOffset>394970</wp:posOffset>
            </wp:positionH>
            <wp:positionV relativeFrom="paragraph">
              <wp:posOffset>84394</wp:posOffset>
            </wp:positionV>
            <wp:extent cx="2336165" cy="4933315"/>
            <wp:effectExtent l="0" t="0" r="6985" b="635"/>
            <wp:wrapTight wrapText="bothSides">
              <wp:wrapPolygon edited="0">
                <wp:start x="0" y="0"/>
                <wp:lineTo x="0" y="21519"/>
                <wp:lineTo x="21488" y="21519"/>
                <wp:lineTo x="21488" y="0"/>
                <wp:lineTo x="0" y="0"/>
              </wp:wrapPolygon>
            </wp:wrapTight>
            <wp:docPr id="40" name="Picture 4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&#10;&#10;Description automatically generated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165" cy="4933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46A4">
        <w:rPr>
          <w:rFonts w:asciiTheme="majorBidi" w:eastAsiaTheme="minorEastAsia" w:hAnsiTheme="majorBidi" w:cstheme="majorBidi"/>
          <w:b/>
          <w:bCs/>
          <w:noProof/>
          <w:sz w:val="24"/>
          <w:szCs w:val="24"/>
          <w:lang w:eastAsia="en-GB"/>
        </w:rPr>
        <w:drawing>
          <wp:anchor distT="0" distB="0" distL="114300" distR="114300" simplePos="0" relativeHeight="251712512" behindDoc="0" locked="0" layoutInCell="1" allowOverlap="1" wp14:anchorId="115D6E7E" wp14:editId="70BAAE6E">
            <wp:simplePos x="0" y="0"/>
            <wp:positionH relativeFrom="column">
              <wp:posOffset>3051267</wp:posOffset>
            </wp:positionH>
            <wp:positionV relativeFrom="paragraph">
              <wp:posOffset>71755</wp:posOffset>
            </wp:positionV>
            <wp:extent cx="2339340" cy="4939665"/>
            <wp:effectExtent l="0" t="0" r="3810" b="0"/>
            <wp:wrapSquare wrapText="bothSides"/>
            <wp:docPr id="51" name="Picture 5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Text, letter&#10;&#10;Description automatically generated"/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9340" cy="4939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B0A79F" w14:textId="256AEFCB" w:rsidR="00774ADF" w:rsidRPr="001146A4" w:rsidRDefault="00774ADF" w:rsidP="00774ADF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E92761D" w14:textId="380F04CB" w:rsidR="00774ADF" w:rsidRPr="001146A4" w:rsidRDefault="00B960A6" w:rsidP="00774ADF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hAnsiTheme="majorBidi" w:cstheme="majorBidi"/>
          <w:sz w:val="24"/>
          <w:szCs w:val="24"/>
          <w:lang w:val="en-US"/>
        </w:rPr>
        <w:t xml:space="preserve">Fig </w:t>
      </w:r>
      <w:r w:rsidR="00CF3F89" w:rsidRPr="001146A4">
        <w:rPr>
          <w:rFonts w:asciiTheme="majorBidi" w:hAnsiTheme="majorBidi" w:cstheme="majorBidi"/>
          <w:sz w:val="24"/>
          <w:szCs w:val="24"/>
          <w:lang w:val="en-US"/>
        </w:rPr>
        <w:t>21</w:t>
      </w:r>
      <w:r w:rsidRPr="001146A4">
        <w:rPr>
          <w:rFonts w:asciiTheme="majorBidi" w:hAnsiTheme="majorBidi" w:cstheme="majorBidi"/>
          <w:sz w:val="24"/>
          <w:szCs w:val="24"/>
          <w:lang w:val="en-US"/>
        </w:rPr>
        <w:t>: Homepage and main menu of the AR app</w:t>
      </w:r>
    </w:p>
    <w:p w14:paraId="7217FA67" w14:textId="3B899089" w:rsidR="00C83F40" w:rsidRPr="001146A4" w:rsidRDefault="00C83F40" w:rsidP="00774ADF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</w:p>
    <w:p w14:paraId="277A9DD4" w14:textId="2605A17D" w:rsidR="00C83F40" w:rsidRPr="001146A4" w:rsidRDefault="00C83F40" w:rsidP="00774ADF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</w:p>
    <w:p w14:paraId="4110F939" w14:textId="4335DE1E" w:rsidR="00C83F40" w:rsidRPr="001146A4" w:rsidRDefault="00C83F40" w:rsidP="00774ADF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</w:p>
    <w:p w14:paraId="0496F9A5" w14:textId="2EF3F321" w:rsidR="00C83F40" w:rsidRPr="001146A4" w:rsidRDefault="00C83F40" w:rsidP="00774ADF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</w:p>
    <w:p w14:paraId="5FC2F7B4" w14:textId="55A58F81" w:rsidR="00C83F40" w:rsidRPr="001146A4" w:rsidRDefault="00C83F40" w:rsidP="00774ADF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</w:p>
    <w:p w14:paraId="4B7F1CE8" w14:textId="6684D056" w:rsidR="00C83F40" w:rsidRPr="001146A4" w:rsidRDefault="00C83F40" w:rsidP="00774ADF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</w:p>
    <w:p w14:paraId="10396E34" w14:textId="59784056" w:rsidR="00C83F40" w:rsidRPr="001146A4" w:rsidRDefault="00830D58" w:rsidP="00774ADF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eastAsiaTheme="minorEastAsia" w:hAnsiTheme="majorBidi" w:cstheme="majorBidi"/>
          <w:b/>
          <w:bCs/>
          <w:noProof/>
          <w:sz w:val="24"/>
          <w:szCs w:val="24"/>
          <w:lang w:eastAsia="en-GB"/>
        </w:rPr>
        <w:lastRenderedPageBreak/>
        <w:drawing>
          <wp:anchor distT="0" distB="0" distL="114300" distR="114300" simplePos="0" relativeHeight="251761664" behindDoc="0" locked="0" layoutInCell="1" allowOverlap="1" wp14:anchorId="5CF22309" wp14:editId="3265A6A9">
            <wp:simplePos x="0" y="0"/>
            <wp:positionH relativeFrom="column">
              <wp:posOffset>4167505</wp:posOffset>
            </wp:positionH>
            <wp:positionV relativeFrom="paragraph">
              <wp:posOffset>3665855</wp:posOffset>
            </wp:positionV>
            <wp:extent cx="2127250" cy="3209290"/>
            <wp:effectExtent l="0" t="0" r="6350" b="0"/>
            <wp:wrapSquare wrapText="bothSides"/>
            <wp:docPr id="41" name="Picture 4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Diagram&#10;&#10;Description automatically generated"/>
                    <pic:cNvPicPr/>
                  </pic:nvPicPr>
                  <pic:blipFill rotWithShape="1"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428" b="13123"/>
                    <a:stretch/>
                  </pic:blipFill>
                  <pic:spPr bwMode="auto">
                    <a:xfrm>
                      <a:off x="0" y="0"/>
                      <a:ext cx="2127250" cy="3209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46A4">
        <w:rPr>
          <w:rFonts w:asciiTheme="majorBidi" w:eastAsiaTheme="minorEastAsia" w:hAnsiTheme="majorBidi" w:cstheme="majorBidi"/>
          <w:b/>
          <w:bCs/>
          <w:noProof/>
          <w:sz w:val="24"/>
          <w:szCs w:val="24"/>
          <w:lang w:eastAsia="en-GB"/>
        </w:rPr>
        <w:drawing>
          <wp:anchor distT="0" distB="0" distL="114300" distR="114300" simplePos="0" relativeHeight="251727872" behindDoc="1" locked="0" layoutInCell="1" allowOverlap="1" wp14:anchorId="53EEAC09" wp14:editId="617FEF3D">
            <wp:simplePos x="0" y="0"/>
            <wp:positionH relativeFrom="column">
              <wp:posOffset>1714500</wp:posOffset>
            </wp:positionH>
            <wp:positionV relativeFrom="paragraph">
              <wp:posOffset>3665855</wp:posOffset>
            </wp:positionV>
            <wp:extent cx="2261870" cy="3086100"/>
            <wp:effectExtent l="0" t="0" r="5080" b="0"/>
            <wp:wrapTight wrapText="bothSides">
              <wp:wrapPolygon edited="0">
                <wp:start x="0" y="0"/>
                <wp:lineTo x="0" y="21467"/>
                <wp:lineTo x="21467" y="21467"/>
                <wp:lineTo x="21467" y="0"/>
                <wp:lineTo x="0" y="0"/>
              </wp:wrapPolygon>
            </wp:wrapTight>
            <wp:docPr id="272" name="Picture 272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" name="Picture 272" descr="Text, whiteboard&#10;&#10;Description automatically generated"/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2" b="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870" cy="3086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3BF2" w:rsidRPr="001146A4">
        <w:rPr>
          <w:rFonts w:asciiTheme="majorBidi" w:eastAsiaTheme="minorEastAsia" w:hAnsiTheme="majorBidi" w:cstheme="majorBidi"/>
          <w:b/>
          <w:bCs/>
          <w:noProof/>
          <w:sz w:val="24"/>
          <w:szCs w:val="24"/>
          <w:lang w:eastAsia="en-GB"/>
        </w:rPr>
        <w:drawing>
          <wp:anchor distT="0" distB="0" distL="114300" distR="114300" simplePos="0" relativeHeight="251723776" behindDoc="1" locked="0" layoutInCell="1" allowOverlap="1" wp14:anchorId="48A87097" wp14:editId="32D2A6FF">
            <wp:simplePos x="0" y="0"/>
            <wp:positionH relativeFrom="column">
              <wp:posOffset>4105910</wp:posOffset>
            </wp:positionH>
            <wp:positionV relativeFrom="paragraph">
              <wp:posOffset>412115</wp:posOffset>
            </wp:positionV>
            <wp:extent cx="2188845" cy="3065780"/>
            <wp:effectExtent l="0" t="0" r="1905" b="1270"/>
            <wp:wrapTight wrapText="bothSides">
              <wp:wrapPolygon edited="0">
                <wp:start x="0" y="0"/>
                <wp:lineTo x="0" y="21475"/>
                <wp:lineTo x="21431" y="21475"/>
                <wp:lineTo x="21431" y="0"/>
                <wp:lineTo x="0" y="0"/>
              </wp:wrapPolygon>
            </wp:wrapTight>
            <wp:docPr id="276" name="Picture 27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 descr="Diagram&#10;&#10;Description automatically generated"/>
                    <pic:cNvPicPr/>
                  </pic:nvPicPr>
                  <pic:blipFill rotWithShape="1"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283" b="14379"/>
                    <a:stretch/>
                  </pic:blipFill>
                  <pic:spPr bwMode="auto">
                    <a:xfrm>
                      <a:off x="0" y="0"/>
                      <a:ext cx="2188845" cy="3065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3BF2" w:rsidRPr="001146A4">
        <w:rPr>
          <w:rFonts w:asciiTheme="majorBidi" w:eastAsiaTheme="minorEastAsia" w:hAnsiTheme="majorBidi" w:cstheme="majorBidi"/>
          <w:b/>
          <w:bCs/>
          <w:noProof/>
          <w:sz w:val="24"/>
          <w:szCs w:val="24"/>
          <w:lang w:eastAsia="en-GB"/>
        </w:rPr>
        <w:drawing>
          <wp:anchor distT="0" distB="0" distL="114300" distR="114300" simplePos="0" relativeHeight="251714560" behindDoc="1" locked="0" layoutInCell="1" allowOverlap="1" wp14:anchorId="2C931493" wp14:editId="26A94436">
            <wp:simplePos x="0" y="0"/>
            <wp:positionH relativeFrom="column">
              <wp:posOffset>-386080</wp:posOffset>
            </wp:positionH>
            <wp:positionV relativeFrom="paragraph">
              <wp:posOffset>408354</wp:posOffset>
            </wp:positionV>
            <wp:extent cx="2011680" cy="2945765"/>
            <wp:effectExtent l="0" t="0" r="7620" b="6985"/>
            <wp:wrapTight wrapText="bothSides">
              <wp:wrapPolygon edited="0">
                <wp:start x="0" y="0"/>
                <wp:lineTo x="0" y="21512"/>
                <wp:lineTo x="21477" y="21512"/>
                <wp:lineTo x="21477" y="0"/>
                <wp:lineTo x="0" y="0"/>
              </wp:wrapPolygon>
            </wp:wrapTight>
            <wp:docPr id="316" name="Picture 31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" name="Picture 316" descr="Text&#10;&#10;Description automatically generated with medium confidence"/>
                    <pic:cNvPicPr/>
                  </pic:nvPicPr>
                  <pic:blipFill rotWithShape="1"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061"/>
                    <a:stretch/>
                  </pic:blipFill>
                  <pic:spPr bwMode="auto">
                    <a:xfrm>
                      <a:off x="0" y="0"/>
                      <a:ext cx="2011680" cy="29457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F86709" w14:textId="7F3BCEE3" w:rsidR="00C83F40" w:rsidRPr="001146A4" w:rsidRDefault="005D3BF2" w:rsidP="00774ADF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eastAsiaTheme="minorEastAsia" w:hAnsiTheme="majorBidi" w:cstheme="majorBidi"/>
          <w:b/>
          <w:bCs/>
          <w:noProof/>
          <w:sz w:val="24"/>
          <w:szCs w:val="24"/>
          <w:lang w:eastAsia="en-GB"/>
        </w:rPr>
        <w:drawing>
          <wp:anchor distT="0" distB="0" distL="114300" distR="114300" simplePos="0" relativeHeight="251763712" behindDoc="1" locked="0" layoutInCell="1" allowOverlap="1" wp14:anchorId="4E079DD7" wp14:editId="4EA71800">
            <wp:simplePos x="0" y="0"/>
            <wp:positionH relativeFrom="column">
              <wp:posOffset>-384175</wp:posOffset>
            </wp:positionH>
            <wp:positionV relativeFrom="paragraph">
              <wp:posOffset>3191901</wp:posOffset>
            </wp:positionV>
            <wp:extent cx="1947545" cy="3613150"/>
            <wp:effectExtent l="0" t="0" r="0" b="6350"/>
            <wp:wrapTight wrapText="bothSides">
              <wp:wrapPolygon edited="0">
                <wp:start x="0" y="0"/>
                <wp:lineTo x="0" y="21524"/>
                <wp:lineTo x="21339" y="21524"/>
                <wp:lineTo x="21339" y="0"/>
                <wp:lineTo x="0" y="0"/>
              </wp:wrapPolygon>
            </wp:wrapTight>
            <wp:docPr id="283" name="Picture 28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icture 283" descr="Text&#10;&#10;Description automatically generated"/>
                    <pic:cNvPicPr/>
                  </pic:nvPicPr>
                  <pic:blipFill rotWithShape="1"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148"/>
                    <a:stretch/>
                  </pic:blipFill>
                  <pic:spPr bwMode="auto">
                    <a:xfrm>
                      <a:off x="0" y="0"/>
                      <a:ext cx="1947545" cy="3613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46A4">
        <w:rPr>
          <w:rFonts w:asciiTheme="majorBidi" w:eastAsiaTheme="minorEastAsia" w:hAnsiTheme="majorBidi" w:cstheme="majorBidi"/>
          <w:b/>
          <w:bCs/>
          <w:noProof/>
          <w:sz w:val="24"/>
          <w:szCs w:val="24"/>
          <w:lang w:eastAsia="en-GB"/>
        </w:rPr>
        <w:drawing>
          <wp:anchor distT="0" distB="0" distL="114300" distR="114300" simplePos="0" relativeHeight="251721728" behindDoc="1" locked="0" layoutInCell="1" allowOverlap="1" wp14:anchorId="39D68FD6" wp14:editId="781031C0">
            <wp:simplePos x="0" y="0"/>
            <wp:positionH relativeFrom="column">
              <wp:posOffset>1790065</wp:posOffset>
            </wp:positionH>
            <wp:positionV relativeFrom="paragraph">
              <wp:posOffset>116596</wp:posOffset>
            </wp:positionV>
            <wp:extent cx="2167890" cy="3074670"/>
            <wp:effectExtent l="0" t="0" r="3810" b="0"/>
            <wp:wrapSquare wrapText="bothSides"/>
            <wp:docPr id="192" name="Picture 19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 192" descr="Diagram&#10;&#10;Description automatically generated"/>
                    <pic:cNvPicPr/>
                  </pic:nvPicPr>
                  <pic:blipFill rotWithShape="1"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953" b="19874"/>
                    <a:stretch/>
                  </pic:blipFill>
                  <pic:spPr bwMode="auto">
                    <a:xfrm>
                      <a:off x="0" y="0"/>
                      <a:ext cx="2167890" cy="30746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F388F1" w14:textId="08EC5C58" w:rsidR="00C83F40" w:rsidRPr="001146A4" w:rsidRDefault="00C83F40" w:rsidP="00774ADF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</w:p>
    <w:p w14:paraId="0143BFAE" w14:textId="344636A7" w:rsidR="00C83F40" w:rsidRPr="001146A4" w:rsidRDefault="00B960A6" w:rsidP="005D3BF2">
      <w:pPr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hAnsiTheme="majorBidi" w:cstheme="majorBidi"/>
          <w:sz w:val="24"/>
          <w:szCs w:val="24"/>
          <w:lang w:val="en-US"/>
        </w:rPr>
        <w:t>Fig 2</w:t>
      </w:r>
      <w:r w:rsidR="00CF3F89" w:rsidRPr="001146A4">
        <w:rPr>
          <w:rFonts w:asciiTheme="majorBidi" w:hAnsiTheme="majorBidi" w:cstheme="majorBidi"/>
          <w:sz w:val="24"/>
          <w:szCs w:val="24"/>
          <w:lang w:val="en-US"/>
        </w:rPr>
        <w:t>2</w:t>
      </w:r>
      <w:r w:rsidRPr="001146A4">
        <w:rPr>
          <w:rFonts w:asciiTheme="majorBidi" w:hAnsiTheme="majorBidi" w:cstheme="majorBidi"/>
          <w:sz w:val="24"/>
          <w:szCs w:val="24"/>
          <w:lang w:val="en-US"/>
        </w:rPr>
        <w:t xml:space="preserve">: AR content displayed </w:t>
      </w:r>
      <w:r w:rsidR="005D3BF2" w:rsidRPr="001146A4">
        <w:rPr>
          <w:rFonts w:asciiTheme="majorBidi" w:hAnsiTheme="majorBidi" w:cstheme="majorBidi"/>
          <w:sz w:val="24"/>
          <w:szCs w:val="24"/>
          <w:lang w:val="en-US"/>
        </w:rPr>
        <w:t xml:space="preserve">over image targets </w:t>
      </w:r>
      <w:r w:rsidRPr="001146A4">
        <w:rPr>
          <w:rFonts w:asciiTheme="majorBidi" w:hAnsiTheme="majorBidi" w:cstheme="majorBidi"/>
          <w:sz w:val="24"/>
          <w:szCs w:val="24"/>
          <w:lang w:val="en-US"/>
        </w:rPr>
        <w:t xml:space="preserve">in the real world through the app </w:t>
      </w:r>
      <w:r w:rsidR="00FB0E56" w:rsidRPr="001146A4">
        <w:rPr>
          <w:rFonts w:asciiTheme="majorBidi" w:hAnsiTheme="majorBidi" w:cstheme="majorBidi"/>
          <w:sz w:val="24"/>
          <w:szCs w:val="24"/>
          <w:lang w:val="en-US"/>
        </w:rPr>
        <w:t>which includes subtopics of each organ, video tutorials and 3D interactive food models</w:t>
      </w:r>
    </w:p>
    <w:p w14:paraId="3C7BFA9F" w14:textId="66C79416" w:rsidR="00C83F40" w:rsidRPr="001146A4" w:rsidRDefault="00C83F40" w:rsidP="00774ADF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</w:p>
    <w:p w14:paraId="71DC11DC" w14:textId="3FD6D04D" w:rsidR="00C83F40" w:rsidRPr="001146A4" w:rsidRDefault="00C83F40" w:rsidP="00774ADF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</w:p>
    <w:p w14:paraId="5A559518" w14:textId="63DE7A97" w:rsidR="00C83F40" w:rsidRPr="001146A4" w:rsidRDefault="00C83F40" w:rsidP="00774ADF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</w:p>
    <w:p w14:paraId="7BAE37FA" w14:textId="694CE9D0" w:rsidR="0021253F" w:rsidRPr="001146A4" w:rsidRDefault="0021253F" w:rsidP="00774ADF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</w:p>
    <w:p w14:paraId="2D8AF2B0" w14:textId="6DD212BC" w:rsidR="0021253F" w:rsidRPr="001146A4" w:rsidRDefault="0021253F" w:rsidP="00774ADF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</w:p>
    <w:p w14:paraId="2CA5BD5E" w14:textId="2F259C6D" w:rsidR="0021253F" w:rsidRPr="001146A4" w:rsidRDefault="008E199E" w:rsidP="00774ADF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eastAsiaTheme="minorEastAsia" w:hAnsiTheme="majorBidi" w:cstheme="majorBidi"/>
          <w:noProof/>
          <w:sz w:val="24"/>
          <w:szCs w:val="24"/>
          <w:lang w:eastAsia="en-GB"/>
        </w:rPr>
        <w:drawing>
          <wp:anchor distT="0" distB="0" distL="114300" distR="114300" simplePos="0" relativeHeight="251736064" behindDoc="0" locked="0" layoutInCell="1" allowOverlap="1" wp14:anchorId="66D24976" wp14:editId="6E363BFB">
            <wp:simplePos x="0" y="0"/>
            <wp:positionH relativeFrom="margin">
              <wp:posOffset>-626745</wp:posOffset>
            </wp:positionH>
            <wp:positionV relativeFrom="paragraph">
              <wp:posOffset>331470</wp:posOffset>
            </wp:positionV>
            <wp:extent cx="4905375" cy="3679190"/>
            <wp:effectExtent l="3493" t="0" r="0" b="0"/>
            <wp:wrapSquare wrapText="bothSides"/>
            <wp:docPr id="11" name="Picture 11" descr="A person looking at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erson looking at a phone&#10;&#10;Description automatically generated with low confidence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 flipV="1">
                      <a:off x="0" y="0"/>
                      <a:ext cx="4905375" cy="3679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9C108D" w14:textId="4DC27722" w:rsidR="0021253F" w:rsidRPr="001146A4" w:rsidRDefault="0021253F" w:rsidP="00774ADF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</w:p>
    <w:p w14:paraId="725272DC" w14:textId="470F0493" w:rsidR="0021253F" w:rsidRPr="001146A4" w:rsidRDefault="0021253F" w:rsidP="00774ADF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</w:p>
    <w:p w14:paraId="7C5D78A9" w14:textId="78897185" w:rsidR="0021253F" w:rsidRPr="001146A4" w:rsidRDefault="0021253F" w:rsidP="00774ADF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</w:p>
    <w:p w14:paraId="58C46E16" w14:textId="08164A49" w:rsidR="0021253F" w:rsidRPr="001146A4" w:rsidRDefault="0021253F" w:rsidP="00774ADF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</w:p>
    <w:p w14:paraId="223186F0" w14:textId="5272145E" w:rsidR="0021253F" w:rsidRPr="001146A4" w:rsidRDefault="0021253F" w:rsidP="00774ADF">
      <w:pPr>
        <w:ind w:firstLine="720"/>
        <w:rPr>
          <w:rFonts w:asciiTheme="majorBidi" w:hAnsiTheme="majorBidi" w:cstheme="majorBidi"/>
          <w:sz w:val="24"/>
          <w:szCs w:val="24"/>
          <w:lang w:val="en-US"/>
        </w:rPr>
      </w:pPr>
    </w:p>
    <w:p w14:paraId="73CF3D79" w14:textId="7125EB03" w:rsidR="00487B0D" w:rsidRPr="001146A4" w:rsidRDefault="00487B0D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6B5D73D" w14:textId="0CD6CD50" w:rsidR="00487B0D" w:rsidRPr="001146A4" w:rsidRDefault="00487B0D" w:rsidP="00487B0D">
      <w:pPr>
        <w:tabs>
          <w:tab w:val="left" w:pos="5522"/>
        </w:tabs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hAnsiTheme="majorBidi" w:cstheme="majorBidi"/>
          <w:sz w:val="24"/>
          <w:szCs w:val="24"/>
          <w:lang w:val="en-US"/>
        </w:rPr>
        <w:tab/>
      </w:r>
    </w:p>
    <w:p w14:paraId="278F36E1" w14:textId="7C47D692" w:rsidR="00487B0D" w:rsidRPr="001146A4" w:rsidRDefault="00487B0D" w:rsidP="00487B0D">
      <w:pPr>
        <w:tabs>
          <w:tab w:val="left" w:pos="5522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73D2ACC3" w14:textId="018C79CF" w:rsidR="00487B0D" w:rsidRPr="001146A4" w:rsidRDefault="00487B0D" w:rsidP="00487B0D">
      <w:pPr>
        <w:tabs>
          <w:tab w:val="left" w:pos="5522"/>
        </w:tabs>
        <w:rPr>
          <w:rFonts w:asciiTheme="majorBidi" w:hAnsiTheme="majorBidi" w:cstheme="majorBidi"/>
          <w:sz w:val="24"/>
          <w:szCs w:val="24"/>
          <w:lang w:val="en-US"/>
        </w:rPr>
      </w:pPr>
    </w:p>
    <w:p w14:paraId="71F7356A" w14:textId="17138706" w:rsidR="00487B0D" w:rsidRPr="001146A4" w:rsidRDefault="00487B0D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205018F" w14:textId="5519AF81" w:rsidR="00487B0D" w:rsidRPr="001146A4" w:rsidRDefault="00487B0D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56EB88F" w14:textId="13AB37D8" w:rsidR="00487B0D" w:rsidRPr="001146A4" w:rsidRDefault="00487B0D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2A8A108B" w14:textId="0DA96B62" w:rsidR="00487B0D" w:rsidRPr="001146A4" w:rsidRDefault="00487B0D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37893BA2" w14:textId="26C19610" w:rsidR="00487B0D" w:rsidRPr="001146A4" w:rsidRDefault="00487B0D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CA6AD93" w14:textId="77777777" w:rsidR="008E199E" w:rsidRPr="001146A4" w:rsidRDefault="008E199E" w:rsidP="008E199E">
      <w:pPr>
        <w:spacing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5B335910" w14:textId="5A11B977" w:rsidR="008E199E" w:rsidRPr="001146A4" w:rsidRDefault="008E199E" w:rsidP="008E199E">
      <w:pPr>
        <w:spacing w:line="360" w:lineRule="auto"/>
        <w:rPr>
          <w:rFonts w:asciiTheme="majorBidi" w:eastAsiaTheme="minorEastAsia" w:hAnsiTheme="majorBidi" w:cstheme="majorBidi"/>
          <w:sz w:val="24"/>
          <w:szCs w:val="24"/>
          <w:lang w:val="en" w:eastAsia="en-GB"/>
        </w:rPr>
      </w:pPr>
      <w:r w:rsidRPr="001146A4">
        <w:rPr>
          <w:rFonts w:asciiTheme="majorBidi" w:eastAsiaTheme="minorEastAsia" w:hAnsiTheme="majorBidi" w:cstheme="majorBidi"/>
          <w:sz w:val="24"/>
          <w:szCs w:val="24"/>
          <w:lang w:val="en" w:eastAsia="en-GB"/>
        </w:rPr>
        <w:t>Fig 2</w:t>
      </w:r>
      <w:r w:rsidR="00CF3F89" w:rsidRPr="001146A4">
        <w:rPr>
          <w:rFonts w:asciiTheme="majorBidi" w:eastAsiaTheme="minorEastAsia" w:hAnsiTheme="majorBidi" w:cstheme="majorBidi"/>
          <w:sz w:val="24"/>
          <w:szCs w:val="24"/>
          <w:lang w:val="en" w:eastAsia="en-GB"/>
        </w:rPr>
        <w:t>3</w:t>
      </w:r>
      <w:r w:rsidRPr="001146A4">
        <w:rPr>
          <w:rFonts w:asciiTheme="majorBidi" w:eastAsiaTheme="minorEastAsia" w:hAnsiTheme="majorBidi" w:cstheme="majorBidi"/>
          <w:sz w:val="24"/>
          <w:szCs w:val="24"/>
          <w:lang w:val="en" w:eastAsia="en-GB"/>
        </w:rPr>
        <w:t>: Experimental set-up</w:t>
      </w:r>
    </w:p>
    <w:p w14:paraId="2370F372" w14:textId="3F381762" w:rsidR="00487B0D" w:rsidRPr="001146A4" w:rsidRDefault="00487B0D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5E5E291" w14:textId="3F31B7F5" w:rsidR="00487B0D" w:rsidRPr="001146A4" w:rsidRDefault="00487B0D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16AFF54" w14:textId="30D224BD" w:rsidR="00487B0D" w:rsidRPr="001146A4" w:rsidRDefault="00487B0D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8D83DCE" w14:textId="0BD8C648" w:rsidR="00487B0D" w:rsidRPr="001146A4" w:rsidRDefault="00487B0D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163B6F3B" w14:textId="1E41EF80" w:rsidR="00502D6E" w:rsidRPr="001146A4" w:rsidRDefault="00502D6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28DC921" w14:textId="7469E9B3" w:rsidR="00502D6E" w:rsidRPr="001146A4" w:rsidRDefault="00502D6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1E377BC1" w14:textId="51935B2D" w:rsidR="00502D6E" w:rsidRPr="001146A4" w:rsidRDefault="00502D6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1D1DB2CE" w14:textId="17613A11" w:rsidR="00502D6E" w:rsidRPr="001146A4" w:rsidRDefault="00502D6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7FD5E9E" w14:textId="1E238EF8" w:rsidR="00502D6E" w:rsidRPr="001146A4" w:rsidRDefault="00502D6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5308314" w14:textId="41217EF1" w:rsidR="00502D6E" w:rsidRPr="001146A4" w:rsidRDefault="00502D6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6CC54A5" w14:textId="47D82844" w:rsidR="00502D6E" w:rsidRPr="001146A4" w:rsidRDefault="00502D6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F66DF1D" w14:textId="18B0DBBF" w:rsidR="00502D6E" w:rsidRPr="001146A4" w:rsidRDefault="00080C4D" w:rsidP="00487B0D">
      <w:pPr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eastAsiaTheme="minorEastAsia" w:hAnsiTheme="majorBidi" w:cstheme="majorBidi"/>
          <w:b/>
          <w:bCs/>
          <w:noProof/>
          <w:sz w:val="24"/>
          <w:szCs w:val="24"/>
          <w:lang w:eastAsia="en-GB"/>
        </w:rPr>
        <w:lastRenderedPageBreak/>
        <w:drawing>
          <wp:anchor distT="0" distB="0" distL="114300" distR="114300" simplePos="0" relativeHeight="251764736" behindDoc="0" locked="0" layoutInCell="1" allowOverlap="1" wp14:anchorId="2B706FF4" wp14:editId="74B3EF48">
            <wp:simplePos x="0" y="0"/>
            <wp:positionH relativeFrom="column">
              <wp:posOffset>-213360</wp:posOffset>
            </wp:positionH>
            <wp:positionV relativeFrom="paragraph">
              <wp:posOffset>0</wp:posOffset>
            </wp:positionV>
            <wp:extent cx="5122545" cy="3827145"/>
            <wp:effectExtent l="0" t="0" r="1905" b="1905"/>
            <wp:wrapSquare wrapText="bothSides"/>
            <wp:docPr id="12" name="Picture 1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545" cy="38271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BB25894" w14:textId="6A8189B0" w:rsidR="00502D6E" w:rsidRPr="001146A4" w:rsidRDefault="00502D6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9E63962" w14:textId="77777777" w:rsidR="00CF3F89" w:rsidRPr="001146A4" w:rsidRDefault="00CF3F8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128B015A" w14:textId="6489E206" w:rsidR="00CF3F89" w:rsidRPr="001146A4" w:rsidRDefault="00CF3F8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4444668" w14:textId="77777777" w:rsidR="00CF3F89" w:rsidRPr="001146A4" w:rsidRDefault="00CF3F8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8D72773" w14:textId="77777777" w:rsidR="00CF3F89" w:rsidRPr="001146A4" w:rsidRDefault="00CF3F8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2EFCB2A8" w14:textId="77777777" w:rsidR="00CF3F89" w:rsidRPr="001146A4" w:rsidRDefault="00CF3F8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CD70226" w14:textId="77777777" w:rsidR="00CF3F89" w:rsidRPr="001146A4" w:rsidRDefault="00CF3F8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585E64C" w14:textId="77777777" w:rsidR="00CF3F89" w:rsidRPr="001146A4" w:rsidRDefault="00CF3F8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262C14FD" w14:textId="77777777" w:rsidR="00CF3F89" w:rsidRPr="001146A4" w:rsidRDefault="00CF3F8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F9F5F76" w14:textId="77777777" w:rsidR="00CF3F89" w:rsidRPr="001146A4" w:rsidRDefault="00CF3F8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2FAD82B8" w14:textId="77777777" w:rsidR="00CF3F89" w:rsidRPr="001146A4" w:rsidRDefault="00CF3F8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FE52FCD" w14:textId="77777777" w:rsidR="00CF3F89" w:rsidRPr="001146A4" w:rsidRDefault="00CF3F8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27D513F9" w14:textId="77777777" w:rsidR="00CF3F89" w:rsidRPr="001146A4" w:rsidRDefault="00CF3F8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B7973E5" w14:textId="269ED9A0" w:rsidR="00502D6E" w:rsidRPr="001146A4" w:rsidRDefault="004C11CB" w:rsidP="00487B0D">
      <w:pPr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hAnsiTheme="majorBidi" w:cstheme="majorBidi"/>
          <w:sz w:val="24"/>
          <w:szCs w:val="24"/>
          <w:lang w:val="en-US"/>
        </w:rPr>
        <w:t>Fig 2</w:t>
      </w:r>
      <w:r w:rsidR="00CF3F89" w:rsidRPr="001146A4">
        <w:rPr>
          <w:rFonts w:asciiTheme="majorBidi" w:hAnsiTheme="majorBidi" w:cstheme="majorBidi"/>
          <w:sz w:val="24"/>
          <w:szCs w:val="24"/>
          <w:lang w:val="en-US"/>
        </w:rPr>
        <w:t>4</w:t>
      </w:r>
      <w:r w:rsidRPr="001146A4">
        <w:rPr>
          <w:rFonts w:asciiTheme="majorBidi" w:hAnsiTheme="majorBidi" w:cstheme="majorBidi"/>
          <w:sz w:val="24"/>
          <w:szCs w:val="24"/>
          <w:lang w:val="en-US"/>
        </w:rPr>
        <w:t>: Anatomical knowledge questionnaire results</w:t>
      </w:r>
    </w:p>
    <w:p w14:paraId="453C69EC" w14:textId="71B5CB9D" w:rsidR="00502D6E" w:rsidRPr="001146A4" w:rsidRDefault="00502D6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1767D0E" w14:textId="23360166" w:rsidR="00502D6E" w:rsidRPr="001146A4" w:rsidRDefault="00502D6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983B25D" w14:textId="179186B0" w:rsidR="003B277A" w:rsidRPr="001146A4" w:rsidRDefault="003B277A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17A90C9" w14:textId="66113ED1" w:rsidR="003B277A" w:rsidRPr="001146A4" w:rsidRDefault="003B277A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3EA3C2EC" w14:textId="2B79C043" w:rsidR="003B277A" w:rsidRPr="001146A4" w:rsidRDefault="003B277A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8D18CB9" w14:textId="1A1092DD" w:rsidR="003B277A" w:rsidRPr="001146A4" w:rsidRDefault="003B277A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8DEF34B" w14:textId="6C2830E7" w:rsidR="003B277A" w:rsidRPr="001146A4" w:rsidRDefault="003B277A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CE8F1A5" w14:textId="1ACBFFF3" w:rsidR="003B277A" w:rsidRPr="001146A4" w:rsidRDefault="00633E49" w:rsidP="00487B0D">
      <w:pPr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eastAsiaTheme="minorEastAsia" w:hAnsiTheme="majorBidi" w:cstheme="majorBidi"/>
          <w:b/>
          <w:bCs/>
          <w:noProof/>
          <w:sz w:val="24"/>
          <w:szCs w:val="24"/>
          <w:lang w:eastAsia="en-GB"/>
        </w:rPr>
        <w:lastRenderedPageBreak/>
        <w:drawing>
          <wp:inline distT="0" distB="0" distL="0" distR="0" wp14:anchorId="1F26BF42" wp14:editId="2C840060">
            <wp:extent cx="4835471" cy="3808177"/>
            <wp:effectExtent l="0" t="0" r="3810" b="1905"/>
            <wp:docPr id="49" name="Picture 49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529" cy="38105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DC37A2" w14:textId="6EB23ED3" w:rsidR="003B277A" w:rsidRPr="001146A4" w:rsidRDefault="003030A2" w:rsidP="00487B0D">
      <w:pPr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hAnsiTheme="majorBidi" w:cstheme="majorBidi"/>
          <w:sz w:val="24"/>
          <w:szCs w:val="24"/>
          <w:lang w:val="en-US"/>
        </w:rPr>
        <w:t>Fig</w:t>
      </w:r>
      <w:r w:rsidR="00E229B8" w:rsidRPr="001146A4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1146A4">
        <w:rPr>
          <w:rFonts w:asciiTheme="majorBidi" w:hAnsiTheme="majorBidi" w:cstheme="majorBidi"/>
          <w:sz w:val="24"/>
          <w:szCs w:val="24"/>
          <w:lang w:val="en-US"/>
        </w:rPr>
        <w:t>2</w:t>
      </w:r>
      <w:r w:rsidR="00CF3F89" w:rsidRPr="001146A4">
        <w:rPr>
          <w:rFonts w:asciiTheme="majorBidi" w:hAnsiTheme="majorBidi" w:cstheme="majorBidi"/>
          <w:sz w:val="24"/>
          <w:szCs w:val="24"/>
          <w:lang w:val="en-US"/>
        </w:rPr>
        <w:t>5</w:t>
      </w:r>
      <w:r w:rsidRPr="001146A4">
        <w:rPr>
          <w:rFonts w:asciiTheme="majorBidi" w:hAnsiTheme="majorBidi" w:cstheme="majorBidi"/>
          <w:sz w:val="24"/>
          <w:szCs w:val="24"/>
          <w:lang w:val="en-US"/>
        </w:rPr>
        <w:t xml:space="preserve">: </w:t>
      </w:r>
      <w:r w:rsidR="00E229B8" w:rsidRPr="001146A4">
        <w:rPr>
          <w:rFonts w:asciiTheme="majorBidi" w:hAnsiTheme="majorBidi" w:cstheme="majorBidi"/>
          <w:sz w:val="24"/>
          <w:szCs w:val="24"/>
          <w:lang w:val="en-US"/>
        </w:rPr>
        <w:t>Average Anatomical knowledge questionnaire results</w:t>
      </w:r>
    </w:p>
    <w:p w14:paraId="0C7B2A5C" w14:textId="6C14CD82" w:rsidR="00C728F9" w:rsidRPr="001146A4" w:rsidRDefault="00C728F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51CD601" w14:textId="6E4AE636" w:rsidR="00C728F9" w:rsidRPr="001146A4" w:rsidRDefault="00C728F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A6E9D94" w14:textId="10A00944" w:rsidR="00C728F9" w:rsidRPr="001146A4" w:rsidRDefault="00C728F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69028A7" w14:textId="43747C4A" w:rsidR="00C728F9" w:rsidRPr="001146A4" w:rsidRDefault="00C728F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6D0F2C1" w14:textId="78FDC813" w:rsidR="00C728F9" w:rsidRPr="001146A4" w:rsidRDefault="00C728F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3AF18BAC" w14:textId="5F88083E" w:rsidR="00C728F9" w:rsidRPr="001146A4" w:rsidRDefault="00C728F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0B12CA9" w14:textId="280B05B8" w:rsidR="00C728F9" w:rsidRPr="001146A4" w:rsidRDefault="00C728F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9E731C5" w14:textId="456D344F" w:rsidR="00C728F9" w:rsidRPr="001146A4" w:rsidRDefault="00C728F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97CA5DA" w14:textId="0DF345EF" w:rsidR="00C728F9" w:rsidRPr="001146A4" w:rsidRDefault="00C728F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8CE9BF8" w14:textId="39425123" w:rsidR="00C728F9" w:rsidRPr="001146A4" w:rsidRDefault="00C728F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02F6F9A" w14:textId="76D93026" w:rsidR="00C728F9" w:rsidRPr="001146A4" w:rsidRDefault="00C728F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5190D68" w14:textId="2D23FBF7" w:rsidR="00C728F9" w:rsidRPr="001146A4" w:rsidRDefault="00C728F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885FA83" w14:textId="26E84DE1" w:rsidR="00C728F9" w:rsidRPr="001146A4" w:rsidRDefault="00C728F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390085DC" w14:textId="641C0995" w:rsidR="00C728F9" w:rsidRPr="001146A4" w:rsidRDefault="00C728F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22A88FF8" w14:textId="37A7D3B8" w:rsidR="00C728F9" w:rsidRPr="001146A4" w:rsidRDefault="00C728F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3C71FD48" w14:textId="7C0E78E9" w:rsidR="00C728F9" w:rsidRPr="001146A4" w:rsidRDefault="00C728F9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38353855" w14:textId="77777777" w:rsidR="005A7AFC" w:rsidRPr="001146A4" w:rsidRDefault="005A7AFC" w:rsidP="00487B0D">
      <w:pPr>
        <w:rPr>
          <w:rFonts w:asciiTheme="majorBidi" w:hAnsiTheme="majorBidi" w:cstheme="majorBidi"/>
          <w:sz w:val="24"/>
          <w:szCs w:val="24"/>
          <w:lang w:val="en-US"/>
        </w:rPr>
        <w:sectPr w:rsidR="005A7AFC" w:rsidRPr="001146A4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4"/>
        <w:tblpPr w:leftFromText="180" w:rightFromText="180" w:vertAnchor="text" w:horzAnchor="margin" w:tblpY="730"/>
        <w:tblW w:w="14919" w:type="dxa"/>
        <w:tblLook w:val="04A0" w:firstRow="1" w:lastRow="0" w:firstColumn="1" w:lastColumn="0" w:noHBand="0" w:noVBand="1"/>
      </w:tblPr>
      <w:tblGrid>
        <w:gridCol w:w="1417"/>
        <w:gridCol w:w="730"/>
        <w:gridCol w:w="730"/>
        <w:gridCol w:w="730"/>
        <w:gridCol w:w="730"/>
        <w:gridCol w:w="730"/>
        <w:gridCol w:w="730"/>
        <w:gridCol w:w="730"/>
        <w:gridCol w:w="730"/>
        <w:gridCol w:w="730"/>
        <w:gridCol w:w="840"/>
        <w:gridCol w:w="648"/>
        <w:gridCol w:w="648"/>
        <w:gridCol w:w="648"/>
        <w:gridCol w:w="648"/>
        <w:gridCol w:w="648"/>
        <w:gridCol w:w="762"/>
        <w:gridCol w:w="962"/>
        <w:gridCol w:w="1128"/>
      </w:tblGrid>
      <w:tr w:rsidR="005A7AFC" w:rsidRPr="001146A4" w14:paraId="2329F07F" w14:textId="77777777" w:rsidTr="00A5228E">
        <w:trPr>
          <w:trHeight w:val="288"/>
        </w:trPr>
        <w:tc>
          <w:tcPr>
            <w:tcW w:w="1417" w:type="dxa"/>
            <w:noWrap/>
            <w:hideMark/>
          </w:tcPr>
          <w:p w14:paraId="7B26BEF6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lastRenderedPageBreak/>
              <w:t>Participant ID</w:t>
            </w:r>
          </w:p>
        </w:tc>
        <w:tc>
          <w:tcPr>
            <w:tcW w:w="730" w:type="dxa"/>
            <w:noWrap/>
            <w:hideMark/>
          </w:tcPr>
          <w:p w14:paraId="1878CCB8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SUS1</w:t>
            </w:r>
          </w:p>
        </w:tc>
        <w:tc>
          <w:tcPr>
            <w:tcW w:w="730" w:type="dxa"/>
            <w:noWrap/>
            <w:hideMark/>
          </w:tcPr>
          <w:p w14:paraId="6D52714D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SUS2</w:t>
            </w:r>
          </w:p>
        </w:tc>
        <w:tc>
          <w:tcPr>
            <w:tcW w:w="730" w:type="dxa"/>
            <w:noWrap/>
            <w:hideMark/>
          </w:tcPr>
          <w:p w14:paraId="0ED19B99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SUS3</w:t>
            </w:r>
          </w:p>
        </w:tc>
        <w:tc>
          <w:tcPr>
            <w:tcW w:w="730" w:type="dxa"/>
            <w:noWrap/>
            <w:hideMark/>
          </w:tcPr>
          <w:p w14:paraId="1A4B038B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SUS4</w:t>
            </w:r>
          </w:p>
        </w:tc>
        <w:tc>
          <w:tcPr>
            <w:tcW w:w="730" w:type="dxa"/>
            <w:noWrap/>
            <w:hideMark/>
          </w:tcPr>
          <w:p w14:paraId="4AD39F7F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SUS5</w:t>
            </w:r>
          </w:p>
        </w:tc>
        <w:tc>
          <w:tcPr>
            <w:tcW w:w="730" w:type="dxa"/>
            <w:noWrap/>
            <w:hideMark/>
          </w:tcPr>
          <w:p w14:paraId="339AA73A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SUS6</w:t>
            </w:r>
          </w:p>
        </w:tc>
        <w:tc>
          <w:tcPr>
            <w:tcW w:w="730" w:type="dxa"/>
            <w:noWrap/>
            <w:hideMark/>
          </w:tcPr>
          <w:p w14:paraId="4F0E189D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SUS7</w:t>
            </w:r>
          </w:p>
        </w:tc>
        <w:tc>
          <w:tcPr>
            <w:tcW w:w="730" w:type="dxa"/>
            <w:noWrap/>
            <w:hideMark/>
          </w:tcPr>
          <w:p w14:paraId="6AD30FE1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SUS8</w:t>
            </w:r>
          </w:p>
        </w:tc>
        <w:tc>
          <w:tcPr>
            <w:tcW w:w="730" w:type="dxa"/>
            <w:noWrap/>
            <w:hideMark/>
          </w:tcPr>
          <w:p w14:paraId="3E152A91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SUS9</w:t>
            </w:r>
          </w:p>
        </w:tc>
        <w:tc>
          <w:tcPr>
            <w:tcW w:w="840" w:type="dxa"/>
            <w:noWrap/>
            <w:hideMark/>
          </w:tcPr>
          <w:p w14:paraId="4D0ED205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SUS10</w:t>
            </w:r>
          </w:p>
        </w:tc>
        <w:tc>
          <w:tcPr>
            <w:tcW w:w="648" w:type="dxa"/>
            <w:noWrap/>
            <w:hideMark/>
          </w:tcPr>
          <w:p w14:paraId="4C9BDF62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648" w:type="dxa"/>
            <w:noWrap/>
            <w:hideMark/>
          </w:tcPr>
          <w:p w14:paraId="12D59D14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Y</w:t>
            </w:r>
          </w:p>
        </w:tc>
        <w:tc>
          <w:tcPr>
            <w:tcW w:w="648" w:type="dxa"/>
            <w:noWrap/>
            <w:hideMark/>
          </w:tcPr>
          <w:p w14:paraId="27F7C004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X0</w:t>
            </w:r>
          </w:p>
        </w:tc>
        <w:tc>
          <w:tcPr>
            <w:tcW w:w="648" w:type="dxa"/>
            <w:noWrap/>
            <w:hideMark/>
          </w:tcPr>
          <w:p w14:paraId="668E1252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Y0</w:t>
            </w:r>
          </w:p>
        </w:tc>
        <w:tc>
          <w:tcPr>
            <w:tcW w:w="648" w:type="dxa"/>
            <w:noWrap/>
            <w:hideMark/>
          </w:tcPr>
          <w:p w14:paraId="7361CED2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SUS</w:t>
            </w:r>
          </w:p>
        </w:tc>
        <w:tc>
          <w:tcPr>
            <w:tcW w:w="762" w:type="dxa"/>
            <w:noWrap/>
            <w:hideMark/>
          </w:tcPr>
          <w:p w14:paraId="0A4831DF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Grade</w:t>
            </w:r>
          </w:p>
        </w:tc>
        <w:tc>
          <w:tcPr>
            <w:tcW w:w="962" w:type="dxa"/>
            <w:noWrap/>
            <w:hideMark/>
          </w:tcPr>
          <w:p w14:paraId="0EADFAED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Average SUS</w:t>
            </w:r>
          </w:p>
        </w:tc>
        <w:tc>
          <w:tcPr>
            <w:tcW w:w="1128" w:type="dxa"/>
            <w:noWrap/>
            <w:hideMark/>
          </w:tcPr>
          <w:p w14:paraId="43801171" w14:textId="77777777" w:rsidR="005A7AFC" w:rsidRPr="001146A4" w:rsidRDefault="005A7AFC" w:rsidP="00A5228E">
            <w:pPr>
              <w:tabs>
                <w:tab w:val="left" w:pos="1856"/>
              </w:tabs>
              <w:jc w:val="center"/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Grade</w:t>
            </w:r>
          </w:p>
        </w:tc>
      </w:tr>
      <w:tr w:rsidR="005A7AFC" w:rsidRPr="001146A4" w14:paraId="6AB2E8DC" w14:textId="77777777" w:rsidTr="00A5228E">
        <w:trPr>
          <w:trHeight w:val="288"/>
        </w:trPr>
        <w:tc>
          <w:tcPr>
            <w:tcW w:w="1417" w:type="dxa"/>
            <w:noWrap/>
            <w:hideMark/>
          </w:tcPr>
          <w:p w14:paraId="1AFC06D0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P1</w:t>
            </w:r>
          </w:p>
        </w:tc>
        <w:tc>
          <w:tcPr>
            <w:tcW w:w="730" w:type="dxa"/>
            <w:noWrap/>
            <w:hideMark/>
          </w:tcPr>
          <w:p w14:paraId="519E28C3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730" w:type="dxa"/>
            <w:noWrap/>
            <w:hideMark/>
          </w:tcPr>
          <w:p w14:paraId="3B8E9A74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730" w:type="dxa"/>
            <w:noWrap/>
            <w:hideMark/>
          </w:tcPr>
          <w:p w14:paraId="68C83745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730" w:type="dxa"/>
            <w:noWrap/>
            <w:hideMark/>
          </w:tcPr>
          <w:p w14:paraId="63FD37D1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730" w:type="dxa"/>
            <w:noWrap/>
            <w:hideMark/>
          </w:tcPr>
          <w:p w14:paraId="04534065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730" w:type="dxa"/>
            <w:noWrap/>
            <w:hideMark/>
          </w:tcPr>
          <w:p w14:paraId="08DA12A6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730" w:type="dxa"/>
            <w:noWrap/>
            <w:hideMark/>
          </w:tcPr>
          <w:p w14:paraId="310A275F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730" w:type="dxa"/>
            <w:noWrap/>
            <w:hideMark/>
          </w:tcPr>
          <w:p w14:paraId="6D9542C6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730" w:type="dxa"/>
            <w:noWrap/>
            <w:hideMark/>
          </w:tcPr>
          <w:p w14:paraId="122F88EA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840" w:type="dxa"/>
            <w:noWrap/>
            <w:hideMark/>
          </w:tcPr>
          <w:p w14:paraId="44A42A89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648" w:type="dxa"/>
            <w:noWrap/>
            <w:hideMark/>
          </w:tcPr>
          <w:p w14:paraId="6900A614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648" w:type="dxa"/>
            <w:noWrap/>
            <w:hideMark/>
          </w:tcPr>
          <w:p w14:paraId="58F04513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648" w:type="dxa"/>
            <w:noWrap/>
            <w:hideMark/>
          </w:tcPr>
          <w:p w14:paraId="1496D4C1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648" w:type="dxa"/>
            <w:noWrap/>
            <w:hideMark/>
          </w:tcPr>
          <w:p w14:paraId="796CA456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648" w:type="dxa"/>
            <w:noWrap/>
            <w:hideMark/>
          </w:tcPr>
          <w:p w14:paraId="57E9683C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762" w:type="dxa"/>
            <w:noWrap/>
            <w:hideMark/>
          </w:tcPr>
          <w:p w14:paraId="30509C57" w14:textId="77777777" w:rsidR="005A7AFC" w:rsidRPr="001146A4" w:rsidRDefault="005A7AFC" w:rsidP="00A5228E">
            <w:pPr>
              <w:tabs>
                <w:tab w:val="left" w:pos="1856"/>
              </w:tabs>
              <w:jc w:val="center"/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B</w:t>
            </w:r>
          </w:p>
        </w:tc>
        <w:tc>
          <w:tcPr>
            <w:tcW w:w="962" w:type="dxa"/>
            <w:vMerge w:val="restart"/>
            <w:noWrap/>
            <w:hideMark/>
          </w:tcPr>
          <w:p w14:paraId="1F8A8794" w14:textId="77777777" w:rsidR="005A7AFC" w:rsidRPr="001146A4" w:rsidRDefault="005A7AFC" w:rsidP="00A5228E">
            <w:pPr>
              <w:tabs>
                <w:tab w:val="left" w:pos="1856"/>
              </w:tabs>
              <w:jc w:val="center"/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70.5</w:t>
            </w:r>
          </w:p>
        </w:tc>
        <w:tc>
          <w:tcPr>
            <w:tcW w:w="1128" w:type="dxa"/>
            <w:vMerge w:val="restart"/>
            <w:noWrap/>
            <w:hideMark/>
          </w:tcPr>
          <w:p w14:paraId="208007AB" w14:textId="77777777" w:rsidR="005A7AFC" w:rsidRPr="001146A4" w:rsidRDefault="005A7AFC" w:rsidP="00A5228E">
            <w:pPr>
              <w:tabs>
                <w:tab w:val="left" w:pos="1856"/>
              </w:tabs>
              <w:jc w:val="center"/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B</w:t>
            </w:r>
          </w:p>
        </w:tc>
      </w:tr>
      <w:tr w:rsidR="005A7AFC" w:rsidRPr="001146A4" w14:paraId="1D857FBA" w14:textId="77777777" w:rsidTr="00A5228E">
        <w:trPr>
          <w:trHeight w:val="288"/>
        </w:trPr>
        <w:tc>
          <w:tcPr>
            <w:tcW w:w="1417" w:type="dxa"/>
            <w:noWrap/>
            <w:hideMark/>
          </w:tcPr>
          <w:p w14:paraId="6C9C3389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P2</w:t>
            </w:r>
          </w:p>
        </w:tc>
        <w:tc>
          <w:tcPr>
            <w:tcW w:w="730" w:type="dxa"/>
            <w:noWrap/>
            <w:hideMark/>
          </w:tcPr>
          <w:p w14:paraId="3F71F306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730" w:type="dxa"/>
            <w:noWrap/>
            <w:hideMark/>
          </w:tcPr>
          <w:p w14:paraId="11850885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730" w:type="dxa"/>
            <w:noWrap/>
            <w:hideMark/>
          </w:tcPr>
          <w:p w14:paraId="37A499E7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730" w:type="dxa"/>
            <w:noWrap/>
            <w:hideMark/>
          </w:tcPr>
          <w:p w14:paraId="40B1069D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730" w:type="dxa"/>
            <w:noWrap/>
            <w:hideMark/>
          </w:tcPr>
          <w:p w14:paraId="62578AC0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730" w:type="dxa"/>
            <w:noWrap/>
            <w:hideMark/>
          </w:tcPr>
          <w:p w14:paraId="5372E029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730" w:type="dxa"/>
            <w:noWrap/>
            <w:hideMark/>
          </w:tcPr>
          <w:p w14:paraId="790E5AC2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730" w:type="dxa"/>
            <w:noWrap/>
            <w:hideMark/>
          </w:tcPr>
          <w:p w14:paraId="36BCCAD3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730" w:type="dxa"/>
            <w:noWrap/>
            <w:hideMark/>
          </w:tcPr>
          <w:p w14:paraId="03BDCE5B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840" w:type="dxa"/>
            <w:noWrap/>
            <w:hideMark/>
          </w:tcPr>
          <w:p w14:paraId="23A23A66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48" w:type="dxa"/>
            <w:noWrap/>
            <w:hideMark/>
          </w:tcPr>
          <w:p w14:paraId="21A71D85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648" w:type="dxa"/>
            <w:noWrap/>
            <w:hideMark/>
          </w:tcPr>
          <w:p w14:paraId="23242F37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648" w:type="dxa"/>
            <w:noWrap/>
            <w:hideMark/>
          </w:tcPr>
          <w:p w14:paraId="3E3417CA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648" w:type="dxa"/>
            <w:noWrap/>
            <w:hideMark/>
          </w:tcPr>
          <w:p w14:paraId="6F816CCF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648" w:type="dxa"/>
            <w:noWrap/>
            <w:hideMark/>
          </w:tcPr>
          <w:p w14:paraId="53382587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75</w:t>
            </w:r>
          </w:p>
        </w:tc>
        <w:tc>
          <w:tcPr>
            <w:tcW w:w="762" w:type="dxa"/>
            <w:noWrap/>
            <w:hideMark/>
          </w:tcPr>
          <w:p w14:paraId="2C048E47" w14:textId="77777777" w:rsidR="005A7AFC" w:rsidRPr="001146A4" w:rsidRDefault="005A7AFC" w:rsidP="00A5228E">
            <w:pPr>
              <w:tabs>
                <w:tab w:val="left" w:pos="1856"/>
              </w:tabs>
              <w:jc w:val="center"/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B</w:t>
            </w:r>
          </w:p>
        </w:tc>
        <w:tc>
          <w:tcPr>
            <w:tcW w:w="962" w:type="dxa"/>
            <w:vMerge/>
            <w:noWrap/>
            <w:hideMark/>
          </w:tcPr>
          <w:p w14:paraId="45D2F24A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</w:p>
        </w:tc>
        <w:tc>
          <w:tcPr>
            <w:tcW w:w="1128" w:type="dxa"/>
            <w:vMerge/>
            <w:noWrap/>
            <w:hideMark/>
          </w:tcPr>
          <w:p w14:paraId="48A5D913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5A7AFC" w:rsidRPr="001146A4" w14:paraId="19B0C6D0" w14:textId="77777777" w:rsidTr="00A5228E">
        <w:trPr>
          <w:trHeight w:val="288"/>
        </w:trPr>
        <w:tc>
          <w:tcPr>
            <w:tcW w:w="1417" w:type="dxa"/>
            <w:noWrap/>
            <w:hideMark/>
          </w:tcPr>
          <w:p w14:paraId="2581C389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P3</w:t>
            </w:r>
          </w:p>
        </w:tc>
        <w:tc>
          <w:tcPr>
            <w:tcW w:w="730" w:type="dxa"/>
            <w:noWrap/>
            <w:hideMark/>
          </w:tcPr>
          <w:p w14:paraId="7E3724C0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730" w:type="dxa"/>
            <w:noWrap/>
            <w:hideMark/>
          </w:tcPr>
          <w:p w14:paraId="2489CC9E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730" w:type="dxa"/>
            <w:noWrap/>
            <w:hideMark/>
          </w:tcPr>
          <w:p w14:paraId="557B8E68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730" w:type="dxa"/>
            <w:noWrap/>
            <w:hideMark/>
          </w:tcPr>
          <w:p w14:paraId="001310CA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730" w:type="dxa"/>
            <w:noWrap/>
            <w:hideMark/>
          </w:tcPr>
          <w:p w14:paraId="7677C329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730" w:type="dxa"/>
            <w:noWrap/>
            <w:hideMark/>
          </w:tcPr>
          <w:p w14:paraId="6B86FB6C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730" w:type="dxa"/>
            <w:noWrap/>
            <w:hideMark/>
          </w:tcPr>
          <w:p w14:paraId="34684BB5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730" w:type="dxa"/>
            <w:noWrap/>
            <w:hideMark/>
          </w:tcPr>
          <w:p w14:paraId="202D20C5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730" w:type="dxa"/>
            <w:noWrap/>
            <w:hideMark/>
          </w:tcPr>
          <w:p w14:paraId="7E4EDA03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840" w:type="dxa"/>
            <w:noWrap/>
            <w:hideMark/>
          </w:tcPr>
          <w:p w14:paraId="320EAAFD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48" w:type="dxa"/>
            <w:noWrap/>
            <w:hideMark/>
          </w:tcPr>
          <w:p w14:paraId="77C27629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648" w:type="dxa"/>
            <w:noWrap/>
            <w:hideMark/>
          </w:tcPr>
          <w:p w14:paraId="7A3C0352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648" w:type="dxa"/>
            <w:noWrap/>
            <w:hideMark/>
          </w:tcPr>
          <w:p w14:paraId="6B584783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648" w:type="dxa"/>
            <w:noWrap/>
            <w:hideMark/>
          </w:tcPr>
          <w:p w14:paraId="34BC6DFE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648" w:type="dxa"/>
            <w:noWrap/>
            <w:hideMark/>
          </w:tcPr>
          <w:p w14:paraId="3BD4776D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72.5</w:t>
            </w:r>
          </w:p>
        </w:tc>
        <w:tc>
          <w:tcPr>
            <w:tcW w:w="762" w:type="dxa"/>
            <w:noWrap/>
            <w:hideMark/>
          </w:tcPr>
          <w:p w14:paraId="60F65561" w14:textId="77777777" w:rsidR="005A7AFC" w:rsidRPr="001146A4" w:rsidRDefault="005A7AFC" w:rsidP="00A5228E">
            <w:pPr>
              <w:tabs>
                <w:tab w:val="left" w:pos="1856"/>
              </w:tabs>
              <w:jc w:val="center"/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B</w:t>
            </w:r>
          </w:p>
        </w:tc>
        <w:tc>
          <w:tcPr>
            <w:tcW w:w="962" w:type="dxa"/>
            <w:vMerge/>
            <w:noWrap/>
            <w:hideMark/>
          </w:tcPr>
          <w:p w14:paraId="653660B3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</w:p>
        </w:tc>
        <w:tc>
          <w:tcPr>
            <w:tcW w:w="1128" w:type="dxa"/>
            <w:vMerge/>
            <w:noWrap/>
            <w:hideMark/>
          </w:tcPr>
          <w:p w14:paraId="72289388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5A7AFC" w:rsidRPr="001146A4" w14:paraId="624C8D03" w14:textId="77777777" w:rsidTr="00A5228E">
        <w:trPr>
          <w:trHeight w:val="288"/>
        </w:trPr>
        <w:tc>
          <w:tcPr>
            <w:tcW w:w="1417" w:type="dxa"/>
            <w:noWrap/>
            <w:hideMark/>
          </w:tcPr>
          <w:p w14:paraId="2DC7DD86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P4</w:t>
            </w:r>
          </w:p>
        </w:tc>
        <w:tc>
          <w:tcPr>
            <w:tcW w:w="730" w:type="dxa"/>
            <w:noWrap/>
            <w:hideMark/>
          </w:tcPr>
          <w:p w14:paraId="678A2DDA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730" w:type="dxa"/>
            <w:noWrap/>
            <w:hideMark/>
          </w:tcPr>
          <w:p w14:paraId="3B0DEBAC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730" w:type="dxa"/>
            <w:noWrap/>
            <w:hideMark/>
          </w:tcPr>
          <w:p w14:paraId="2016F968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730" w:type="dxa"/>
            <w:noWrap/>
            <w:hideMark/>
          </w:tcPr>
          <w:p w14:paraId="2C6ACF0B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730" w:type="dxa"/>
            <w:noWrap/>
            <w:hideMark/>
          </w:tcPr>
          <w:p w14:paraId="18959EAF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730" w:type="dxa"/>
            <w:noWrap/>
            <w:hideMark/>
          </w:tcPr>
          <w:p w14:paraId="3EF55034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730" w:type="dxa"/>
            <w:noWrap/>
            <w:hideMark/>
          </w:tcPr>
          <w:p w14:paraId="6412B04F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730" w:type="dxa"/>
            <w:noWrap/>
            <w:hideMark/>
          </w:tcPr>
          <w:p w14:paraId="3C02A33C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730" w:type="dxa"/>
            <w:noWrap/>
            <w:hideMark/>
          </w:tcPr>
          <w:p w14:paraId="4C3D1B26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840" w:type="dxa"/>
            <w:noWrap/>
            <w:hideMark/>
          </w:tcPr>
          <w:p w14:paraId="5F475F4A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48" w:type="dxa"/>
            <w:noWrap/>
            <w:hideMark/>
          </w:tcPr>
          <w:p w14:paraId="501F7598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648" w:type="dxa"/>
            <w:noWrap/>
            <w:hideMark/>
          </w:tcPr>
          <w:p w14:paraId="61EF2EA5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648" w:type="dxa"/>
            <w:noWrap/>
            <w:hideMark/>
          </w:tcPr>
          <w:p w14:paraId="2FDD5565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648" w:type="dxa"/>
            <w:noWrap/>
            <w:hideMark/>
          </w:tcPr>
          <w:p w14:paraId="5921DB48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648" w:type="dxa"/>
            <w:noWrap/>
            <w:hideMark/>
          </w:tcPr>
          <w:p w14:paraId="02E63FF6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72.5</w:t>
            </w:r>
          </w:p>
        </w:tc>
        <w:tc>
          <w:tcPr>
            <w:tcW w:w="762" w:type="dxa"/>
            <w:noWrap/>
            <w:hideMark/>
          </w:tcPr>
          <w:p w14:paraId="56307BEF" w14:textId="77777777" w:rsidR="005A7AFC" w:rsidRPr="001146A4" w:rsidRDefault="005A7AFC" w:rsidP="00A5228E">
            <w:pPr>
              <w:tabs>
                <w:tab w:val="left" w:pos="1856"/>
              </w:tabs>
              <w:jc w:val="center"/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B</w:t>
            </w:r>
          </w:p>
        </w:tc>
        <w:tc>
          <w:tcPr>
            <w:tcW w:w="962" w:type="dxa"/>
            <w:vMerge/>
            <w:noWrap/>
            <w:hideMark/>
          </w:tcPr>
          <w:p w14:paraId="1D0F692E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</w:p>
        </w:tc>
        <w:tc>
          <w:tcPr>
            <w:tcW w:w="1128" w:type="dxa"/>
            <w:vMerge/>
            <w:noWrap/>
            <w:hideMark/>
          </w:tcPr>
          <w:p w14:paraId="7342BCA9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5A7AFC" w:rsidRPr="001146A4" w14:paraId="243C9A82" w14:textId="77777777" w:rsidTr="00A5228E">
        <w:trPr>
          <w:trHeight w:val="288"/>
        </w:trPr>
        <w:tc>
          <w:tcPr>
            <w:tcW w:w="1417" w:type="dxa"/>
            <w:noWrap/>
            <w:hideMark/>
          </w:tcPr>
          <w:p w14:paraId="2DCAA267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P5</w:t>
            </w:r>
          </w:p>
        </w:tc>
        <w:tc>
          <w:tcPr>
            <w:tcW w:w="730" w:type="dxa"/>
            <w:noWrap/>
            <w:hideMark/>
          </w:tcPr>
          <w:p w14:paraId="51C51BFD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730" w:type="dxa"/>
            <w:noWrap/>
            <w:hideMark/>
          </w:tcPr>
          <w:p w14:paraId="11CF9932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730" w:type="dxa"/>
            <w:noWrap/>
            <w:hideMark/>
          </w:tcPr>
          <w:p w14:paraId="6434D64C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730" w:type="dxa"/>
            <w:noWrap/>
            <w:hideMark/>
          </w:tcPr>
          <w:p w14:paraId="5A0E1838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730" w:type="dxa"/>
            <w:noWrap/>
            <w:hideMark/>
          </w:tcPr>
          <w:p w14:paraId="69C40AC9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730" w:type="dxa"/>
            <w:noWrap/>
            <w:hideMark/>
          </w:tcPr>
          <w:p w14:paraId="20DEB72F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730" w:type="dxa"/>
            <w:noWrap/>
            <w:hideMark/>
          </w:tcPr>
          <w:p w14:paraId="1B264AB6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730" w:type="dxa"/>
            <w:noWrap/>
            <w:hideMark/>
          </w:tcPr>
          <w:p w14:paraId="270CEA48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730" w:type="dxa"/>
            <w:noWrap/>
            <w:hideMark/>
          </w:tcPr>
          <w:p w14:paraId="35848E8B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840" w:type="dxa"/>
            <w:noWrap/>
            <w:hideMark/>
          </w:tcPr>
          <w:p w14:paraId="395D41CA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48" w:type="dxa"/>
            <w:noWrap/>
            <w:hideMark/>
          </w:tcPr>
          <w:p w14:paraId="49B1AD50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648" w:type="dxa"/>
            <w:noWrap/>
            <w:hideMark/>
          </w:tcPr>
          <w:p w14:paraId="4052A21D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648" w:type="dxa"/>
            <w:noWrap/>
            <w:hideMark/>
          </w:tcPr>
          <w:p w14:paraId="3D221A63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648" w:type="dxa"/>
            <w:noWrap/>
            <w:hideMark/>
          </w:tcPr>
          <w:p w14:paraId="605B185C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648" w:type="dxa"/>
            <w:noWrap/>
            <w:hideMark/>
          </w:tcPr>
          <w:p w14:paraId="21C27DCE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62.5</w:t>
            </w:r>
          </w:p>
        </w:tc>
        <w:tc>
          <w:tcPr>
            <w:tcW w:w="762" w:type="dxa"/>
            <w:noWrap/>
            <w:hideMark/>
          </w:tcPr>
          <w:p w14:paraId="3D610F65" w14:textId="77777777" w:rsidR="005A7AFC" w:rsidRPr="001146A4" w:rsidRDefault="005A7AFC" w:rsidP="00A5228E">
            <w:pPr>
              <w:tabs>
                <w:tab w:val="left" w:pos="1856"/>
              </w:tabs>
              <w:jc w:val="center"/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D</w:t>
            </w:r>
          </w:p>
        </w:tc>
        <w:tc>
          <w:tcPr>
            <w:tcW w:w="962" w:type="dxa"/>
            <w:vMerge/>
            <w:noWrap/>
            <w:hideMark/>
          </w:tcPr>
          <w:p w14:paraId="4F985B13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</w:p>
        </w:tc>
        <w:tc>
          <w:tcPr>
            <w:tcW w:w="1128" w:type="dxa"/>
            <w:vMerge/>
            <w:noWrap/>
            <w:hideMark/>
          </w:tcPr>
          <w:p w14:paraId="22EAC963" w14:textId="77777777" w:rsidR="005A7AFC" w:rsidRPr="001146A4" w:rsidRDefault="005A7AFC" w:rsidP="00A5228E">
            <w:pPr>
              <w:tabs>
                <w:tab w:val="left" w:pos="1856"/>
              </w:tabs>
              <w:rPr>
                <w:rFonts w:asciiTheme="majorBidi" w:hAnsiTheme="majorBidi" w:cstheme="majorBidi"/>
                <w:color w:val="FF0000"/>
              </w:rPr>
            </w:pPr>
          </w:p>
        </w:tc>
      </w:tr>
    </w:tbl>
    <w:p w14:paraId="460EAF4D" w14:textId="53684D1E" w:rsidR="005A7AFC" w:rsidRPr="001146A4" w:rsidRDefault="00E229B8" w:rsidP="00487B0D">
      <w:pPr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hAnsiTheme="majorBidi" w:cstheme="majorBidi"/>
          <w:sz w:val="24"/>
          <w:szCs w:val="24"/>
          <w:lang w:val="en-US"/>
        </w:rPr>
        <w:t xml:space="preserve">Table </w:t>
      </w:r>
      <w:r w:rsidR="00DA51AF" w:rsidRPr="001146A4">
        <w:rPr>
          <w:rFonts w:asciiTheme="majorBidi" w:hAnsiTheme="majorBidi" w:cstheme="majorBidi"/>
          <w:sz w:val="24"/>
          <w:szCs w:val="24"/>
          <w:lang w:val="en-US"/>
        </w:rPr>
        <w:t>1.3</w:t>
      </w:r>
      <w:r w:rsidRPr="001146A4">
        <w:rPr>
          <w:rFonts w:asciiTheme="majorBidi" w:hAnsiTheme="majorBidi" w:cstheme="majorBidi"/>
          <w:sz w:val="24"/>
          <w:szCs w:val="24"/>
          <w:lang w:val="en-US"/>
        </w:rPr>
        <w:t>: Participant SUS Scores and Grade SUS</w:t>
      </w:r>
    </w:p>
    <w:p w14:paraId="7CDE8AF0" w14:textId="0774DBCE" w:rsidR="00A5228E" w:rsidRPr="001146A4" w:rsidRDefault="00A5228E" w:rsidP="00487B0D">
      <w:pPr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eastAsiaTheme="minorEastAsia" w:hAnsiTheme="majorBidi" w:cstheme="majorBidi"/>
          <w:i/>
          <w:iCs/>
          <w:noProof/>
          <w:sz w:val="24"/>
          <w:szCs w:val="24"/>
          <w:lang w:eastAsia="en-GB"/>
        </w:rPr>
        <w:drawing>
          <wp:anchor distT="0" distB="0" distL="114300" distR="114300" simplePos="0" relativeHeight="251738112" behindDoc="1" locked="0" layoutInCell="1" allowOverlap="1" wp14:anchorId="44D7972C" wp14:editId="0E5C4B97">
            <wp:simplePos x="0" y="0"/>
            <wp:positionH relativeFrom="column">
              <wp:posOffset>34061</wp:posOffset>
            </wp:positionH>
            <wp:positionV relativeFrom="paragraph">
              <wp:posOffset>1607185</wp:posOffset>
            </wp:positionV>
            <wp:extent cx="5386705" cy="3470275"/>
            <wp:effectExtent l="0" t="0" r="4445" b="0"/>
            <wp:wrapTight wrapText="bothSides">
              <wp:wrapPolygon edited="0">
                <wp:start x="0" y="0"/>
                <wp:lineTo x="0" y="21462"/>
                <wp:lineTo x="21541" y="21462"/>
                <wp:lineTo x="21541" y="0"/>
                <wp:lineTo x="0" y="0"/>
              </wp:wrapPolygon>
            </wp:wrapTight>
            <wp:docPr id="246" name="Picture 24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" name="Picture 246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6705" cy="3470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7B32B1" w14:textId="11305D38" w:rsidR="00A5228E" w:rsidRPr="001146A4" w:rsidRDefault="00A5228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85E6318" w14:textId="1710CF5F" w:rsidR="00A5228E" w:rsidRPr="001146A4" w:rsidRDefault="00A5228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292FE27" w14:textId="77777777" w:rsidR="00A5228E" w:rsidRPr="001146A4" w:rsidRDefault="00A5228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3ADBC9B5" w14:textId="77777777" w:rsidR="00A5228E" w:rsidRPr="001146A4" w:rsidRDefault="00A5228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A3B6BE1" w14:textId="77777777" w:rsidR="00A5228E" w:rsidRPr="001146A4" w:rsidRDefault="00A5228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15C025F" w14:textId="77777777" w:rsidR="00A5228E" w:rsidRPr="001146A4" w:rsidRDefault="00A5228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C78B31E" w14:textId="77777777" w:rsidR="00A5228E" w:rsidRPr="001146A4" w:rsidRDefault="00A5228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B9EF74C" w14:textId="77777777" w:rsidR="00A5228E" w:rsidRPr="001146A4" w:rsidRDefault="00A5228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225B977C" w14:textId="77777777" w:rsidR="00A5228E" w:rsidRPr="001146A4" w:rsidRDefault="00A5228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DD1837C" w14:textId="77777777" w:rsidR="00A5228E" w:rsidRPr="001146A4" w:rsidRDefault="00A5228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370A45C5" w14:textId="77777777" w:rsidR="00A5228E" w:rsidRPr="001146A4" w:rsidRDefault="00A5228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2182241" w14:textId="77777777" w:rsidR="00A5228E" w:rsidRPr="001146A4" w:rsidRDefault="00A5228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CBEDAEF" w14:textId="65056DE0" w:rsidR="00E229B8" w:rsidRPr="001146A4" w:rsidRDefault="00E229B8" w:rsidP="00487B0D">
      <w:pPr>
        <w:rPr>
          <w:rFonts w:asciiTheme="majorBidi" w:hAnsiTheme="majorBidi" w:cstheme="majorBidi"/>
          <w:sz w:val="24"/>
          <w:szCs w:val="24"/>
          <w:lang w:val="pt-PT"/>
        </w:rPr>
        <w:sectPr w:rsidR="00E229B8" w:rsidRPr="001146A4" w:rsidSect="005A7AFC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  <w:bookmarkStart w:id="12" w:name="_Hlk121005827"/>
      <w:proofErr w:type="spellStart"/>
      <w:r w:rsidRPr="001146A4">
        <w:rPr>
          <w:rFonts w:asciiTheme="majorBidi" w:hAnsiTheme="majorBidi" w:cstheme="majorBidi"/>
          <w:sz w:val="24"/>
          <w:szCs w:val="24"/>
          <w:lang w:val="pt-PT"/>
        </w:rPr>
        <w:t>Fig</w:t>
      </w:r>
      <w:proofErr w:type="spellEnd"/>
      <w:r w:rsidRPr="001146A4">
        <w:rPr>
          <w:rFonts w:asciiTheme="majorBidi" w:hAnsiTheme="majorBidi" w:cstheme="majorBidi"/>
          <w:sz w:val="24"/>
          <w:szCs w:val="24"/>
          <w:lang w:val="pt-PT"/>
        </w:rPr>
        <w:t xml:space="preserve"> 2</w:t>
      </w:r>
      <w:r w:rsidR="00CF3F89" w:rsidRPr="001146A4">
        <w:rPr>
          <w:rFonts w:asciiTheme="majorBidi" w:hAnsiTheme="majorBidi" w:cstheme="majorBidi"/>
          <w:sz w:val="24"/>
          <w:szCs w:val="24"/>
          <w:lang w:val="pt-PT"/>
        </w:rPr>
        <w:t>6</w:t>
      </w:r>
      <w:r w:rsidRPr="001146A4">
        <w:rPr>
          <w:rFonts w:asciiTheme="majorBidi" w:hAnsiTheme="majorBidi" w:cstheme="majorBidi"/>
          <w:sz w:val="24"/>
          <w:szCs w:val="24"/>
          <w:lang w:val="pt-PT"/>
        </w:rPr>
        <w:t xml:space="preserve">: AR </w:t>
      </w:r>
      <w:proofErr w:type="spellStart"/>
      <w:r w:rsidRPr="001146A4">
        <w:rPr>
          <w:rFonts w:asciiTheme="majorBidi" w:hAnsiTheme="majorBidi" w:cstheme="majorBidi"/>
          <w:sz w:val="24"/>
          <w:szCs w:val="24"/>
          <w:lang w:val="pt-PT"/>
        </w:rPr>
        <w:t>system</w:t>
      </w:r>
      <w:proofErr w:type="spellEnd"/>
      <w:r w:rsidRPr="001146A4">
        <w:rPr>
          <w:rFonts w:asciiTheme="majorBidi" w:hAnsiTheme="majorBidi" w:cstheme="majorBidi"/>
          <w:sz w:val="24"/>
          <w:szCs w:val="24"/>
          <w:lang w:val="pt-PT"/>
        </w:rPr>
        <w:t xml:space="preserve"> </w:t>
      </w:r>
      <w:proofErr w:type="spellStart"/>
      <w:r w:rsidRPr="001146A4">
        <w:rPr>
          <w:rFonts w:asciiTheme="majorBidi" w:hAnsiTheme="majorBidi" w:cstheme="majorBidi"/>
          <w:sz w:val="24"/>
          <w:szCs w:val="24"/>
          <w:lang w:val="pt-PT"/>
        </w:rPr>
        <w:t>usability</w:t>
      </w:r>
      <w:proofErr w:type="spellEnd"/>
      <w:r w:rsidRPr="001146A4">
        <w:rPr>
          <w:rFonts w:asciiTheme="majorBidi" w:hAnsiTheme="majorBidi" w:cstheme="majorBidi"/>
          <w:sz w:val="24"/>
          <w:szCs w:val="24"/>
          <w:lang w:val="pt-PT"/>
        </w:rPr>
        <w:t xml:space="preserve"> scores</w:t>
      </w:r>
    </w:p>
    <w:tbl>
      <w:tblPr>
        <w:tblStyle w:val="TableGrid5"/>
        <w:tblpPr w:leftFromText="180" w:rightFromText="180" w:vertAnchor="text" w:horzAnchor="margin" w:tblpY="803"/>
        <w:tblW w:w="12588" w:type="dxa"/>
        <w:tblLook w:val="04A0" w:firstRow="1" w:lastRow="0" w:firstColumn="1" w:lastColumn="0" w:noHBand="0" w:noVBand="1"/>
      </w:tblPr>
      <w:tblGrid>
        <w:gridCol w:w="1358"/>
        <w:gridCol w:w="1023"/>
        <w:gridCol w:w="1023"/>
        <w:gridCol w:w="1023"/>
        <w:gridCol w:w="1023"/>
        <w:gridCol w:w="1023"/>
        <w:gridCol w:w="1048"/>
        <w:gridCol w:w="1048"/>
        <w:gridCol w:w="1023"/>
        <w:gridCol w:w="1023"/>
        <w:gridCol w:w="1292"/>
        <w:gridCol w:w="681"/>
      </w:tblGrid>
      <w:tr w:rsidR="000948FB" w:rsidRPr="001146A4" w14:paraId="775698E1" w14:textId="77777777" w:rsidTr="000F0EAE">
        <w:trPr>
          <w:trHeight w:val="288"/>
        </w:trPr>
        <w:tc>
          <w:tcPr>
            <w:tcW w:w="1358" w:type="dxa"/>
            <w:noWrap/>
            <w:hideMark/>
          </w:tcPr>
          <w:bookmarkEnd w:id="12"/>
          <w:p w14:paraId="36B55487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lastRenderedPageBreak/>
              <w:t>Participant ID</w:t>
            </w:r>
          </w:p>
        </w:tc>
        <w:tc>
          <w:tcPr>
            <w:tcW w:w="1023" w:type="dxa"/>
            <w:noWrap/>
            <w:hideMark/>
          </w:tcPr>
          <w:p w14:paraId="65789210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IMMS_1 (ATT)</w:t>
            </w:r>
          </w:p>
        </w:tc>
        <w:tc>
          <w:tcPr>
            <w:tcW w:w="1023" w:type="dxa"/>
            <w:noWrap/>
            <w:hideMark/>
          </w:tcPr>
          <w:p w14:paraId="5D88538A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IMMS_2 (ATT)</w:t>
            </w:r>
          </w:p>
        </w:tc>
        <w:tc>
          <w:tcPr>
            <w:tcW w:w="1023" w:type="dxa"/>
            <w:noWrap/>
            <w:hideMark/>
          </w:tcPr>
          <w:p w14:paraId="51F9CC45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IMMS_3 (REL)</w:t>
            </w:r>
          </w:p>
        </w:tc>
        <w:tc>
          <w:tcPr>
            <w:tcW w:w="1023" w:type="dxa"/>
            <w:noWrap/>
            <w:hideMark/>
          </w:tcPr>
          <w:p w14:paraId="771E458F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IMMS_4 (REL)</w:t>
            </w:r>
          </w:p>
        </w:tc>
        <w:tc>
          <w:tcPr>
            <w:tcW w:w="1023" w:type="dxa"/>
            <w:noWrap/>
            <w:hideMark/>
          </w:tcPr>
          <w:p w14:paraId="5F5F7EA0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IMMS_5 (REL)</w:t>
            </w:r>
          </w:p>
        </w:tc>
        <w:tc>
          <w:tcPr>
            <w:tcW w:w="1048" w:type="dxa"/>
            <w:noWrap/>
            <w:hideMark/>
          </w:tcPr>
          <w:p w14:paraId="6D89ADBE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IMMS_6 (CON)</w:t>
            </w:r>
          </w:p>
        </w:tc>
        <w:tc>
          <w:tcPr>
            <w:tcW w:w="1048" w:type="dxa"/>
            <w:noWrap/>
            <w:hideMark/>
          </w:tcPr>
          <w:p w14:paraId="55DB4842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IMMS_7 (CON)</w:t>
            </w:r>
          </w:p>
        </w:tc>
        <w:tc>
          <w:tcPr>
            <w:tcW w:w="1023" w:type="dxa"/>
            <w:noWrap/>
            <w:hideMark/>
          </w:tcPr>
          <w:p w14:paraId="586FFE17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IMMS_8 (SAT)</w:t>
            </w:r>
          </w:p>
        </w:tc>
        <w:tc>
          <w:tcPr>
            <w:tcW w:w="1023" w:type="dxa"/>
            <w:noWrap/>
            <w:hideMark/>
          </w:tcPr>
          <w:p w14:paraId="5B73AAB2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IMMS_9 (SAT)</w:t>
            </w:r>
          </w:p>
        </w:tc>
        <w:tc>
          <w:tcPr>
            <w:tcW w:w="1292" w:type="dxa"/>
            <w:noWrap/>
            <w:hideMark/>
          </w:tcPr>
          <w:p w14:paraId="7F684F8B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IMMS_10 (SAT)</w:t>
            </w:r>
          </w:p>
        </w:tc>
        <w:tc>
          <w:tcPr>
            <w:tcW w:w="681" w:type="dxa"/>
            <w:noWrap/>
            <w:hideMark/>
          </w:tcPr>
          <w:p w14:paraId="5FC08260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Total</w:t>
            </w:r>
          </w:p>
        </w:tc>
      </w:tr>
      <w:tr w:rsidR="000948FB" w:rsidRPr="001146A4" w14:paraId="2425F41B" w14:textId="77777777" w:rsidTr="000F0EAE">
        <w:trPr>
          <w:trHeight w:val="288"/>
        </w:trPr>
        <w:tc>
          <w:tcPr>
            <w:tcW w:w="1358" w:type="dxa"/>
            <w:noWrap/>
            <w:hideMark/>
          </w:tcPr>
          <w:p w14:paraId="5033E12E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P1</w:t>
            </w:r>
          </w:p>
        </w:tc>
        <w:tc>
          <w:tcPr>
            <w:tcW w:w="1023" w:type="dxa"/>
            <w:noWrap/>
            <w:hideMark/>
          </w:tcPr>
          <w:p w14:paraId="71527BD9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023" w:type="dxa"/>
            <w:noWrap/>
            <w:hideMark/>
          </w:tcPr>
          <w:p w14:paraId="04662162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023" w:type="dxa"/>
            <w:noWrap/>
            <w:hideMark/>
          </w:tcPr>
          <w:p w14:paraId="5D1B4F4B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023" w:type="dxa"/>
            <w:noWrap/>
            <w:hideMark/>
          </w:tcPr>
          <w:p w14:paraId="7BBDCDE7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023" w:type="dxa"/>
            <w:noWrap/>
            <w:hideMark/>
          </w:tcPr>
          <w:p w14:paraId="3B911912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048" w:type="dxa"/>
            <w:noWrap/>
            <w:hideMark/>
          </w:tcPr>
          <w:p w14:paraId="487B8EA5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048" w:type="dxa"/>
            <w:noWrap/>
            <w:hideMark/>
          </w:tcPr>
          <w:p w14:paraId="471C383E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023" w:type="dxa"/>
            <w:noWrap/>
            <w:hideMark/>
          </w:tcPr>
          <w:p w14:paraId="20A6765F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023" w:type="dxa"/>
            <w:noWrap/>
            <w:hideMark/>
          </w:tcPr>
          <w:p w14:paraId="2D17D7CE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292" w:type="dxa"/>
            <w:noWrap/>
            <w:hideMark/>
          </w:tcPr>
          <w:p w14:paraId="06BEC3A5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681" w:type="dxa"/>
            <w:noWrap/>
            <w:hideMark/>
          </w:tcPr>
          <w:p w14:paraId="5F644132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0</w:t>
            </w:r>
          </w:p>
        </w:tc>
      </w:tr>
      <w:tr w:rsidR="000948FB" w:rsidRPr="001146A4" w14:paraId="35EF77B0" w14:textId="77777777" w:rsidTr="000F0EAE">
        <w:trPr>
          <w:trHeight w:val="288"/>
        </w:trPr>
        <w:tc>
          <w:tcPr>
            <w:tcW w:w="1358" w:type="dxa"/>
            <w:noWrap/>
            <w:hideMark/>
          </w:tcPr>
          <w:p w14:paraId="5F127A96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P2</w:t>
            </w:r>
          </w:p>
        </w:tc>
        <w:tc>
          <w:tcPr>
            <w:tcW w:w="1023" w:type="dxa"/>
            <w:noWrap/>
            <w:hideMark/>
          </w:tcPr>
          <w:p w14:paraId="62F5B0F8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023" w:type="dxa"/>
            <w:noWrap/>
            <w:hideMark/>
          </w:tcPr>
          <w:p w14:paraId="06930A31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023" w:type="dxa"/>
            <w:noWrap/>
            <w:hideMark/>
          </w:tcPr>
          <w:p w14:paraId="51FAA316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023" w:type="dxa"/>
            <w:noWrap/>
            <w:hideMark/>
          </w:tcPr>
          <w:p w14:paraId="174F600E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023" w:type="dxa"/>
            <w:noWrap/>
            <w:hideMark/>
          </w:tcPr>
          <w:p w14:paraId="5B24C37D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048" w:type="dxa"/>
            <w:noWrap/>
            <w:hideMark/>
          </w:tcPr>
          <w:p w14:paraId="2C6C7A6A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048" w:type="dxa"/>
            <w:noWrap/>
            <w:hideMark/>
          </w:tcPr>
          <w:p w14:paraId="58A0EC7A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023" w:type="dxa"/>
            <w:noWrap/>
            <w:hideMark/>
          </w:tcPr>
          <w:p w14:paraId="309CF876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023" w:type="dxa"/>
            <w:noWrap/>
            <w:hideMark/>
          </w:tcPr>
          <w:p w14:paraId="10F48F2D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92" w:type="dxa"/>
            <w:noWrap/>
            <w:hideMark/>
          </w:tcPr>
          <w:p w14:paraId="11256FB1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681" w:type="dxa"/>
            <w:noWrap/>
            <w:hideMark/>
          </w:tcPr>
          <w:p w14:paraId="643A9192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5</w:t>
            </w:r>
          </w:p>
        </w:tc>
      </w:tr>
      <w:tr w:rsidR="000948FB" w:rsidRPr="001146A4" w14:paraId="1C3916C1" w14:textId="77777777" w:rsidTr="000F0EAE">
        <w:trPr>
          <w:trHeight w:val="288"/>
        </w:trPr>
        <w:tc>
          <w:tcPr>
            <w:tcW w:w="1358" w:type="dxa"/>
            <w:noWrap/>
            <w:hideMark/>
          </w:tcPr>
          <w:p w14:paraId="3ECF791F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P3</w:t>
            </w:r>
          </w:p>
        </w:tc>
        <w:tc>
          <w:tcPr>
            <w:tcW w:w="1023" w:type="dxa"/>
            <w:noWrap/>
            <w:hideMark/>
          </w:tcPr>
          <w:p w14:paraId="38668077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023" w:type="dxa"/>
            <w:noWrap/>
            <w:hideMark/>
          </w:tcPr>
          <w:p w14:paraId="4F5B25C7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023" w:type="dxa"/>
            <w:noWrap/>
            <w:hideMark/>
          </w:tcPr>
          <w:p w14:paraId="76C5273F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023" w:type="dxa"/>
            <w:noWrap/>
            <w:hideMark/>
          </w:tcPr>
          <w:p w14:paraId="047F8192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023" w:type="dxa"/>
            <w:noWrap/>
            <w:hideMark/>
          </w:tcPr>
          <w:p w14:paraId="2A9A5DE3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048" w:type="dxa"/>
            <w:noWrap/>
            <w:hideMark/>
          </w:tcPr>
          <w:p w14:paraId="7F108881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048" w:type="dxa"/>
            <w:noWrap/>
            <w:hideMark/>
          </w:tcPr>
          <w:p w14:paraId="3851C229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023" w:type="dxa"/>
            <w:noWrap/>
            <w:hideMark/>
          </w:tcPr>
          <w:p w14:paraId="33927E21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023" w:type="dxa"/>
            <w:noWrap/>
            <w:hideMark/>
          </w:tcPr>
          <w:p w14:paraId="15FD8CA9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292" w:type="dxa"/>
            <w:noWrap/>
            <w:hideMark/>
          </w:tcPr>
          <w:p w14:paraId="3B09EC9D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681" w:type="dxa"/>
            <w:noWrap/>
            <w:hideMark/>
          </w:tcPr>
          <w:p w14:paraId="06C705E0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2</w:t>
            </w:r>
          </w:p>
        </w:tc>
      </w:tr>
      <w:tr w:rsidR="000948FB" w:rsidRPr="001146A4" w14:paraId="258337CD" w14:textId="77777777" w:rsidTr="000F0EAE">
        <w:trPr>
          <w:trHeight w:val="288"/>
        </w:trPr>
        <w:tc>
          <w:tcPr>
            <w:tcW w:w="1358" w:type="dxa"/>
            <w:noWrap/>
            <w:hideMark/>
          </w:tcPr>
          <w:p w14:paraId="552A9C50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P4</w:t>
            </w:r>
          </w:p>
        </w:tc>
        <w:tc>
          <w:tcPr>
            <w:tcW w:w="1023" w:type="dxa"/>
            <w:noWrap/>
            <w:hideMark/>
          </w:tcPr>
          <w:p w14:paraId="5EBB9DB9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023" w:type="dxa"/>
            <w:noWrap/>
            <w:hideMark/>
          </w:tcPr>
          <w:p w14:paraId="5E9EBB4A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023" w:type="dxa"/>
            <w:noWrap/>
            <w:hideMark/>
          </w:tcPr>
          <w:p w14:paraId="0A83F41B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023" w:type="dxa"/>
            <w:noWrap/>
            <w:hideMark/>
          </w:tcPr>
          <w:p w14:paraId="03386AB5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023" w:type="dxa"/>
            <w:noWrap/>
            <w:hideMark/>
          </w:tcPr>
          <w:p w14:paraId="26624C64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048" w:type="dxa"/>
            <w:noWrap/>
            <w:hideMark/>
          </w:tcPr>
          <w:p w14:paraId="2419595F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048" w:type="dxa"/>
            <w:noWrap/>
            <w:hideMark/>
          </w:tcPr>
          <w:p w14:paraId="7B864F19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023" w:type="dxa"/>
            <w:noWrap/>
            <w:hideMark/>
          </w:tcPr>
          <w:p w14:paraId="6A957E1F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023" w:type="dxa"/>
            <w:noWrap/>
            <w:hideMark/>
          </w:tcPr>
          <w:p w14:paraId="041457D6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292" w:type="dxa"/>
            <w:noWrap/>
            <w:hideMark/>
          </w:tcPr>
          <w:p w14:paraId="1B7A67CA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681" w:type="dxa"/>
            <w:noWrap/>
            <w:hideMark/>
          </w:tcPr>
          <w:p w14:paraId="41EC68F4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4</w:t>
            </w:r>
          </w:p>
        </w:tc>
      </w:tr>
      <w:tr w:rsidR="000948FB" w:rsidRPr="001146A4" w14:paraId="0B5E6178" w14:textId="77777777" w:rsidTr="000F0EAE">
        <w:trPr>
          <w:trHeight w:val="288"/>
        </w:trPr>
        <w:tc>
          <w:tcPr>
            <w:tcW w:w="1358" w:type="dxa"/>
            <w:noWrap/>
            <w:hideMark/>
          </w:tcPr>
          <w:p w14:paraId="3600812D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P5</w:t>
            </w:r>
          </w:p>
        </w:tc>
        <w:tc>
          <w:tcPr>
            <w:tcW w:w="1023" w:type="dxa"/>
            <w:noWrap/>
            <w:hideMark/>
          </w:tcPr>
          <w:p w14:paraId="4C685CAF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023" w:type="dxa"/>
            <w:noWrap/>
            <w:hideMark/>
          </w:tcPr>
          <w:p w14:paraId="5AB88E66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023" w:type="dxa"/>
            <w:noWrap/>
            <w:hideMark/>
          </w:tcPr>
          <w:p w14:paraId="753BBD50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023" w:type="dxa"/>
            <w:noWrap/>
            <w:hideMark/>
          </w:tcPr>
          <w:p w14:paraId="0FDA933C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023" w:type="dxa"/>
            <w:noWrap/>
            <w:hideMark/>
          </w:tcPr>
          <w:p w14:paraId="4F4F314C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048" w:type="dxa"/>
            <w:noWrap/>
            <w:hideMark/>
          </w:tcPr>
          <w:p w14:paraId="2C231BE9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048" w:type="dxa"/>
            <w:noWrap/>
            <w:hideMark/>
          </w:tcPr>
          <w:p w14:paraId="59F27151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023" w:type="dxa"/>
            <w:noWrap/>
            <w:hideMark/>
          </w:tcPr>
          <w:p w14:paraId="44F208B1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023" w:type="dxa"/>
            <w:noWrap/>
            <w:hideMark/>
          </w:tcPr>
          <w:p w14:paraId="14444718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292" w:type="dxa"/>
            <w:noWrap/>
            <w:hideMark/>
          </w:tcPr>
          <w:p w14:paraId="1A682090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681" w:type="dxa"/>
            <w:noWrap/>
            <w:hideMark/>
          </w:tcPr>
          <w:p w14:paraId="27B5FAAC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39</w:t>
            </w:r>
          </w:p>
        </w:tc>
      </w:tr>
      <w:tr w:rsidR="000948FB" w:rsidRPr="001146A4" w14:paraId="169A9B25" w14:textId="77777777" w:rsidTr="000F0EAE">
        <w:trPr>
          <w:trHeight w:val="288"/>
        </w:trPr>
        <w:tc>
          <w:tcPr>
            <w:tcW w:w="1358" w:type="dxa"/>
            <w:noWrap/>
            <w:hideMark/>
          </w:tcPr>
          <w:p w14:paraId="3ECDE8EC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Variances</w:t>
            </w:r>
          </w:p>
        </w:tc>
        <w:tc>
          <w:tcPr>
            <w:tcW w:w="1023" w:type="dxa"/>
            <w:noWrap/>
            <w:hideMark/>
          </w:tcPr>
          <w:p w14:paraId="7C6D85A4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0.7</w:t>
            </w:r>
          </w:p>
        </w:tc>
        <w:tc>
          <w:tcPr>
            <w:tcW w:w="1023" w:type="dxa"/>
            <w:noWrap/>
            <w:hideMark/>
          </w:tcPr>
          <w:p w14:paraId="10ACD19A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23" w:type="dxa"/>
            <w:noWrap/>
            <w:hideMark/>
          </w:tcPr>
          <w:p w14:paraId="50F1BF82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0.3</w:t>
            </w:r>
          </w:p>
        </w:tc>
        <w:tc>
          <w:tcPr>
            <w:tcW w:w="1023" w:type="dxa"/>
            <w:noWrap/>
            <w:hideMark/>
          </w:tcPr>
          <w:p w14:paraId="654CD1C4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0.3</w:t>
            </w:r>
          </w:p>
        </w:tc>
        <w:tc>
          <w:tcPr>
            <w:tcW w:w="1023" w:type="dxa"/>
            <w:noWrap/>
            <w:hideMark/>
          </w:tcPr>
          <w:p w14:paraId="4F18297D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0.3</w:t>
            </w:r>
          </w:p>
        </w:tc>
        <w:tc>
          <w:tcPr>
            <w:tcW w:w="1048" w:type="dxa"/>
            <w:noWrap/>
            <w:hideMark/>
          </w:tcPr>
          <w:p w14:paraId="6CFC7FB7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0.3</w:t>
            </w:r>
          </w:p>
        </w:tc>
        <w:tc>
          <w:tcPr>
            <w:tcW w:w="1048" w:type="dxa"/>
            <w:noWrap/>
            <w:hideMark/>
          </w:tcPr>
          <w:p w14:paraId="2DBC917C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0.3</w:t>
            </w:r>
          </w:p>
        </w:tc>
        <w:tc>
          <w:tcPr>
            <w:tcW w:w="1023" w:type="dxa"/>
            <w:noWrap/>
            <w:hideMark/>
          </w:tcPr>
          <w:p w14:paraId="3625FB38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0.8</w:t>
            </w:r>
          </w:p>
        </w:tc>
        <w:tc>
          <w:tcPr>
            <w:tcW w:w="1023" w:type="dxa"/>
            <w:noWrap/>
            <w:hideMark/>
          </w:tcPr>
          <w:p w14:paraId="6A235D85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92" w:type="dxa"/>
            <w:noWrap/>
            <w:hideMark/>
          </w:tcPr>
          <w:p w14:paraId="69C7B0C6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0.3</w:t>
            </w:r>
          </w:p>
        </w:tc>
        <w:tc>
          <w:tcPr>
            <w:tcW w:w="681" w:type="dxa"/>
            <w:noWrap/>
            <w:hideMark/>
          </w:tcPr>
          <w:p w14:paraId="2CD586A1" w14:textId="77777777" w:rsidR="000948FB" w:rsidRPr="001146A4" w:rsidRDefault="000948FB" w:rsidP="000F0EAE">
            <w:pPr>
              <w:tabs>
                <w:tab w:val="left" w:pos="1856"/>
              </w:tabs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6.5</w:t>
            </w:r>
          </w:p>
        </w:tc>
      </w:tr>
    </w:tbl>
    <w:p w14:paraId="5BCB64E7" w14:textId="16E92B69" w:rsidR="007B6376" w:rsidRPr="001146A4" w:rsidRDefault="00680825" w:rsidP="00487B0D">
      <w:pPr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hAnsiTheme="majorBidi" w:cstheme="majorBidi"/>
          <w:sz w:val="24"/>
          <w:szCs w:val="24"/>
          <w:lang w:val="en-US"/>
        </w:rPr>
        <w:t xml:space="preserve">Table </w:t>
      </w:r>
      <w:r w:rsidR="00DA51AF" w:rsidRPr="001146A4">
        <w:rPr>
          <w:rFonts w:asciiTheme="majorBidi" w:hAnsiTheme="majorBidi" w:cstheme="majorBidi"/>
          <w:sz w:val="24"/>
          <w:szCs w:val="24"/>
          <w:lang w:val="en-US"/>
        </w:rPr>
        <w:t>1.4</w:t>
      </w:r>
      <w:r w:rsidRPr="001146A4">
        <w:rPr>
          <w:rFonts w:asciiTheme="majorBidi" w:hAnsiTheme="majorBidi" w:cstheme="majorBidi"/>
          <w:sz w:val="24"/>
          <w:szCs w:val="24"/>
          <w:lang w:val="en-US"/>
        </w:rPr>
        <w:t>: IMMS (ARCS) Survey Scores</w:t>
      </w:r>
    </w:p>
    <w:p w14:paraId="5E9D62E3" w14:textId="77777777" w:rsidR="007B6376" w:rsidRPr="001146A4" w:rsidRDefault="007B6376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0D7166CC" w14:textId="77777777" w:rsidR="007B6376" w:rsidRPr="001146A4" w:rsidRDefault="007B6376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905956B" w14:textId="77777777" w:rsidR="007B6376" w:rsidRPr="001146A4" w:rsidRDefault="007B6376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F331C2A" w14:textId="77777777" w:rsidR="007B6376" w:rsidRPr="001146A4" w:rsidRDefault="007B6376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2A525B19" w14:textId="6CC10967" w:rsidR="007B6376" w:rsidRPr="001146A4" w:rsidRDefault="007B6376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492A1D0" w14:textId="485689E5" w:rsidR="000F0EAE" w:rsidRPr="001146A4" w:rsidRDefault="000F0EA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3AF4EE28" w14:textId="616157CF" w:rsidR="000F0EAE" w:rsidRPr="001146A4" w:rsidRDefault="000F0EAE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6E7293E3" w14:textId="6B5D7212" w:rsidR="000F0EAE" w:rsidRPr="001146A4" w:rsidRDefault="00680825" w:rsidP="00487B0D">
      <w:pPr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hAnsiTheme="majorBidi" w:cstheme="majorBidi"/>
          <w:sz w:val="24"/>
          <w:szCs w:val="24"/>
          <w:lang w:val="en-US"/>
        </w:rPr>
        <w:t xml:space="preserve">Table </w:t>
      </w:r>
      <w:r w:rsidR="00DA51AF" w:rsidRPr="001146A4">
        <w:rPr>
          <w:rFonts w:asciiTheme="majorBidi" w:hAnsiTheme="majorBidi" w:cstheme="majorBidi"/>
          <w:sz w:val="24"/>
          <w:szCs w:val="24"/>
          <w:lang w:val="en-US"/>
        </w:rPr>
        <w:t>1.5</w:t>
      </w:r>
      <w:r w:rsidRPr="001146A4">
        <w:rPr>
          <w:rFonts w:asciiTheme="majorBidi" w:hAnsiTheme="majorBidi" w:cstheme="majorBidi"/>
          <w:sz w:val="24"/>
          <w:szCs w:val="24"/>
          <w:lang w:val="en-US"/>
        </w:rPr>
        <w:t>: IMMS (ARCS) Average Survey Sco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0"/>
        <w:gridCol w:w="1560"/>
        <w:gridCol w:w="1560"/>
        <w:gridCol w:w="1610"/>
        <w:gridCol w:w="1781"/>
        <w:gridCol w:w="1920"/>
      </w:tblGrid>
      <w:tr w:rsidR="00970B8B" w:rsidRPr="001146A4" w14:paraId="1DBF0E26" w14:textId="77777777" w:rsidTr="00D61DB0">
        <w:trPr>
          <w:trHeight w:val="288"/>
        </w:trPr>
        <w:tc>
          <w:tcPr>
            <w:tcW w:w="1480" w:type="dxa"/>
            <w:noWrap/>
            <w:hideMark/>
          </w:tcPr>
          <w:p w14:paraId="26EE3FE2" w14:textId="77777777" w:rsidR="00970B8B" w:rsidRPr="001146A4" w:rsidRDefault="00970B8B" w:rsidP="00D61DB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560" w:type="dxa"/>
            <w:noWrap/>
            <w:hideMark/>
          </w:tcPr>
          <w:p w14:paraId="1D15773D" w14:textId="77777777" w:rsidR="00970B8B" w:rsidRPr="001146A4" w:rsidRDefault="00970B8B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ATTENTION</w:t>
            </w:r>
          </w:p>
        </w:tc>
        <w:tc>
          <w:tcPr>
            <w:tcW w:w="1560" w:type="dxa"/>
            <w:noWrap/>
            <w:hideMark/>
          </w:tcPr>
          <w:p w14:paraId="5B8C2ED8" w14:textId="77777777" w:rsidR="00970B8B" w:rsidRPr="001146A4" w:rsidRDefault="00970B8B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 xml:space="preserve">RELEVANCE </w:t>
            </w:r>
          </w:p>
        </w:tc>
        <w:tc>
          <w:tcPr>
            <w:tcW w:w="1560" w:type="dxa"/>
            <w:noWrap/>
            <w:hideMark/>
          </w:tcPr>
          <w:p w14:paraId="2BEE0832" w14:textId="77777777" w:rsidR="00970B8B" w:rsidRPr="001146A4" w:rsidRDefault="00970B8B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CONFIDENCE</w:t>
            </w:r>
          </w:p>
        </w:tc>
        <w:tc>
          <w:tcPr>
            <w:tcW w:w="1560" w:type="dxa"/>
            <w:noWrap/>
            <w:hideMark/>
          </w:tcPr>
          <w:p w14:paraId="65BD41B9" w14:textId="77777777" w:rsidR="00970B8B" w:rsidRPr="001146A4" w:rsidRDefault="00970B8B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SATISFACTION</w:t>
            </w:r>
          </w:p>
        </w:tc>
        <w:tc>
          <w:tcPr>
            <w:tcW w:w="1920" w:type="dxa"/>
            <w:noWrap/>
            <w:hideMark/>
          </w:tcPr>
          <w:p w14:paraId="288F5510" w14:textId="77777777" w:rsidR="00970B8B" w:rsidRPr="001146A4" w:rsidRDefault="00970B8B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TOTAL MOTIVATION</w:t>
            </w:r>
          </w:p>
        </w:tc>
      </w:tr>
      <w:tr w:rsidR="00970B8B" w:rsidRPr="001146A4" w14:paraId="6C146BF8" w14:textId="77777777" w:rsidTr="00D61DB0">
        <w:trPr>
          <w:trHeight w:val="288"/>
        </w:trPr>
        <w:tc>
          <w:tcPr>
            <w:tcW w:w="1480" w:type="dxa"/>
            <w:noWrap/>
            <w:hideMark/>
          </w:tcPr>
          <w:p w14:paraId="458E7849" w14:textId="77777777" w:rsidR="00970B8B" w:rsidRPr="001146A4" w:rsidRDefault="00970B8B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Mean</w:t>
            </w:r>
          </w:p>
        </w:tc>
        <w:tc>
          <w:tcPr>
            <w:tcW w:w="1560" w:type="dxa"/>
            <w:noWrap/>
            <w:hideMark/>
          </w:tcPr>
          <w:p w14:paraId="05A95001" w14:textId="77777777" w:rsidR="00970B8B" w:rsidRPr="001146A4" w:rsidRDefault="00970B8B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.1</w:t>
            </w:r>
          </w:p>
        </w:tc>
        <w:tc>
          <w:tcPr>
            <w:tcW w:w="1560" w:type="dxa"/>
            <w:noWrap/>
            <w:hideMark/>
          </w:tcPr>
          <w:p w14:paraId="4B6EF4C7" w14:textId="77777777" w:rsidR="00970B8B" w:rsidRPr="001146A4" w:rsidRDefault="00970B8B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.27</w:t>
            </w:r>
          </w:p>
        </w:tc>
        <w:tc>
          <w:tcPr>
            <w:tcW w:w="1560" w:type="dxa"/>
            <w:noWrap/>
            <w:hideMark/>
          </w:tcPr>
          <w:p w14:paraId="7AB15BE4" w14:textId="77777777" w:rsidR="00970B8B" w:rsidRPr="001146A4" w:rsidRDefault="00970B8B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.4</w:t>
            </w:r>
          </w:p>
        </w:tc>
        <w:tc>
          <w:tcPr>
            <w:tcW w:w="1560" w:type="dxa"/>
            <w:noWrap/>
            <w:hideMark/>
          </w:tcPr>
          <w:p w14:paraId="011F45B9" w14:textId="77777777" w:rsidR="00970B8B" w:rsidRPr="001146A4" w:rsidRDefault="00970B8B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.07</w:t>
            </w:r>
          </w:p>
        </w:tc>
        <w:tc>
          <w:tcPr>
            <w:tcW w:w="1920" w:type="dxa"/>
            <w:noWrap/>
            <w:hideMark/>
          </w:tcPr>
          <w:p w14:paraId="27C2827B" w14:textId="77777777" w:rsidR="00970B8B" w:rsidRPr="001146A4" w:rsidRDefault="00970B8B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4.21</w:t>
            </w:r>
          </w:p>
        </w:tc>
      </w:tr>
      <w:tr w:rsidR="00970B8B" w:rsidRPr="001146A4" w14:paraId="3D02869D" w14:textId="77777777" w:rsidTr="00D61DB0">
        <w:trPr>
          <w:trHeight w:val="288"/>
        </w:trPr>
        <w:tc>
          <w:tcPr>
            <w:tcW w:w="1480" w:type="dxa"/>
            <w:noWrap/>
            <w:hideMark/>
          </w:tcPr>
          <w:p w14:paraId="667EF2C7" w14:textId="77777777" w:rsidR="00970B8B" w:rsidRPr="001146A4" w:rsidRDefault="00970B8B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SD</w:t>
            </w:r>
          </w:p>
        </w:tc>
        <w:tc>
          <w:tcPr>
            <w:tcW w:w="1560" w:type="dxa"/>
            <w:noWrap/>
            <w:hideMark/>
          </w:tcPr>
          <w:p w14:paraId="2F34B142" w14:textId="77777777" w:rsidR="00970B8B" w:rsidRPr="001146A4" w:rsidRDefault="00970B8B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0.59</w:t>
            </w:r>
          </w:p>
        </w:tc>
        <w:tc>
          <w:tcPr>
            <w:tcW w:w="1560" w:type="dxa"/>
            <w:noWrap/>
            <w:hideMark/>
          </w:tcPr>
          <w:p w14:paraId="1380F936" w14:textId="77777777" w:rsidR="00970B8B" w:rsidRPr="001146A4" w:rsidRDefault="00970B8B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0.55</w:t>
            </w:r>
          </w:p>
        </w:tc>
        <w:tc>
          <w:tcPr>
            <w:tcW w:w="1560" w:type="dxa"/>
            <w:noWrap/>
            <w:hideMark/>
          </w:tcPr>
          <w:p w14:paraId="55E543FD" w14:textId="77777777" w:rsidR="00970B8B" w:rsidRPr="001146A4" w:rsidRDefault="00970B8B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0.55</w:t>
            </w:r>
          </w:p>
        </w:tc>
        <w:tc>
          <w:tcPr>
            <w:tcW w:w="1560" w:type="dxa"/>
            <w:noWrap/>
            <w:hideMark/>
          </w:tcPr>
          <w:p w14:paraId="576E23AA" w14:textId="77777777" w:rsidR="00970B8B" w:rsidRPr="001146A4" w:rsidRDefault="00970B8B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0.66</w:t>
            </w:r>
          </w:p>
        </w:tc>
        <w:tc>
          <w:tcPr>
            <w:tcW w:w="1920" w:type="dxa"/>
            <w:noWrap/>
            <w:hideMark/>
          </w:tcPr>
          <w:p w14:paraId="375B1A08" w14:textId="77777777" w:rsidR="00970B8B" w:rsidRPr="001146A4" w:rsidRDefault="00970B8B" w:rsidP="00D61DB0">
            <w:pPr>
              <w:rPr>
                <w:rFonts w:asciiTheme="majorBidi" w:hAnsiTheme="majorBidi" w:cstheme="majorBidi"/>
              </w:rPr>
            </w:pPr>
            <w:r w:rsidRPr="001146A4">
              <w:rPr>
                <w:rFonts w:asciiTheme="majorBidi" w:hAnsiTheme="majorBidi" w:cstheme="majorBidi"/>
              </w:rPr>
              <w:t>0.59</w:t>
            </w:r>
          </w:p>
        </w:tc>
      </w:tr>
    </w:tbl>
    <w:p w14:paraId="735768BF" w14:textId="77777777" w:rsidR="007B6376" w:rsidRPr="001146A4" w:rsidRDefault="007B6376" w:rsidP="00487B0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234B964D" w14:textId="77777777" w:rsidR="007B6376" w:rsidRPr="001146A4" w:rsidRDefault="007B6376" w:rsidP="00487B0D">
      <w:pPr>
        <w:rPr>
          <w:rFonts w:asciiTheme="majorBidi" w:hAnsiTheme="majorBidi" w:cstheme="majorBidi"/>
          <w:sz w:val="24"/>
          <w:szCs w:val="24"/>
          <w:lang w:val="en-US"/>
        </w:rPr>
        <w:sectPr w:rsidR="007B6376" w:rsidRPr="001146A4" w:rsidSect="007B6376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363C568F" w14:textId="504D9E8A" w:rsidR="00C728F9" w:rsidRPr="001146A4" w:rsidRDefault="00702698" w:rsidP="00487B0D">
      <w:pPr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eastAsiaTheme="minorEastAsia" w:hAnsiTheme="majorBidi" w:cstheme="majorBidi"/>
          <w:b/>
          <w:bCs/>
          <w:noProof/>
          <w:sz w:val="24"/>
          <w:szCs w:val="24"/>
          <w:lang w:eastAsia="en-GB"/>
        </w:rPr>
        <w:lastRenderedPageBreak/>
        <w:drawing>
          <wp:inline distT="0" distB="0" distL="0" distR="0" wp14:anchorId="4CC7E1E8" wp14:editId="2B326FF4">
            <wp:extent cx="5621532" cy="3349256"/>
            <wp:effectExtent l="0" t="0" r="0" b="3810"/>
            <wp:docPr id="318" name="Picture 318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" name="Picture 318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0941" cy="33548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87EDBE" w14:textId="0830E944" w:rsidR="00C728F9" w:rsidRPr="001146A4" w:rsidRDefault="00680825" w:rsidP="00487B0D">
      <w:pPr>
        <w:rPr>
          <w:rFonts w:asciiTheme="majorBidi" w:hAnsiTheme="majorBidi" w:cstheme="majorBidi"/>
          <w:sz w:val="24"/>
          <w:szCs w:val="24"/>
          <w:lang w:val="en-US"/>
        </w:rPr>
      </w:pPr>
      <w:r w:rsidRPr="001146A4">
        <w:rPr>
          <w:rFonts w:asciiTheme="majorBidi" w:hAnsiTheme="majorBidi" w:cstheme="majorBidi"/>
          <w:sz w:val="24"/>
          <w:szCs w:val="24"/>
          <w:lang w:val="en-US"/>
        </w:rPr>
        <w:t>Fig</w:t>
      </w:r>
      <w:r w:rsidR="004336EC" w:rsidRPr="001146A4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1146A4">
        <w:rPr>
          <w:rFonts w:asciiTheme="majorBidi" w:hAnsiTheme="majorBidi" w:cstheme="majorBidi"/>
          <w:sz w:val="24"/>
          <w:szCs w:val="24"/>
          <w:lang w:val="en-US"/>
        </w:rPr>
        <w:t>2</w:t>
      </w:r>
      <w:r w:rsidR="00CF3F89" w:rsidRPr="001146A4">
        <w:rPr>
          <w:rFonts w:asciiTheme="majorBidi" w:hAnsiTheme="majorBidi" w:cstheme="majorBidi"/>
          <w:sz w:val="24"/>
          <w:szCs w:val="24"/>
          <w:lang w:val="en-US"/>
        </w:rPr>
        <w:t>7</w:t>
      </w:r>
      <w:r w:rsidRPr="001146A4">
        <w:rPr>
          <w:rFonts w:asciiTheme="majorBidi" w:hAnsiTheme="majorBidi" w:cstheme="majorBidi"/>
          <w:sz w:val="24"/>
          <w:szCs w:val="24"/>
          <w:lang w:val="en-US"/>
        </w:rPr>
        <w:t>: AR system usability scores</w:t>
      </w:r>
    </w:p>
    <w:p w14:paraId="062ADFA1" w14:textId="35D1CA61" w:rsidR="00C728F9" w:rsidRDefault="00C728F9" w:rsidP="00487B0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C4DA921" w14:textId="5A5E322D" w:rsidR="00C728F9" w:rsidRDefault="00C728F9" w:rsidP="00487B0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AB7C45B" w14:textId="77777777" w:rsidR="00C728F9" w:rsidRPr="00487B0D" w:rsidRDefault="00C728F9" w:rsidP="00487B0D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C728F9" w:rsidRPr="00487B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0B587" w14:textId="77777777" w:rsidR="00516584" w:rsidRDefault="00516584" w:rsidP="00BF24D8">
      <w:pPr>
        <w:spacing w:after="0" w:line="240" w:lineRule="auto"/>
      </w:pPr>
      <w:r>
        <w:separator/>
      </w:r>
    </w:p>
  </w:endnote>
  <w:endnote w:type="continuationSeparator" w:id="0">
    <w:p w14:paraId="10C77BA0" w14:textId="77777777" w:rsidR="00516584" w:rsidRDefault="00516584" w:rsidP="00BF24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29F17" w14:textId="77777777" w:rsidR="00516584" w:rsidRDefault="00516584" w:rsidP="00BF24D8">
      <w:pPr>
        <w:spacing w:after="0" w:line="240" w:lineRule="auto"/>
      </w:pPr>
      <w:r>
        <w:separator/>
      </w:r>
    </w:p>
  </w:footnote>
  <w:footnote w:type="continuationSeparator" w:id="0">
    <w:p w14:paraId="2539EE59" w14:textId="77777777" w:rsidR="00516584" w:rsidRDefault="00516584" w:rsidP="00BF24D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zNjE1NzQxNjK1MLdQ0lEKTi0uzszPAykwrAUA1sgKTSwAAAA="/>
  </w:docVars>
  <w:rsids>
    <w:rsidRoot w:val="00054FF9"/>
    <w:rsid w:val="00000B36"/>
    <w:rsid w:val="00022A92"/>
    <w:rsid w:val="000267AD"/>
    <w:rsid w:val="000306F3"/>
    <w:rsid w:val="00032134"/>
    <w:rsid w:val="00033089"/>
    <w:rsid w:val="00036EE2"/>
    <w:rsid w:val="000517B5"/>
    <w:rsid w:val="00054FF9"/>
    <w:rsid w:val="00080C4D"/>
    <w:rsid w:val="000948FB"/>
    <w:rsid w:val="00094FE1"/>
    <w:rsid w:val="000975E2"/>
    <w:rsid w:val="000B0B10"/>
    <w:rsid w:val="000D301C"/>
    <w:rsid w:val="000D352C"/>
    <w:rsid w:val="000E02EC"/>
    <w:rsid w:val="000E5654"/>
    <w:rsid w:val="000F0EAE"/>
    <w:rsid w:val="001146A4"/>
    <w:rsid w:val="001236A6"/>
    <w:rsid w:val="001366E1"/>
    <w:rsid w:val="00141110"/>
    <w:rsid w:val="00141B7E"/>
    <w:rsid w:val="00161C59"/>
    <w:rsid w:val="0016662B"/>
    <w:rsid w:val="001F68FF"/>
    <w:rsid w:val="00202A2B"/>
    <w:rsid w:val="0021253F"/>
    <w:rsid w:val="0022183C"/>
    <w:rsid w:val="002236A1"/>
    <w:rsid w:val="00246E75"/>
    <w:rsid w:val="002506D4"/>
    <w:rsid w:val="00261CE0"/>
    <w:rsid w:val="00277ECC"/>
    <w:rsid w:val="00291D2C"/>
    <w:rsid w:val="002961B6"/>
    <w:rsid w:val="002B3BB0"/>
    <w:rsid w:val="002C2D75"/>
    <w:rsid w:val="002D3B89"/>
    <w:rsid w:val="002E5E69"/>
    <w:rsid w:val="002F6256"/>
    <w:rsid w:val="003030A2"/>
    <w:rsid w:val="00310B1E"/>
    <w:rsid w:val="003110C0"/>
    <w:rsid w:val="00314449"/>
    <w:rsid w:val="00323F80"/>
    <w:rsid w:val="0034188F"/>
    <w:rsid w:val="00356EED"/>
    <w:rsid w:val="00380653"/>
    <w:rsid w:val="003A1F4C"/>
    <w:rsid w:val="003B00FB"/>
    <w:rsid w:val="003B1467"/>
    <w:rsid w:val="003B277A"/>
    <w:rsid w:val="003B7C61"/>
    <w:rsid w:val="003C3B2F"/>
    <w:rsid w:val="003C5B3D"/>
    <w:rsid w:val="003C7F79"/>
    <w:rsid w:val="003D2EA5"/>
    <w:rsid w:val="003E20E9"/>
    <w:rsid w:val="003F5672"/>
    <w:rsid w:val="003F788C"/>
    <w:rsid w:val="00406681"/>
    <w:rsid w:val="00415E87"/>
    <w:rsid w:val="00423B17"/>
    <w:rsid w:val="00426327"/>
    <w:rsid w:val="004336EC"/>
    <w:rsid w:val="00450BE2"/>
    <w:rsid w:val="00480294"/>
    <w:rsid w:val="00487B0D"/>
    <w:rsid w:val="004A0916"/>
    <w:rsid w:val="004C11CB"/>
    <w:rsid w:val="00502D6E"/>
    <w:rsid w:val="005069A9"/>
    <w:rsid w:val="00515988"/>
    <w:rsid w:val="00516584"/>
    <w:rsid w:val="00535AE4"/>
    <w:rsid w:val="005449C0"/>
    <w:rsid w:val="00546851"/>
    <w:rsid w:val="00553754"/>
    <w:rsid w:val="00572B16"/>
    <w:rsid w:val="00592EE5"/>
    <w:rsid w:val="0059506C"/>
    <w:rsid w:val="005A0E49"/>
    <w:rsid w:val="005A7AFC"/>
    <w:rsid w:val="005B0466"/>
    <w:rsid w:val="005D0F6A"/>
    <w:rsid w:val="005D3BF2"/>
    <w:rsid w:val="005D5DC7"/>
    <w:rsid w:val="005E5C43"/>
    <w:rsid w:val="006045AD"/>
    <w:rsid w:val="0060544A"/>
    <w:rsid w:val="006077BC"/>
    <w:rsid w:val="00607E60"/>
    <w:rsid w:val="00623A08"/>
    <w:rsid w:val="00633E49"/>
    <w:rsid w:val="006348BD"/>
    <w:rsid w:val="006468A5"/>
    <w:rsid w:val="00675FF5"/>
    <w:rsid w:val="00680825"/>
    <w:rsid w:val="006A32B8"/>
    <w:rsid w:val="006F3102"/>
    <w:rsid w:val="006F7108"/>
    <w:rsid w:val="00702698"/>
    <w:rsid w:val="00722699"/>
    <w:rsid w:val="00725136"/>
    <w:rsid w:val="00740AD9"/>
    <w:rsid w:val="007442C5"/>
    <w:rsid w:val="00747963"/>
    <w:rsid w:val="007574D6"/>
    <w:rsid w:val="007641F7"/>
    <w:rsid w:val="0077408B"/>
    <w:rsid w:val="00774ADF"/>
    <w:rsid w:val="00775AD9"/>
    <w:rsid w:val="00776630"/>
    <w:rsid w:val="00776AE6"/>
    <w:rsid w:val="007847F8"/>
    <w:rsid w:val="00786901"/>
    <w:rsid w:val="007B6376"/>
    <w:rsid w:val="007D1AA0"/>
    <w:rsid w:val="00830D58"/>
    <w:rsid w:val="0085651B"/>
    <w:rsid w:val="008571B0"/>
    <w:rsid w:val="00874A56"/>
    <w:rsid w:val="00895ACC"/>
    <w:rsid w:val="008A3644"/>
    <w:rsid w:val="008B1C2B"/>
    <w:rsid w:val="008B797F"/>
    <w:rsid w:val="008E199E"/>
    <w:rsid w:val="008E2B42"/>
    <w:rsid w:val="00907A4F"/>
    <w:rsid w:val="00912B9A"/>
    <w:rsid w:val="00917DE2"/>
    <w:rsid w:val="009375C9"/>
    <w:rsid w:val="0094194C"/>
    <w:rsid w:val="00953BD1"/>
    <w:rsid w:val="00970B8B"/>
    <w:rsid w:val="00990081"/>
    <w:rsid w:val="009B5520"/>
    <w:rsid w:val="00A0082A"/>
    <w:rsid w:val="00A01403"/>
    <w:rsid w:val="00A071CE"/>
    <w:rsid w:val="00A07BFA"/>
    <w:rsid w:val="00A10D97"/>
    <w:rsid w:val="00A112BD"/>
    <w:rsid w:val="00A12A73"/>
    <w:rsid w:val="00A3471D"/>
    <w:rsid w:val="00A37FA3"/>
    <w:rsid w:val="00A475D2"/>
    <w:rsid w:val="00A5228E"/>
    <w:rsid w:val="00A71474"/>
    <w:rsid w:val="00A8538C"/>
    <w:rsid w:val="00AC6BC6"/>
    <w:rsid w:val="00AD2CDC"/>
    <w:rsid w:val="00AF6FF6"/>
    <w:rsid w:val="00B07652"/>
    <w:rsid w:val="00B14E8D"/>
    <w:rsid w:val="00B313A3"/>
    <w:rsid w:val="00B43811"/>
    <w:rsid w:val="00B53106"/>
    <w:rsid w:val="00B6041E"/>
    <w:rsid w:val="00B6185F"/>
    <w:rsid w:val="00B65D84"/>
    <w:rsid w:val="00B709CC"/>
    <w:rsid w:val="00B75B53"/>
    <w:rsid w:val="00B866AF"/>
    <w:rsid w:val="00B960A6"/>
    <w:rsid w:val="00BA08C9"/>
    <w:rsid w:val="00BA6365"/>
    <w:rsid w:val="00BC5BE7"/>
    <w:rsid w:val="00BF24D8"/>
    <w:rsid w:val="00C43375"/>
    <w:rsid w:val="00C55A6F"/>
    <w:rsid w:val="00C57CE6"/>
    <w:rsid w:val="00C728F9"/>
    <w:rsid w:val="00C83F40"/>
    <w:rsid w:val="00CA2BD2"/>
    <w:rsid w:val="00CC0319"/>
    <w:rsid w:val="00CC0891"/>
    <w:rsid w:val="00CE0394"/>
    <w:rsid w:val="00CF3F89"/>
    <w:rsid w:val="00CF7864"/>
    <w:rsid w:val="00D108C9"/>
    <w:rsid w:val="00D22381"/>
    <w:rsid w:val="00D36761"/>
    <w:rsid w:val="00D375B6"/>
    <w:rsid w:val="00D42460"/>
    <w:rsid w:val="00D6304B"/>
    <w:rsid w:val="00D63D8B"/>
    <w:rsid w:val="00D818F0"/>
    <w:rsid w:val="00D8250A"/>
    <w:rsid w:val="00D903E7"/>
    <w:rsid w:val="00D9072A"/>
    <w:rsid w:val="00DA0A74"/>
    <w:rsid w:val="00DA51AF"/>
    <w:rsid w:val="00DB1313"/>
    <w:rsid w:val="00DB27E8"/>
    <w:rsid w:val="00DB35D1"/>
    <w:rsid w:val="00DC70E2"/>
    <w:rsid w:val="00DD7595"/>
    <w:rsid w:val="00DE4650"/>
    <w:rsid w:val="00DF3E62"/>
    <w:rsid w:val="00DF66A7"/>
    <w:rsid w:val="00E229B8"/>
    <w:rsid w:val="00E24647"/>
    <w:rsid w:val="00E25C97"/>
    <w:rsid w:val="00E44B85"/>
    <w:rsid w:val="00E547AC"/>
    <w:rsid w:val="00E57930"/>
    <w:rsid w:val="00E715C6"/>
    <w:rsid w:val="00E75188"/>
    <w:rsid w:val="00E76FCE"/>
    <w:rsid w:val="00E81D8D"/>
    <w:rsid w:val="00E923C7"/>
    <w:rsid w:val="00EC3282"/>
    <w:rsid w:val="00ED5EF7"/>
    <w:rsid w:val="00EE205B"/>
    <w:rsid w:val="00F13631"/>
    <w:rsid w:val="00F14A96"/>
    <w:rsid w:val="00F162C0"/>
    <w:rsid w:val="00F26FA3"/>
    <w:rsid w:val="00F5046A"/>
    <w:rsid w:val="00F5400D"/>
    <w:rsid w:val="00F60754"/>
    <w:rsid w:val="00F6483D"/>
    <w:rsid w:val="00F6588F"/>
    <w:rsid w:val="00F74536"/>
    <w:rsid w:val="00F759BF"/>
    <w:rsid w:val="00F80858"/>
    <w:rsid w:val="00FA6750"/>
    <w:rsid w:val="00FB0E56"/>
    <w:rsid w:val="00FB6DD0"/>
    <w:rsid w:val="00FC0152"/>
    <w:rsid w:val="00FC05CE"/>
    <w:rsid w:val="00FC1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13A94"/>
  <w15:chartTrackingRefBased/>
  <w15:docId w15:val="{8A7B34B2-FB5D-4780-9B92-1732BFF46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7C6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B7C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F24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4D8"/>
  </w:style>
  <w:style w:type="paragraph" w:styleId="Footer">
    <w:name w:val="footer"/>
    <w:basedOn w:val="Normal"/>
    <w:link w:val="FooterChar"/>
    <w:uiPriority w:val="99"/>
    <w:unhideWhenUsed/>
    <w:rsid w:val="00BF24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24D8"/>
  </w:style>
  <w:style w:type="table" w:customStyle="1" w:styleId="TableGrid4">
    <w:name w:val="Table Grid4"/>
    <w:basedOn w:val="TableNormal"/>
    <w:next w:val="TableGrid"/>
    <w:uiPriority w:val="39"/>
    <w:rsid w:val="005A7A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0948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A1F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1F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1F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1F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1F4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1F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1F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hyperlink" Target="https://igl.ethz.ch/" TargetMode="External"/><Relationship Id="rId42" Type="http://schemas.openxmlformats.org/officeDocument/2006/relationships/hyperlink" Target="https://www.1001fonts.com/" TargetMode="External"/><Relationship Id="rId47" Type="http://schemas.openxmlformats.org/officeDocument/2006/relationships/image" Target="media/image23.png"/><Relationship Id="rId63" Type="http://schemas.openxmlformats.org/officeDocument/2006/relationships/image" Target="media/image32.png"/><Relationship Id="rId68" Type="http://schemas.openxmlformats.org/officeDocument/2006/relationships/image" Target="media/image37.png"/><Relationship Id="rId84" Type="http://schemas.openxmlformats.org/officeDocument/2006/relationships/image" Target="media/image53.png"/><Relationship Id="rId89" Type="http://schemas.openxmlformats.org/officeDocument/2006/relationships/image" Target="media/image58.png"/><Relationship Id="rId112" Type="http://schemas.openxmlformats.org/officeDocument/2006/relationships/fontTable" Target="fontTable.xml"/><Relationship Id="rId16" Type="http://schemas.openxmlformats.org/officeDocument/2006/relationships/image" Target="media/image6.png"/><Relationship Id="rId107" Type="http://schemas.openxmlformats.org/officeDocument/2006/relationships/image" Target="media/image76.jpeg"/><Relationship Id="rId11" Type="http://schemas.openxmlformats.org/officeDocument/2006/relationships/hyperlink" Target="https://visualstudio.microsoft.com/" TargetMode="External"/><Relationship Id="rId32" Type="http://schemas.openxmlformats.org/officeDocument/2006/relationships/image" Target="media/image14.png"/><Relationship Id="rId37" Type="http://schemas.openxmlformats.org/officeDocument/2006/relationships/image" Target="media/image15.jpeg"/><Relationship Id="rId53" Type="http://schemas.openxmlformats.org/officeDocument/2006/relationships/hyperlink" Target="https://www.youtube.com/watch?v=1UUb0vzmc0w&amp;ab_channel=DenysGamersTutorial" TargetMode="External"/><Relationship Id="rId58" Type="http://schemas.openxmlformats.org/officeDocument/2006/relationships/image" Target="media/image27.png"/><Relationship Id="rId74" Type="http://schemas.openxmlformats.org/officeDocument/2006/relationships/image" Target="media/image43.png"/><Relationship Id="rId79" Type="http://schemas.openxmlformats.org/officeDocument/2006/relationships/image" Target="media/image48.png"/><Relationship Id="rId102" Type="http://schemas.openxmlformats.org/officeDocument/2006/relationships/image" Target="media/image71.jpeg"/><Relationship Id="rId5" Type="http://schemas.openxmlformats.org/officeDocument/2006/relationships/endnotes" Target="endnotes.xml"/><Relationship Id="rId90" Type="http://schemas.openxmlformats.org/officeDocument/2006/relationships/image" Target="media/image59.png"/><Relationship Id="rId95" Type="http://schemas.openxmlformats.org/officeDocument/2006/relationships/image" Target="media/image64.png"/><Relationship Id="rId22" Type="http://schemas.openxmlformats.org/officeDocument/2006/relationships/image" Target="media/image9.jpeg"/><Relationship Id="rId27" Type="http://schemas.openxmlformats.org/officeDocument/2006/relationships/hyperlink" Target="https://softo.co/" TargetMode="External"/><Relationship Id="rId43" Type="http://schemas.openxmlformats.org/officeDocument/2006/relationships/image" Target="media/image19.png"/><Relationship Id="rId48" Type="http://schemas.openxmlformats.org/officeDocument/2006/relationships/image" Target="media/image24.png"/><Relationship Id="rId64" Type="http://schemas.openxmlformats.org/officeDocument/2006/relationships/image" Target="media/image33.png"/><Relationship Id="rId69" Type="http://schemas.openxmlformats.org/officeDocument/2006/relationships/image" Target="media/image38.png"/><Relationship Id="rId113" Type="http://schemas.openxmlformats.org/officeDocument/2006/relationships/theme" Target="theme/theme1.xml"/><Relationship Id="rId80" Type="http://schemas.openxmlformats.org/officeDocument/2006/relationships/image" Target="media/image49.png"/><Relationship Id="rId85" Type="http://schemas.openxmlformats.org/officeDocument/2006/relationships/image" Target="media/image54.png"/><Relationship Id="rId12" Type="http://schemas.openxmlformats.org/officeDocument/2006/relationships/image" Target="media/image4.png"/><Relationship Id="rId17" Type="http://schemas.openxmlformats.org/officeDocument/2006/relationships/hyperlink" Target="https://pixologic.com/" TargetMode="External"/><Relationship Id="rId33" Type="http://schemas.openxmlformats.org/officeDocument/2006/relationships/hyperlink" Target="https://www.youtube.com/watch?v=6e6NUtpij_A" TargetMode="External"/><Relationship Id="rId38" Type="http://schemas.openxmlformats.org/officeDocument/2006/relationships/hyperlink" Target="https://assetstore.unity.com/publishers/40977" TargetMode="External"/><Relationship Id="rId59" Type="http://schemas.openxmlformats.org/officeDocument/2006/relationships/image" Target="media/image28.png"/><Relationship Id="rId103" Type="http://schemas.openxmlformats.org/officeDocument/2006/relationships/image" Target="media/image72.jpeg"/><Relationship Id="rId108" Type="http://schemas.openxmlformats.org/officeDocument/2006/relationships/image" Target="media/image77.png"/><Relationship Id="rId54" Type="http://schemas.openxmlformats.org/officeDocument/2006/relationships/hyperlink" Target="https://www.youtube.com/watch?v=Js04An85Xh4&amp;ab_channel=DenysGamersTutorial" TargetMode="External"/><Relationship Id="rId70" Type="http://schemas.openxmlformats.org/officeDocument/2006/relationships/image" Target="media/image39.png"/><Relationship Id="rId75" Type="http://schemas.openxmlformats.org/officeDocument/2006/relationships/image" Target="media/image44.png"/><Relationship Id="rId91" Type="http://schemas.openxmlformats.org/officeDocument/2006/relationships/image" Target="media/image60.png"/><Relationship Id="rId96" Type="http://schemas.openxmlformats.org/officeDocument/2006/relationships/image" Target="media/image6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5" Type="http://schemas.openxmlformats.org/officeDocument/2006/relationships/hyperlink" Target="https://www.3dflow.net/" TargetMode="External"/><Relationship Id="rId23" Type="http://schemas.openxmlformats.org/officeDocument/2006/relationships/hyperlink" Target="https://www.canva.com/" TargetMode="External"/><Relationship Id="rId28" Type="http://schemas.openxmlformats.org/officeDocument/2006/relationships/image" Target="media/image12.png"/><Relationship Id="rId36" Type="http://schemas.openxmlformats.org/officeDocument/2006/relationships/hyperlink" Target="https://www.epidemicsound.com/music/featured/" TargetMode="External"/><Relationship Id="rId49" Type="http://schemas.openxmlformats.org/officeDocument/2006/relationships/hyperlink" Target="https://www.freepik.com/" TargetMode="External"/><Relationship Id="rId57" Type="http://schemas.openxmlformats.org/officeDocument/2006/relationships/hyperlink" Target="https://www.youtube.com/watch?v=JyNatFqYHK8&amp;ab_channel=CreatinnoTechSolutions" TargetMode="External"/><Relationship Id="rId106" Type="http://schemas.openxmlformats.org/officeDocument/2006/relationships/image" Target="media/image75.jpeg"/><Relationship Id="rId10" Type="http://schemas.openxmlformats.org/officeDocument/2006/relationships/image" Target="media/image3.png"/><Relationship Id="rId31" Type="http://schemas.openxmlformats.org/officeDocument/2006/relationships/hyperlink" Target="https://about.google/" TargetMode="External"/><Relationship Id="rId44" Type="http://schemas.openxmlformats.org/officeDocument/2006/relationships/image" Target="media/image20.png"/><Relationship Id="rId52" Type="http://schemas.openxmlformats.org/officeDocument/2006/relationships/hyperlink" Target="https://www.gla.ac.uk/myglasgow/staff/brandtoolkit/brandelements/logo/" TargetMode="External"/><Relationship Id="rId60" Type="http://schemas.openxmlformats.org/officeDocument/2006/relationships/image" Target="media/image29.png"/><Relationship Id="rId65" Type="http://schemas.openxmlformats.org/officeDocument/2006/relationships/image" Target="media/image34.png"/><Relationship Id="rId73" Type="http://schemas.openxmlformats.org/officeDocument/2006/relationships/image" Target="media/image42.png"/><Relationship Id="rId78" Type="http://schemas.openxmlformats.org/officeDocument/2006/relationships/image" Target="media/image47.png"/><Relationship Id="rId81" Type="http://schemas.openxmlformats.org/officeDocument/2006/relationships/image" Target="media/image50.png"/><Relationship Id="rId86" Type="http://schemas.openxmlformats.org/officeDocument/2006/relationships/image" Target="media/image55.png"/><Relationship Id="rId94" Type="http://schemas.openxmlformats.org/officeDocument/2006/relationships/image" Target="media/image63.png"/><Relationship Id="rId99" Type="http://schemas.openxmlformats.org/officeDocument/2006/relationships/image" Target="media/image68.jpeg"/><Relationship Id="rId101" Type="http://schemas.openxmlformats.org/officeDocument/2006/relationships/image" Target="media/image70.jpeg"/><Relationship Id="rId4" Type="http://schemas.openxmlformats.org/officeDocument/2006/relationships/footnotes" Target="footnotes.xml"/><Relationship Id="rId9" Type="http://schemas.openxmlformats.org/officeDocument/2006/relationships/hyperlink" Target="https://unity.com/" TargetMode="External"/><Relationship Id="rId13" Type="http://schemas.openxmlformats.org/officeDocument/2006/relationships/hyperlink" Target="https://www.3dflow.net/" TargetMode="External"/><Relationship Id="rId18" Type="http://schemas.openxmlformats.org/officeDocument/2006/relationships/image" Target="media/image7.png"/><Relationship Id="rId39" Type="http://schemas.openxmlformats.org/officeDocument/2006/relationships/image" Target="media/image16.png"/><Relationship Id="rId109" Type="http://schemas.openxmlformats.org/officeDocument/2006/relationships/image" Target="media/image78.png"/><Relationship Id="rId34" Type="http://schemas.openxmlformats.org/officeDocument/2006/relationships/hyperlink" Target="https://www.youtube.com/watch?v=J7cge0OO7wk" TargetMode="External"/><Relationship Id="rId50" Type="http://schemas.openxmlformats.org/officeDocument/2006/relationships/image" Target="media/image25.png"/><Relationship Id="rId55" Type="http://schemas.openxmlformats.org/officeDocument/2006/relationships/hyperlink" Target="https://www.youtube.com/watch?v=EMo-MaKkP9s&amp;ab_channel=Hooson" TargetMode="External"/><Relationship Id="rId76" Type="http://schemas.openxmlformats.org/officeDocument/2006/relationships/image" Target="media/image45.png"/><Relationship Id="rId97" Type="http://schemas.openxmlformats.org/officeDocument/2006/relationships/image" Target="media/image66.png"/><Relationship Id="rId104" Type="http://schemas.openxmlformats.org/officeDocument/2006/relationships/image" Target="media/image73.png"/><Relationship Id="rId7" Type="http://schemas.openxmlformats.org/officeDocument/2006/relationships/hyperlink" Target="https://www.ptc.com/en" TargetMode="External"/><Relationship Id="rId71" Type="http://schemas.openxmlformats.org/officeDocument/2006/relationships/image" Target="media/image40.png"/><Relationship Id="rId92" Type="http://schemas.openxmlformats.org/officeDocument/2006/relationships/image" Target="media/image61.png"/><Relationship Id="rId2" Type="http://schemas.openxmlformats.org/officeDocument/2006/relationships/settings" Target="settings.xml"/><Relationship Id="rId29" Type="http://schemas.openxmlformats.org/officeDocument/2006/relationships/hyperlink" Target="https://savage.si/" TargetMode="External"/><Relationship Id="rId24" Type="http://schemas.openxmlformats.org/officeDocument/2006/relationships/image" Target="media/image10.png"/><Relationship Id="rId40" Type="http://schemas.openxmlformats.org/officeDocument/2006/relationships/image" Target="media/image17.png"/><Relationship Id="rId45" Type="http://schemas.openxmlformats.org/officeDocument/2006/relationships/image" Target="media/image21.png"/><Relationship Id="rId66" Type="http://schemas.openxmlformats.org/officeDocument/2006/relationships/image" Target="media/image35.png"/><Relationship Id="rId87" Type="http://schemas.openxmlformats.org/officeDocument/2006/relationships/image" Target="media/image56.png"/><Relationship Id="rId110" Type="http://schemas.openxmlformats.org/officeDocument/2006/relationships/image" Target="media/image79.png"/><Relationship Id="rId61" Type="http://schemas.openxmlformats.org/officeDocument/2006/relationships/image" Target="media/image30.png"/><Relationship Id="rId82" Type="http://schemas.openxmlformats.org/officeDocument/2006/relationships/image" Target="media/image51.png"/><Relationship Id="rId19" Type="http://schemas.openxmlformats.org/officeDocument/2006/relationships/hyperlink" Target="https://www.blender.org/about/foundation/" TargetMode="External"/><Relationship Id="rId14" Type="http://schemas.openxmlformats.org/officeDocument/2006/relationships/image" Target="media/image5.png"/><Relationship Id="rId30" Type="http://schemas.openxmlformats.org/officeDocument/2006/relationships/image" Target="media/image13.png"/><Relationship Id="rId35" Type="http://schemas.openxmlformats.org/officeDocument/2006/relationships/hyperlink" Target="https://www.youtube.com/watch?v=_9-EjPTbMQo" TargetMode="External"/><Relationship Id="rId56" Type="http://schemas.openxmlformats.org/officeDocument/2006/relationships/hyperlink" Target="https://www.youtube.com/watch?v=JyNatFqYHK8&amp;ab_channel=CreatinnoTechSolutions" TargetMode="External"/><Relationship Id="rId77" Type="http://schemas.openxmlformats.org/officeDocument/2006/relationships/image" Target="media/image46.png"/><Relationship Id="rId100" Type="http://schemas.openxmlformats.org/officeDocument/2006/relationships/image" Target="media/image69.jpeg"/><Relationship Id="rId105" Type="http://schemas.openxmlformats.org/officeDocument/2006/relationships/image" Target="media/image74.jpeg"/><Relationship Id="rId8" Type="http://schemas.openxmlformats.org/officeDocument/2006/relationships/image" Target="media/image2.png"/><Relationship Id="rId51" Type="http://schemas.openxmlformats.org/officeDocument/2006/relationships/image" Target="media/image26.jpeg"/><Relationship Id="rId72" Type="http://schemas.openxmlformats.org/officeDocument/2006/relationships/image" Target="media/image41.png"/><Relationship Id="rId93" Type="http://schemas.openxmlformats.org/officeDocument/2006/relationships/image" Target="media/image62.png"/><Relationship Id="rId98" Type="http://schemas.openxmlformats.org/officeDocument/2006/relationships/image" Target="media/image67.png"/><Relationship Id="rId3" Type="http://schemas.openxmlformats.org/officeDocument/2006/relationships/webSettings" Target="webSettings.xml"/><Relationship Id="rId25" Type="http://schemas.openxmlformats.org/officeDocument/2006/relationships/hyperlink" Target="https://www.epidemicsound.com/music/featured/" TargetMode="External"/><Relationship Id="rId46" Type="http://schemas.openxmlformats.org/officeDocument/2006/relationships/image" Target="media/image22.png"/><Relationship Id="rId67" Type="http://schemas.openxmlformats.org/officeDocument/2006/relationships/image" Target="media/image36.png"/><Relationship Id="rId20" Type="http://schemas.openxmlformats.org/officeDocument/2006/relationships/image" Target="media/image8.png"/><Relationship Id="rId41" Type="http://schemas.openxmlformats.org/officeDocument/2006/relationships/image" Target="media/image18.png"/><Relationship Id="rId62" Type="http://schemas.openxmlformats.org/officeDocument/2006/relationships/image" Target="media/image31.png"/><Relationship Id="rId83" Type="http://schemas.openxmlformats.org/officeDocument/2006/relationships/image" Target="media/image52.png"/><Relationship Id="rId88" Type="http://schemas.openxmlformats.org/officeDocument/2006/relationships/image" Target="media/image57.png"/><Relationship Id="rId111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1</Pages>
  <Words>1316</Words>
  <Characters>750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mayra bakar</dc:creator>
  <cp:keywords/>
  <dc:description/>
  <cp:lastModifiedBy>Humayra Bakar (student)</cp:lastModifiedBy>
  <cp:revision>9</cp:revision>
  <dcterms:created xsi:type="dcterms:W3CDTF">2023-02-05T23:42:00Z</dcterms:created>
  <dcterms:modified xsi:type="dcterms:W3CDTF">2023-02-05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b017f34403208865a2cc1358167ff52a6606963bab85e63ccb43c2e433c514</vt:lpwstr>
  </property>
</Properties>
</file>